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046A24" w14:textId="77777777" w:rsidR="00113972" w:rsidRDefault="00113972" w:rsidP="00113972">
      <w:pPr>
        <w:pStyle w:val="Heading1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ind w:left="142" w:right="142"/>
        <w:rPr>
          <w:rFonts w:ascii="Browallia New" w:hAnsi="Browallia New"/>
        </w:rPr>
      </w:pPr>
      <w:bookmarkStart w:id="0" w:name="_Toc55221430"/>
      <w:bookmarkStart w:id="1" w:name="_GoBack"/>
      <w:bookmarkEnd w:id="1"/>
      <w:r w:rsidRPr="00126E0F">
        <w:rPr>
          <w:rFonts w:ascii="Browallia New" w:hAnsi="Browallia New"/>
          <w:cs/>
        </w:rPr>
        <w:t xml:space="preserve">ส่วนที่ </w:t>
      </w:r>
      <w:r>
        <w:rPr>
          <w:rFonts w:ascii="Browallia New" w:hAnsi="Browallia New"/>
        </w:rPr>
        <w:t>3</w:t>
      </w:r>
      <w:r w:rsidRPr="00126E0F">
        <w:rPr>
          <w:rFonts w:ascii="Browallia New" w:hAnsi="Browallia New"/>
          <w:szCs w:val="28"/>
          <w:cs/>
        </w:rPr>
        <w:t xml:space="preserve">: </w:t>
      </w:r>
      <w:r w:rsidRPr="00126E0F">
        <w:rPr>
          <w:rFonts w:ascii="Browallia New" w:hAnsi="Browallia New"/>
          <w:cs/>
        </w:rPr>
        <w:t>แบบรับฟังความคิดเห็น</w:t>
      </w:r>
      <w:bookmarkEnd w:id="0"/>
    </w:p>
    <w:p w14:paraId="4E6891A3" w14:textId="77777777" w:rsidR="00113972" w:rsidRPr="00126E0F" w:rsidRDefault="00113972" w:rsidP="00113972">
      <w:pPr>
        <w:pStyle w:val="ListParagraph"/>
        <w:numPr>
          <w:ilvl w:val="0"/>
          <w:numId w:val="1"/>
        </w:numPr>
        <w:spacing w:before="240"/>
        <w:rPr>
          <w:rFonts w:ascii="BrowalliaUPC" w:hAnsi="BrowalliaUPC" w:cs="BrowalliaUPC"/>
          <w:szCs w:val="30"/>
        </w:rPr>
      </w:pPr>
      <w:r w:rsidRPr="00126E0F">
        <w:rPr>
          <w:rFonts w:ascii="BrowalliaUPC" w:hAnsi="BrowalliaUPC" w:cs="BrowalliaUPC"/>
          <w:b/>
          <w:bCs/>
          <w:szCs w:val="30"/>
          <w:cs/>
        </w:rPr>
        <w:t>ข้อมูลทั่วไป</w:t>
      </w: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260"/>
        <w:gridCol w:w="4212"/>
        <w:gridCol w:w="810"/>
        <w:gridCol w:w="1411"/>
      </w:tblGrid>
      <w:tr w:rsidR="00113972" w:rsidRPr="00126E0F" w14:paraId="1987E83F" w14:textId="77777777" w:rsidTr="00246C57">
        <w:tc>
          <w:tcPr>
            <w:tcW w:w="1260" w:type="dxa"/>
          </w:tcPr>
          <w:p w14:paraId="1CA7FAA6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  <w:cs/>
              </w:rPr>
              <w:t>ชื่อ-นามสกุล</w:t>
            </w:r>
          </w:p>
        </w:tc>
        <w:tc>
          <w:tcPr>
            <w:tcW w:w="6433" w:type="dxa"/>
            <w:gridSpan w:val="3"/>
            <w:tcBorders>
              <w:bottom w:val="dotted" w:sz="4" w:space="0" w:color="auto"/>
            </w:tcBorders>
          </w:tcPr>
          <w:p w14:paraId="73478360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</w:p>
        </w:tc>
      </w:tr>
      <w:tr w:rsidR="00113972" w:rsidRPr="00126E0F" w14:paraId="210BCD4F" w14:textId="77777777" w:rsidTr="00246C57">
        <w:tc>
          <w:tcPr>
            <w:tcW w:w="1260" w:type="dxa"/>
          </w:tcPr>
          <w:p w14:paraId="0DE581CC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>บริษัท</w:t>
            </w:r>
          </w:p>
        </w:tc>
        <w:tc>
          <w:tcPr>
            <w:tcW w:w="4212" w:type="dxa"/>
            <w:tcBorders>
              <w:top w:val="dotted" w:sz="4" w:space="0" w:color="auto"/>
              <w:bottom w:val="dotted" w:sz="4" w:space="0" w:color="auto"/>
            </w:tcBorders>
          </w:tcPr>
          <w:p w14:paraId="38B11878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</w:p>
        </w:tc>
        <w:tc>
          <w:tcPr>
            <w:tcW w:w="810" w:type="dxa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7D04979F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>(ชื่อย่อ</w:t>
            </w:r>
          </w:p>
        </w:tc>
        <w:tc>
          <w:tcPr>
            <w:tcW w:w="1411" w:type="dxa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34399B69" w14:textId="77777777" w:rsidR="00113972" w:rsidRPr="00126E0F" w:rsidRDefault="00113972" w:rsidP="00246C57">
            <w:pPr>
              <w:jc w:val="right"/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 xml:space="preserve"> )</w:t>
            </w:r>
          </w:p>
        </w:tc>
      </w:tr>
      <w:tr w:rsidR="00113972" w:rsidRPr="00126E0F" w14:paraId="3FCE9473" w14:textId="77777777" w:rsidTr="00246C57">
        <w:tc>
          <w:tcPr>
            <w:tcW w:w="1260" w:type="dxa"/>
          </w:tcPr>
          <w:p w14:paraId="5CD01216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>ตำแหน่ง</w:t>
            </w:r>
          </w:p>
        </w:tc>
        <w:tc>
          <w:tcPr>
            <w:tcW w:w="6433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3552AD49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</w:p>
        </w:tc>
      </w:tr>
      <w:tr w:rsidR="00113972" w:rsidRPr="00126E0F" w14:paraId="6957F432" w14:textId="77777777" w:rsidTr="00246C57">
        <w:tc>
          <w:tcPr>
            <w:tcW w:w="1260" w:type="dxa"/>
          </w:tcPr>
          <w:p w14:paraId="7321CBD4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  <w:cs/>
              </w:rPr>
              <w:t>โทรศัพท์</w:t>
            </w:r>
          </w:p>
        </w:tc>
        <w:tc>
          <w:tcPr>
            <w:tcW w:w="6433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72956BDD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</w:p>
        </w:tc>
      </w:tr>
      <w:tr w:rsidR="00113972" w:rsidRPr="00126E0F" w14:paraId="424567F0" w14:textId="77777777" w:rsidTr="00246C57">
        <w:tc>
          <w:tcPr>
            <w:tcW w:w="1260" w:type="dxa"/>
          </w:tcPr>
          <w:p w14:paraId="6E400631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  <w:cs/>
              </w:rPr>
              <w:t>อีเมล</w:t>
            </w:r>
          </w:p>
        </w:tc>
        <w:tc>
          <w:tcPr>
            <w:tcW w:w="6433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293A7273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</w:p>
        </w:tc>
      </w:tr>
    </w:tbl>
    <w:p w14:paraId="7BB14AEF" w14:textId="77777777" w:rsidR="00113972" w:rsidRPr="00126E0F" w:rsidRDefault="00113972" w:rsidP="00113972">
      <w:pPr>
        <w:spacing w:before="240"/>
        <w:ind w:left="360"/>
        <w:rPr>
          <w:rFonts w:ascii="BrowalliaUPC" w:hAnsi="BrowalliaUPC" w:cs="BrowalliaUPC"/>
        </w:rPr>
      </w:pPr>
      <w:r w:rsidRPr="00126E0F">
        <w:rPr>
          <w:rFonts w:ascii="BrowalliaUPC" w:hAnsi="BrowalliaUPC" w:cs="BrowalliaUPC"/>
          <w:cs/>
        </w:rPr>
        <w:tab/>
        <w:t>สถานะของผู้ให้ข้อคิดเห็น (ตอบได้มากกว่า 1 ข้อ)</w:t>
      </w:r>
    </w:p>
    <w:tbl>
      <w:tblPr>
        <w:tblStyle w:val="TableGrid"/>
        <w:tblW w:w="0" w:type="auto"/>
        <w:tblInd w:w="8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832"/>
        <w:gridCol w:w="3832"/>
      </w:tblGrid>
      <w:tr w:rsidR="00113972" w:rsidRPr="00126E0F" w14:paraId="6711FE11" w14:textId="77777777" w:rsidTr="00246C57">
        <w:tc>
          <w:tcPr>
            <w:tcW w:w="3832" w:type="dxa"/>
          </w:tcPr>
          <w:p w14:paraId="5B94B07A" w14:textId="77777777" w:rsidR="00113972" w:rsidRDefault="00113972" w:rsidP="00246C57">
            <w:pPr>
              <w:tabs>
                <w:tab w:val="left" w:pos="372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  <w:t>บริษัท</w:t>
            </w:r>
            <w:r w:rsidR="00B75FE1">
              <w:rPr>
                <w:rFonts w:ascii="BrowalliaUPC" w:hAnsi="BrowalliaUPC" w:cs="BrowalliaUPC" w:hint="cs"/>
                <w:cs/>
              </w:rPr>
              <w:t>หลักทรัพย์</w:t>
            </w:r>
          </w:p>
          <w:p w14:paraId="724329AF" w14:textId="77777777" w:rsidR="00113972" w:rsidRPr="00126E0F" w:rsidRDefault="00113972" w:rsidP="00246C57">
            <w:pPr>
              <w:tabs>
                <w:tab w:val="left" w:pos="372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  <w:t>บริษัทหลักทรัพย์</w:t>
            </w:r>
            <w:r>
              <w:rPr>
                <w:rFonts w:ascii="BrowalliaUPC" w:hAnsi="BrowalliaUPC" w:cs="BrowalliaUPC" w:hint="cs"/>
                <w:cs/>
              </w:rPr>
              <w:t>จัดการกองทุน</w:t>
            </w:r>
            <w:r>
              <w:rPr>
                <w:rFonts w:ascii="BrowalliaUPC" w:hAnsi="BrowalliaUPC" w:cs="BrowalliaUPC"/>
              </w:rPr>
              <w:t xml:space="preserve">  </w:t>
            </w:r>
            <w:r>
              <w:rPr>
                <w:rFonts w:ascii="BrowalliaUPC" w:hAnsi="BrowalliaUPC" w:cs="BrowalliaUPC"/>
                <w:cs/>
              </w:rPr>
              <w:t xml:space="preserve"> </w:t>
            </w:r>
          </w:p>
        </w:tc>
        <w:tc>
          <w:tcPr>
            <w:tcW w:w="3832" w:type="dxa"/>
          </w:tcPr>
          <w:p w14:paraId="15A317F6" w14:textId="77777777" w:rsidR="00113972" w:rsidRDefault="00113972" w:rsidP="00246C57">
            <w:pPr>
              <w:tabs>
                <w:tab w:val="left" w:pos="410"/>
              </w:tabs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  <w:t>บริษัท</w:t>
            </w:r>
            <w:r>
              <w:rPr>
                <w:rFonts w:ascii="BrowalliaUPC" w:hAnsi="BrowalliaUPC" w:cs="BrowalliaUPC" w:hint="cs"/>
                <w:cs/>
              </w:rPr>
              <w:t>จดทะเบียน</w:t>
            </w:r>
          </w:p>
          <w:p w14:paraId="2CDAF5BC" w14:textId="77777777" w:rsidR="00113972" w:rsidRPr="00126E0F" w:rsidRDefault="00113972" w:rsidP="00246C57">
            <w:pPr>
              <w:tabs>
                <w:tab w:val="left" w:pos="410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</w:r>
            <w:r>
              <w:rPr>
                <w:rFonts w:ascii="BrowalliaUPC" w:hAnsi="BrowalliaUPC" w:cs="BrowalliaUPC" w:hint="cs"/>
                <w:cs/>
              </w:rPr>
              <w:t>ผู้ลงทุนสถาบัน</w:t>
            </w:r>
          </w:p>
        </w:tc>
      </w:tr>
      <w:tr w:rsidR="00113972" w:rsidRPr="00126E0F" w14:paraId="22C56BB3" w14:textId="77777777" w:rsidTr="00246C57">
        <w:tc>
          <w:tcPr>
            <w:tcW w:w="3832" w:type="dxa"/>
          </w:tcPr>
          <w:p w14:paraId="384CCB09" w14:textId="77777777" w:rsidR="00113972" w:rsidRPr="00126E0F" w:rsidRDefault="00E6767F" w:rsidP="00E6767F">
            <w:pPr>
              <w:tabs>
                <w:tab w:val="left" w:pos="410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  <w:t>ผู้ลงทุน</w:t>
            </w:r>
            <w:r>
              <w:rPr>
                <w:rFonts w:ascii="BrowalliaUPC" w:hAnsi="BrowalliaUPC" w:cs="BrowalliaUPC" w:hint="cs"/>
                <w:cs/>
              </w:rPr>
              <w:t>ทั่วไป</w:t>
            </w:r>
          </w:p>
        </w:tc>
        <w:tc>
          <w:tcPr>
            <w:tcW w:w="3832" w:type="dxa"/>
          </w:tcPr>
          <w:p w14:paraId="7515F195" w14:textId="77777777" w:rsidR="00E6767F" w:rsidRPr="00126E0F" w:rsidRDefault="00E6767F" w:rsidP="00E6767F">
            <w:pPr>
              <w:tabs>
                <w:tab w:val="left" w:pos="410"/>
              </w:tabs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ab/>
              <w:t>อื่น</w:t>
            </w:r>
            <w:r>
              <w:rPr>
                <w:rFonts w:ascii="BrowalliaUPC" w:hAnsi="BrowalliaUPC" w:cs="BrowalliaUPC" w:hint="cs"/>
                <w:cs/>
              </w:rPr>
              <w:t xml:space="preserve"> </w:t>
            </w:r>
            <w:r w:rsidRPr="00126E0F">
              <w:rPr>
                <w:rFonts w:ascii="BrowalliaUPC" w:hAnsi="BrowalliaUPC" w:cs="BrowalliaUPC"/>
                <w:cs/>
              </w:rPr>
              <w:t>ๆ (ระบุ)........................................</w:t>
            </w:r>
          </w:p>
          <w:p w14:paraId="65E1CEBF" w14:textId="77777777" w:rsidR="00113972" w:rsidRPr="00126E0F" w:rsidRDefault="00113972" w:rsidP="00E6767F">
            <w:pPr>
              <w:tabs>
                <w:tab w:val="left" w:pos="410"/>
              </w:tabs>
              <w:rPr>
                <w:rFonts w:ascii="BrowalliaUPC" w:hAnsi="BrowalliaUPC" w:cs="BrowalliaUPC"/>
              </w:rPr>
            </w:pPr>
          </w:p>
        </w:tc>
      </w:tr>
    </w:tbl>
    <w:p w14:paraId="0AC1849A" w14:textId="77777777" w:rsidR="00E6767F" w:rsidRPr="00AB0F1D" w:rsidRDefault="00E6767F" w:rsidP="00E6767F">
      <w:pPr>
        <w:pStyle w:val="ListParagraph"/>
        <w:snapToGrid w:val="0"/>
        <w:spacing w:before="240"/>
        <w:ind w:left="432"/>
        <w:contextualSpacing w:val="0"/>
        <w:jc w:val="thaiDistribute"/>
        <w:rPr>
          <w:color w:val="7F7F7F" w:themeColor="text1" w:themeTint="80"/>
          <w:szCs w:val="30"/>
        </w:rPr>
      </w:pPr>
      <w:r w:rsidRPr="00AB0F1D">
        <w:rPr>
          <w:i/>
          <w:iCs/>
          <w:color w:val="7F7F7F" w:themeColor="text1" w:themeTint="80"/>
          <w:sz w:val="28"/>
          <w:szCs w:val="28"/>
          <w:cs/>
        </w:rPr>
        <w:t xml:space="preserve">ตลาดหลักทรัพย์ฯ จะเก็บรวบรวม ใช้ และเปิดเผยข้อมูลส่วนบุคคลของท่าน โดยมีวัตถุประสงค์เพื่อการรับฟังความคิดเห็น การติดต่อ และดาเนินการอื่นใดที่จาเป็นที่เกี่ยวข้องกับการรับฟังความคิดเห็นดังกล่าว โดยข้อมูลส่วนบุคคลของท่านจะได้รับความคุ้มครองภายใต้คาประกาศเกี่ยวกับความเป็นส่วนตัวของกลุ่มตลาดหลักทรัพย์ฯ ศึกษารายละเอียดเพิ่มเติมได้จาก </w:t>
      </w:r>
      <w:r w:rsidRPr="00AB0F1D">
        <w:rPr>
          <w:i/>
          <w:iCs/>
          <w:color w:val="7F7F7F" w:themeColor="text1" w:themeTint="80"/>
          <w:sz w:val="28"/>
          <w:szCs w:val="28"/>
        </w:rPr>
        <w:t>https</w:t>
      </w:r>
      <w:r w:rsidRPr="00AB0F1D">
        <w:rPr>
          <w:i/>
          <w:iCs/>
          <w:color w:val="7F7F7F" w:themeColor="text1" w:themeTint="80"/>
          <w:sz w:val="28"/>
          <w:szCs w:val="28"/>
          <w:cs/>
        </w:rPr>
        <w:t>://</w:t>
      </w:r>
      <w:r w:rsidRPr="00AB0F1D">
        <w:rPr>
          <w:i/>
          <w:iCs/>
          <w:color w:val="7F7F7F" w:themeColor="text1" w:themeTint="80"/>
          <w:sz w:val="28"/>
          <w:szCs w:val="28"/>
        </w:rPr>
        <w:t>www</w:t>
      </w:r>
      <w:r w:rsidRPr="00AB0F1D">
        <w:rPr>
          <w:i/>
          <w:iCs/>
          <w:color w:val="7F7F7F" w:themeColor="text1" w:themeTint="80"/>
          <w:sz w:val="28"/>
          <w:szCs w:val="28"/>
          <w:cs/>
        </w:rPr>
        <w:t>.</w:t>
      </w:r>
      <w:r w:rsidRPr="00AB0F1D">
        <w:rPr>
          <w:i/>
          <w:iCs/>
          <w:color w:val="7F7F7F" w:themeColor="text1" w:themeTint="80"/>
          <w:sz w:val="28"/>
          <w:szCs w:val="28"/>
        </w:rPr>
        <w:t>set</w:t>
      </w:r>
      <w:r w:rsidRPr="00AB0F1D">
        <w:rPr>
          <w:i/>
          <w:iCs/>
          <w:color w:val="7F7F7F" w:themeColor="text1" w:themeTint="80"/>
          <w:sz w:val="28"/>
          <w:szCs w:val="28"/>
          <w:cs/>
        </w:rPr>
        <w:t>.</w:t>
      </w:r>
      <w:r w:rsidRPr="00AB0F1D">
        <w:rPr>
          <w:i/>
          <w:iCs/>
          <w:color w:val="7F7F7F" w:themeColor="text1" w:themeTint="80"/>
          <w:sz w:val="28"/>
          <w:szCs w:val="28"/>
        </w:rPr>
        <w:t>or</w:t>
      </w:r>
      <w:r w:rsidRPr="00AB0F1D">
        <w:rPr>
          <w:i/>
          <w:iCs/>
          <w:color w:val="7F7F7F" w:themeColor="text1" w:themeTint="80"/>
          <w:sz w:val="28"/>
          <w:szCs w:val="28"/>
          <w:cs/>
        </w:rPr>
        <w:t>.</w:t>
      </w:r>
      <w:r w:rsidRPr="00AB0F1D">
        <w:rPr>
          <w:i/>
          <w:iCs/>
          <w:color w:val="7F7F7F" w:themeColor="text1" w:themeTint="80"/>
          <w:sz w:val="28"/>
          <w:szCs w:val="28"/>
        </w:rPr>
        <w:t>th</w:t>
      </w:r>
      <w:r w:rsidRPr="00AB0F1D">
        <w:rPr>
          <w:i/>
          <w:iCs/>
          <w:color w:val="7F7F7F" w:themeColor="text1" w:themeTint="80"/>
          <w:sz w:val="28"/>
          <w:szCs w:val="28"/>
          <w:cs/>
        </w:rPr>
        <w:t>/</w:t>
      </w:r>
      <w:r w:rsidRPr="00AB0F1D">
        <w:rPr>
          <w:i/>
          <w:iCs/>
          <w:color w:val="7F7F7F" w:themeColor="text1" w:themeTint="80"/>
          <w:sz w:val="28"/>
          <w:szCs w:val="28"/>
        </w:rPr>
        <w:t>th</w:t>
      </w:r>
      <w:r w:rsidRPr="00AB0F1D">
        <w:rPr>
          <w:i/>
          <w:iCs/>
          <w:color w:val="7F7F7F" w:themeColor="text1" w:themeTint="80"/>
          <w:sz w:val="28"/>
          <w:szCs w:val="28"/>
          <w:cs/>
        </w:rPr>
        <w:t>/</w:t>
      </w:r>
      <w:r w:rsidRPr="00AB0F1D">
        <w:rPr>
          <w:i/>
          <w:iCs/>
          <w:color w:val="7F7F7F" w:themeColor="text1" w:themeTint="80"/>
          <w:sz w:val="28"/>
          <w:szCs w:val="28"/>
        </w:rPr>
        <w:t>privacy</w:t>
      </w:r>
      <w:r w:rsidRPr="00AB0F1D">
        <w:rPr>
          <w:i/>
          <w:iCs/>
          <w:color w:val="7F7F7F" w:themeColor="text1" w:themeTint="80"/>
          <w:sz w:val="28"/>
          <w:szCs w:val="28"/>
          <w:cs/>
        </w:rPr>
        <w:t>-</w:t>
      </w:r>
      <w:r w:rsidRPr="00AB0F1D">
        <w:rPr>
          <w:i/>
          <w:iCs/>
          <w:color w:val="7F7F7F" w:themeColor="text1" w:themeTint="80"/>
          <w:sz w:val="28"/>
          <w:szCs w:val="28"/>
        </w:rPr>
        <w:t>notice</w:t>
      </w:r>
    </w:p>
    <w:p w14:paraId="3D08C1DE" w14:textId="77777777" w:rsidR="0014778D" w:rsidRDefault="0014778D" w:rsidP="0014778D">
      <w:pPr>
        <w:pStyle w:val="ListParagraph"/>
        <w:rPr>
          <w:rFonts w:ascii="BrowalliaUPC" w:hAnsi="BrowalliaUPC" w:cs="BrowalliaUPC"/>
          <w:szCs w:val="30"/>
        </w:rPr>
      </w:pPr>
    </w:p>
    <w:p w14:paraId="140224CA" w14:textId="77777777" w:rsidR="00113972" w:rsidRDefault="00113972" w:rsidP="00113972">
      <w:pPr>
        <w:pStyle w:val="ListParagraph"/>
        <w:numPr>
          <w:ilvl w:val="0"/>
          <w:numId w:val="1"/>
        </w:numPr>
        <w:rPr>
          <w:rFonts w:ascii="BrowalliaUPC" w:hAnsi="BrowalliaUPC" w:cs="BrowalliaUPC"/>
          <w:szCs w:val="30"/>
        </w:rPr>
      </w:pPr>
      <w:r w:rsidRPr="00126E0F">
        <w:rPr>
          <w:rFonts w:ascii="BrowalliaUPC" w:hAnsi="BrowalliaUPC" w:cs="BrowalliaUPC"/>
          <w:b/>
          <w:bCs/>
          <w:szCs w:val="30"/>
          <w:cs/>
        </w:rPr>
        <w:t>ความคิดเห็น</w:t>
      </w:r>
      <w:r w:rsidRPr="00126E0F">
        <w:rPr>
          <w:rFonts w:ascii="BrowalliaUPC" w:hAnsi="BrowalliaUPC" w:cs="BrowalliaUPC"/>
          <w:szCs w:val="30"/>
          <w:cs/>
        </w:rPr>
        <w:t xml:space="preserve"> (หากท่านเห็นด้วยเป็นอย่างอื่น หรือไม่เห็นด้วย โปรดระบุเหตุผล)</w:t>
      </w:r>
    </w:p>
    <w:p w14:paraId="314A0345" w14:textId="77777777" w:rsidR="00113972" w:rsidRDefault="00113972" w:rsidP="0014778D">
      <w:pPr>
        <w:ind w:firstLine="720"/>
        <w:jc w:val="thaiDistribute"/>
        <w:rPr>
          <w:rFonts w:ascii="BrowalliaUPC" w:hAnsi="BrowalliaUPC" w:cs="BrowalliaUPC"/>
        </w:rPr>
      </w:pPr>
      <w:r w:rsidRPr="003D7D8D">
        <w:rPr>
          <w:rFonts w:ascii="BrowalliaUPC" w:hAnsi="BrowalliaUPC" w:cs="BrowalliaUPC"/>
          <w:b/>
          <w:bCs/>
          <w:cs/>
        </w:rPr>
        <w:t>ข้อหารือ</w:t>
      </w:r>
      <w:r w:rsidR="00393F2A">
        <w:rPr>
          <w:rFonts w:ascii="BrowalliaUPC" w:hAnsi="BrowalliaUPC" w:cs="BrowalliaUPC" w:hint="cs"/>
          <w:b/>
          <w:bCs/>
          <w:cs/>
        </w:rPr>
        <w:t xml:space="preserve"> </w:t>
      </w:r>
      <w:r w:rsidR="00393F2A">
        <w:rPr>
          <w:rFonts w:ascii="BrowalliaUPC" w:hAnsi="BrowalliaUPC" w:cs="BrowalliaUPC"/>
          <w:b/>
          <w:bCs/>
        </w:rPr>
        <w:t>1</w:t>
      </w:r>
      <w:r w:rsidRPr="003D7D8D">
        <w:rPr>
          <w:rFonts w:ascii="BrowalliaUPC" w:hAnsi="BrowalliaUPC" w:cs="BrowalliaUPC"/>
          <w:b/>
          <w:bCs/>
          <w:cs/>
        </w:rPr>
        <w:t>:</w:t>
      </w:r>
      <w:r w:rsidRPr="003D7D8D">
        <w:rPr>
          <w:rFonts w:ascii="Browallia New" w:hAnsi="Browallia New" w:cs="Browallia New"/>
          <w:cs/>
        </w:rPr>
        <w:t xml:space="preserve"> </w:t>
      </w:r>
      <w:r w:rsidR="00497AE9">
        <w:rPr>
          <w:rFonts w:ascii="BrowalliaUPC" w:hAnsi="BrowalliaUPC" w:cs="BrowalliaUPC"/>
          <w:cs/>
        </w:rPr>
        <w:t xml:space="preserve"> </w:t>
      </w:r>
      <w:r w:rsidR="00950E9F">
        <w:rPr>
          <w:rFonts w:ascii="BrowalliaUPC" w:hAnsi="BrowalliaUPC" w:cs="BrowalliaUPC" w:hint="cs"/>
          <w:cs/>
        </w:rPr>
        <w:t>ท่านเห็นด้วยกับ</w:t>
      </w:r>
      <w:r w:rsidR="00914462">
        <w:rPr>
          <w:rFonts w:ascii="BrowalliaUPC" w:hAnsi="BrowalliaUPC" w:cs="BrowalliaUPC" w:hint="cs"/>
          <w:cs/>
        </w:rPr>
        <w:t>แนวทางการปรับปรุง</w:t>
      </w:r>
      <w:r w:rsidR="00914462">
        <w:rPr>
          <w:rFonts w:ascii="Browallia New" w:hAnsi="Browallia New" w:cs="Browallia New" w:hint="cs"/>
          <w:spacing w:val="-4"/>
          <w:cs/>
        </w:rPr>
        <w:t>เกณฑ์การคัดเลือกของ</w:t>
      </w:r>
      <w:r w:rsidR="00E6767F">
        <w:rPr>
          <w:rFonts w:ascii="Browallia New" w:hAnsi="Browallia New" w:cs="Browallia New" w:hint="cs"/>
          <w:spacing w:val="-4"/>
          <w:cs/>
        </w:rPr>
        <w:t>ดัชนี</w:t>
      </w:r>
      <w:r w:rsidR="00E6767F">
        <w:rPr>
          <w:rFonts w:ascii="Browallia New" w:hAnsi="Browallia New" w:cs="Browallia New" w:hint="cs"/>
          <w:spacing w:val="-6"/>
          <w:cs/>
        </w:rPr>
        <w:t xml:space="preserve"> </w:t>
      </w:r>
      <w:r w:rsidR="00E6767F">
        <w:rPr>
          <w:rFonts w:ascii="Browallia New" w:hAnsi="Browallia New" w:cs="Browallia New"/>
          <w:spacing w:val="-6"/>
        </w:rPr>
        <w:t>SET50 / SET100</w:t>
      </w:r>
      <w:r w:rsidR="00E6767F">
        <w:rPr>
          <w:rFonts w:ascii="Browallia New" w:hAnsi="Browallia New" w:cs="Browallia New" w:hint="cs"/>
          <w:spacing w:val="-6"/>
          <w:cs/>
        </w:rPr>
        <w:t xml:space="preserve"> </w:t>
      </w:r>
      <w:r w:rsidR="00950E9F">
        <w:rPr>
          <w:rFonts w:ascii="BrowalliaUPC" w:hAnsi="BrowalliaUPC" w:cs="BrowalliaUPC" w:hint="cs"/>
          <w:cs/>
        </w:rPr>
        <w:t>ตามที่ตลาดหลักทรัพย์ฯ เสนอหรือไม่</w:t>
      </w:r>
    </w:p>
    <w:p w14:paraId="7F6C3625" w14:textId="77777777" w:rsidR="00054CC5" w:rsidRPr="00E80B33" w:rsidRDefault="00054CC5" w:rsidP="0014778D">
      <w:pPr>
        <w:ind w:firstLine="720"/>
        <w:jc w:val="thaiDistribute"/>
        <w:rPr>
          <w:rFonts w:ascii="Browallia New" w:eastAsia="Calibri" w:hAnsi="Browallia New" w:cs="Browallia New"/>
          <w:cs/>
          <w:lang w:eastAsia="en-US"/>
        </w:rPr>
      </w:pPr>
    </w:p>
    <w:tbl>
      <w:tblPr>
        <w:tblStyle w:val="TableGrid"/>
        <w:tblW w:w="7813" w:type="dxa"/>
        <w:tblInd w:w="1129" w:type="dxa"/>
        <w:tblBorders>
          <w:top w:val="single" w:sz="4" w:space="0" w:color="984806" w:themeColor="accent6" w:themeShade="80"/>
          <w:left w:val="single" w:sz="4" w:space="0" w:color="984806" w:themeColor="accent6" w:themeShade="80"/>
          <w:bottom w:val="single" w:sz="4" w:space="0" w:color="984806" w:themeColor="accent6" w:themeShade="80"/>
          <w:right w:val="single" w:sz="4" w:space="0" w:color="984806" w:themeColor="accent6" w:themeShade="80"/>
          <w:insideH w:val="single" w:sz="4" w:space="0" w:color="984806" w:themeColor="accent6" w:themeShade="80"/>
          <w:insideV w:val="single" w:sz="4" w:space="0" w:color="984806" w:themeColor="accent6" w:themeShade="80"/>
        </w:tblBorders>
        <w:tblLook w:val="01E0" w:firstRow="1" w:lastRow="1" w:firstColumn="1" w:lastColumn="1" w:noHBand="0" w:noVBand="0"/>
      </w:tblPr>
      <w:tblGrid>
        <w:gridCol w:w="2268"/>
        <w:gridCol w:w="5545"/>
      </w:tblGrid>
      <w:tr w:rsidR="00113972" w:rsidRPr="00126E0F" w14:paraId="350B426A" w14:textId="77777777" w:rsidTr="00246C57">
        <w:trPr>
          <w:trHeight w:val="728"/>
        </w:trPr>
        <w:tc>
          <w:tcPr>
            <w:tcW w:w="2268" w:type="dxa"/>
            <w:shd w:val="clear" w:color="auto" w:fill="FFFFFF"/>
          </w:tcPr>
          <w:p w14:paraId="75661F9A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 xml:space="preserve"> เห็นด้วย</w:t>
            </w:r>
          </w:p>
        </w:tc>
        <w:tc>
          <w:tcPr>
            <w:tcW w:w="5545" w:type="dxa"/>
            <w:shd w:val="clear" w:color="auto" w:fill="FFFFFF"/>
          </w:tcPr>
          <w:p w14:paraId="69D74204" w14:textId="77777777" w:rsidR="00113972" w:rsidRPr="00126E0F" w:rsidRDefault="00113972" w:rsidP="00246C57">
            <w:pPr>
              <w:pStyle w:val="ListParagraph"/>
              <w:ind w:left="323"/>
              <w:rPr>
                <w:rFonts w:ascii="BrowalliaUPC" w:hAnsi="BrowalliaUPC" w:cs="BrowalliaUPC"/>
                <w:szCs w:val="30"/>
              </w:rPr>
            </w:pPr>
          </w:p>
          <w:p w14:paraId="020C8307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</w:p>
        </w:tc>
      </w:tr>
      <w:tr w:rsidR="00113972" w:rsidRPr="00126E0F" w14:paraId="65D37F9C" w14:textId="77777777" w:rsidTr="000F4E0F">
        <w:trPr>
          <w:trHeight w:val="998"/>
        </w:trPr>
        <w:tc>
          <w:tcPr>
            <w:tcW w:w="2268" w:type="dxa"/>
          </w:tcPr>
          <w:p w14:paraId="0BFFB00F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 xml:space="preserve"> เห็นด้วย แต่รายละเอียดเป็นอย่างอื่น</w:t>
            </w:r>
          </w:p>
        </w:tc>
        <w:tc>
          <w:tcPr>
            <w:tcW w:w="5545" w:type="dxa"/>
          </w:tcPr>
          <w:p w14:paraId="6B11E7DE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>(รายละเอียดและโปรดระบุเหตุผล)</w:t>
            </w:r>
          </w:p>
          <w:p w14:paraId="28F9273C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</w:p>
          <w:p w14:paraId="7962FEBD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</w:p>
        </w:tc>
      </w:tr>
      <w:tr w:rsidR="00113972" w:rsidRPr="00126E0F" w14:paraId="2195CF00" w14:textId="77777777" w:rsidTr="000F4E0F">
        <w:trPr>
          <w:trHeight w:val="935"/>
        </w:trPr>
        <w:tc>
          <w:tcPr>
            <w:tcW w:w="2268" w:type="dxa"/>
          </w:tcPr>
          <w:p w14:paraId="7DD373B0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 xml:space="preserve"> ไม่เห็นด้วย</w:t>
            </w:r>
          </w:p>
          <w:p w14:paraId="340A15FB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</w:p>
        </w:tc>
        <w:tc>
          <w:tcPr>
            <w:tcW w:w="5545" w:type="dxa"/>
          </w:tcPr>
          <w:p w14:paraId="01FA1F85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>(รายละเอียดและโปรดระบุเหตุผล)</w:t>
            </w:r>
          </w:p>
          <w:p w14:paraId="7397E2EB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</w:p>
          <w:p w14:paraId="24E934A8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</w:p>
        </w:tc>
      </w:tr>
      <w:tr w:rsidR="00113972" w:rsidRPr="00126E0F" w14:paraId="6EDFD27D" w14:textId="77777777" w:rsidTr="000F4E0F">
        <w:trPr>
          <w:trHeight w:val="1511"/>
        </w:trPr>
        <w:tc>
          <w:tcPr>
            <w:tcW w:w="7813" w:type="dxa"/>
            <w:gridSpan w:val="2"/>
          </w:tcPr>
          <w:p w14:paraId="0B32EECC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u w:val="single"/>
                <w:cs/>
              </w:rPr>
              <w:t>ข้อเสนอแนะอื่น</w:t>
            </w:r>
            <w:r w:rsidRPr="00126E0F">
              <w:rPr>
                <w:rFonts w:ascii="BrowalliaUPC" w:hAnsi="BrowalliaUPC" w:cs="BrowalliaUPC"/>
                <w:cs/>
              </w:rPr>
              <w:t xml:space="preserve"> : </w:t>
            </w:r>
          </w:p>
          <w:p w14:paraId="3BFFB9A3" w14:textId="77777777" w:rsidR="00113972" w:rsidRPr="00126E0F" w:rsidRDefault="00113972" w:rsidP="00246C57">
            <w:pPr>
              <w:rPr>
                <w:rFonts w:ascii="BrowalliaUPC" w:hAnsi="BrowalliaUPC" w:cs="BrowalliaUPC"/>
              </w:rPr>
            </w:pPr>
          </w:p>
          <w:p w14:paraId="5C817E86" w14:textId="77777777" w:rsidR="00113972" w:rsidRPr="00126E0F" w:rsidRDefault="00113972" w:rsidP="00246C57">
            <w:pPr>
              <w:rPr>
                <w:rFonts w:ascii="BrowalliaUPC" w:hAnsi="BrowalliaUPC" w:cs="BrowalliaUPC"/>
                <w:cs/>
              </w:rPr>
            </w:pPr>
          </w:p>
        </w:tc>
      </w:tr>
    </w:tbl>
    <w:p w14:paraId="1B9AF043" w14:textId="77777777" w:rsidR="00113972" w:rsidRDefault="00113972" w:rsidP="00113972">
      <w:pPr>
        <w:spacing w:after="240"/>
        <w:jc w:val="thaiDistribute"/>
        <w:rPr>
          <w:rFonts w:ascii="BrowalliaUPC" w:hAnsi="BrowalliaUPC" w:cs="BrowalliaUPC"/>
          <w:b/>
          <w:bCs/>
        </w:rPr>
      </w:pPr>
    </w:p>
    <w:p w14:paraId="21FFEEB8" w14:textId="77777777" w:rsidR="00393F2A" w:rsidRPr="00E80B33" w:rsidRDefault="00393F2A" w:rsidP="00393F2A">
      <w:pPr>
        <w:ind w:firstLine="720"/>
        <w:jc w:val="thaiDistribute"/>
        <w:rPr>
          <w:rFonts w:ascii="Browallia New" w:eastAsia="Calibri" w:hAnsi="Browallia New" w:cs="Browallia New"/>
          <w:cs/>
          <w:lang w:eastAsia="en-US"/>
        </w:rPr>
      </w:pPr>
      <w:r w:rsidRPr="003D7D8D">
        <w:rPr>
          <w:rFonts w:ascii="BrowalliaUPC" w:hAnsi="BrowalliaUPC" w:cs="BrowalliaUPC"/>
          <w:b/>
          <w:bCs/>
          <w:cs/>
        </w:rPr>
        <w:lastRenderedPageBreak/>
        <w:t>ข้อหารือ</w:t>
      </w:r>
      <w:r>
        <w:rPr>
          <w:rFonts w:ascii="BrowalliaUPC" w:hAnsi="BrowalliaUPC" w:cs="BrowalliaUPC" w:hint="cs"/>
          <w:b/>
          <w:bCs/>
          <w:cs/>
        </w:rPr>
        <w:t xml:space="preserve"> </w:t>
      </w:r>
      <w:r>
        <w:rPr>
          <w:rFonts w:ascii="BrowalliaUPC" w:hAnsi="BrowalliaUPC" w:cs="BrowalliaUPC"/>
          <w:b/>
          <w:bCs/>
        </w:rPr>
        <w:t>2</w:t>
      </w:r>
      <w:r w:rsidRPr="003D7D8D">
        <w:rPr>
          <w:rFonts w:ascii="BrowalliaUPC" w:hAnsi="BrowalliaUPC" w:cs="BrowalliaUPC"/>
          <w:b/>
          <w:bCs/>
          <w:cs/>
        </w:rPr>
        <w:t>:</w:t>
      </w:r>
      <w:r w:rsidRPr="003D7D8D">
        <w:rPr>
          <w:rFonts w:ascii="Browallia New" w:hAnsi="Browallia New" w:cs="Browallia New"/>
          <w:cs/>
        </w:rPr>
        <w:t xml:space="preserve"> </w:t>
      </w:r>
      <w:r>
        <w:rPr>
          <w:rFonts w:ascii="BrowalliaUPC" w:hAnsi="BrowalliaUPC" w:cs="BrowalliaUPC"/>
          <w:cs/>
        </w:rPr>
        <w:t xml:space="preserve"> </w:t>
      </w:r>
      <w:r>
        <w:rPr>
          <w:rFonts w:ascii="BrowalliaUPC" w:hAnsi="BrowalliaUPC" w:cs="BrowalliaUPC" w:hint="cs"/>
          <w:cs/>
        </w:rPr>
        <w:t>ท่านเห็นด้วยกับแนว</w:t>
      </w:r>
      <w:r w:rsidRPr="000F4E0F">
        <w:rPr>
          <w:rFonts w:ascii="Browallia New" w:hAnsi="Browallia New" w:cs="Browallia New"/>
          <w:cs/>
        </w:rPr>
        <w:t>ทางการ</w:t>
      </w:r>
      <w:r w:rsidRPr="000F4E0F">
        <w:rPr>
          <w:rFonts w:ascii="Browallia New" w:hAnsi="Browallia New" w:cs="Browallia New"/>
          <w:spacing w:val="-6"/>
          <w:cs/>
        </w:rPr>
        <w:t xml:space="preserve">ปรับปรุงการประกาศหลักทรัพย์สำรองของดัชนี </w:t>
      </w:r>
      <w:r w:rsidRPr="000F4E0F">
        <w:rPr>
          <w:rFonts w:ascii="Browallia New" w:hAnsi="Browallia New" w:cs="Browallia New"/>
          <w:spacing w:val="-6"/>
        </w:rPr>
        <w:t xml:space="preserve">SET50 </w:t>
      </w:r>
      <w:r w:rsidRPr="000F4E0F">
        <w:rPr>
          <w:rFonts w:ascii="Browallia New" w:hAnsi="Browallia New" w:cs="Browallia New"/>
          <w:spacing w:val="-6"/>
          <w:cs/>
        </w:rPr>
        <w:t xml:space="preserve">และ </w:t>
      </w:r>
      <w:r w:rsidRPr="000F4E0F">
        <w:rPr>
          <w:rFonts w:ascii="Browallia New" w:hAnsi="Browallia New" w:cs="Browallia New"/>
          <w:spacing w:val="-6"/>
        </w:rPr>
        <w:t>SET100</w:t>
      </w:r>
      <w:r w:rsidRPr="00393F2A">
        <w:rPr>
          <w:rFonts w:ascii="Browallia New" w:hAnsi="Browallia New" w:cs="Browallia New"/>
          <w:spacing w:val="-6"/>
          <w:cs/>
        </w:rPr>
        <w:t xml:space="preserve"> </w:t>
      </w:r>
      <w:r w:rsidRPr="000F4E0F">
        <w:rPr>
          <w:rFonts w:ascii="Browallia New" w:hAnsi="Browallia New" w:cs="Browallia New"/>
          <w:cs/>
        </w:rPr>
        <w:t>ตามที่ตลาดหลักทรัพย์ฯ เสนอหรือไม่</w:t>
      </w:r>
    </w:p>
    <w:p w14:paraId="7275BB0B" w14:textId="77777777" w:rsidR="00393F2A" w:rsidRPr="005D4804" w:rsidRDefault="00393F2A" w:rsidP="00393F2A">
      <w:pPr>
        <w:spacing w:after="120"/>
        <w:ind w:left="709" w:firstLine="11"/>
        <w:jc w:val="thaiDistribute"/>
        <w:rPr>
          <w:rFonts w:ascii="Browallia New" w:hAnsi="Browallia New" w:cs="Browallia New"/>
        </w:rPr>
      </w:pPr>
    </w:p>
    <w:tbl>
      <w:tblPr>
        <w:tblStyle w:val="TableGrid"/>
        <w:tblW w:w="7813" w:type="dxa"/>
        <w:tblInd w:w="1129" w:type="dxa"/>
        <w:tblBorders>
          <w:top w:val="single" w:sz="4" w:space="0" w:color="984806" w:themeColor="accent6" w:themeShade="80"/>
          <w:left w:val="single" w:sz="4" w:space="0" w:color="984806" w:themeColor="accent6" w:themeShade="80"/>
          <w:bottom w:val="single" w:sz="4" w:space="0" w:color="984806" w:themeColor="accent6" w:themeShade="80"/>
          <w:right w:val="single" w:sz="4" w:space="0" w:color="984806" w:themeColor="accent6" w:themeShade="80"/>
          <w:insideH w:val="single" w:sz="4" w:space="0" w:color="984806" w:themeColor="accent6" w:themeShade="80"/>
          <w:insideV w:val="single" w:sz="4" w:space="0" w:color="984806" w:themeColor="accent6" w:themeShade="80"/>
        </w:tblBorders>
        <w:tblLook w:val="01E0" w:firstRow="1" w:lastRow="1" w:firstColumn="1" w:lastColumn="1" w:noHBand="0" w:noVBand="0"/>
      </w:tblPr>
      <w:tblGrid>
        <w:gridCol w:w="2268"/>
        <w:gridCol w:w="5545"/>
      </w:tblGrid>
      <w:tr w:rsidR="00393F2A" w:rsidRPr="00126E0F" w14:paraId="52102843" w14:textId="77777777" w:rsidTr="007D780F">
        <w:trPr>
          <w:trHeight w:val="728"/>
        </w:trPr>
        <w:tc>
          <w:tcPr>
            <w:tcW w:w="2268" w:type="dxa"/>
            <w:shd w:val="clear" w:color="auto" w:fill="FFFFFF"/>
          </w:tcPr>
          <w:p w14:paraId="299589A9" w14:textId="77777777" w:rsidR="00393F2A" w:rsidRPr="00126E0F" w:rsidRDefault="00393F2A" w:rsidP="007D780F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 xml:space="preserve"> เห็นด้วย</w:t>
            </w:r>
          </w:p>
        </w:tc>
        <w:tc>
          <w:tcPr>
            <w:tcW w:w="5545" w:type="dxa"/>
            <w:shd w:val="clear" w:color="auto" w:fill="FFFFFF"/>
          </w:tcPr>
          <w:p w14:paraId="68CEEB30" w14:textId="77777777" w:rsidR="00393F2A" w:rsidRPr="00126E0F" w:rsidRDefault="00393F2A" w:rsidP="007D780F">
            <w:pPr>
              <w:pStyle w:val="ListParagraph"/>
              <w:ind w:left="323"/>
              <w:rPr>
                <w:rFonts w:ascii="BrowalliaUPC" w:hAnsi="BrowalliaUPC" w:cs="BrowalliaUPC"/>
                <w:szCs w:val="30"/>
              </w:rPr>
            </w:pPr>
          </w:p>
          <w:p w14:paraId="652185A0" w14:textId="77777777" w:rsidR="00393F2A" w:rsidRPr="00126E0F" w:rsidRDefault="00393F2A" w:rsidP="007D780F">
            <w:pPr>
              <w:rPr>
                <w:rFonts w:ascii="BrowalliaUPC" w:hAnsi="BrowalliaUPC" w:cs="BrowalliaUPC"/>
                <w:cs/>
              </w:rPr>
            </w:pPr>
          </w:p>
        </w:tc>
      </w:tr>
      <w:tr w:rsidR="00393F2A" w:rsidRPr="00126E0F" w14:paraId="79E9118E" w14:textId="77777777" w:rsidTr="000F4E0F">
        <w:trPr>
          <w:trHeight w:val="980"/>
        </w:trPr>
        <w:tc>
          <w:tcPr>
            <w:tcW w:w="2268" w:type="dxa"/>
          </w:tcPr>
          <w:p w14:paraId="50E563B6" w14:textId="77777777" w:rsidR="00393F2A" w:rsidRPr="00126E0F" w:rsidRDefault="00393F2A" w:rsidP="007D780F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 xml:space="preserve"> เห็นด้วย แต่รายละเอียดเป็นอย่างอื่น</w:t>
            </w:r>
          </w:p>
        </w:tc>
        <w:tc>
          <w:tcPr>
            <w:tcW w:w="5545" w:type="dxa"/>
          </w:tcPr>
          <w:p w14:paraId="0B2F2100" w14:textId="77777777" w:rsidR="00393F2A" w:rsidRPr="00126E0F" w:rsidRDefault="00393F2A" w:rsidP="007D780F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>(รายละเอียดและโปรดระบุเหตุผล)</w:t>
            </w:r>
          </w:p>
          <w:p w14:paraId="2A11B559" w14:textId="77777777" w:rsidR="00393F2A" w:rsidRPr="00126E0F" w:rsidRDefault="00393F2A" w:rsidP="007D780F">
            <w:pPr>
              <w:rPr>
                <w:rFonts w:ascii="BrowalliaUPC" w:hAnsi="BrowalliaUPC" w:cs="BrowalliaUPC"/>
              </w:rPr>
            </w:pPr>
          </w:p>
          <w:p w14:paraId="0466E197" w14:textId="77777777" w:rsidR="00393F2A" w:rsidRPr="00126E0F" w:rsidRDefault="00393F2A" w:rsidP="007D780F">
            <w:pPr>
              <w:rPr>
                <w:rFonts w:ascii="BrowalliaUPC" w:hAnsi="BrowalliaUPC" w:cs="BrowalliaUPC"/>
              </w:rPr>
            </w:pPr>
          </w:p>
        </w:tc>
      </w:tr>
      <w:tr w:rsidR="00393F2A" w:rsidRPr="00126E0F" w14:paraId="2D71A9E1" w14:textId="77777777" w:rsidTr="000F4E0F">
        <w:trPr>
          <w:trHeight w:val="917"/>
        </w:trPr>
        <w:tc>
          <w:tcPr>
            <w:tcW w:w="2268" w:type="dxa"/>
          </w:tcPr>
          <w:p w14:paraId="7D535B29" w14:textId="77777777" w:rsidR="00393F2A" w:rsidRPr="00126E0F" w:rsidRDefault="00393F2A" w:rsidP="007D780F">
            <w:pPr>
              <w:rPr>
                <w:rFonts w:ascii="BrowalliaUPC" w:hAnsi="BrowalliaUPC" w:cs="BrowalliaUPC"/>
                <w:cs/>
              </w:rPr>
            </w:pPr>
            <w:r w:rsidRPr="00126E0F">
              <w:rPr>
                <w:rFonts w:ascii="BrowalliaUPC" w:hAnsi="BrowalliaUPC" w:cs="BrowalliaUPC"/>
              </w:rPr>
              <w:sym w:font="Wingdings 2" w:char="F0A3"/>
            </w:r>
            <w:r w:rsidRPr="00126E0F">
              <w:rPr>
                <w:rFonts w:ascii="BrowalliaUPC" w:hAnsi="BrowalliaUPC" w:cs="BrowalliaUPC"/>
                <w:cs/>
              </w:rPr>
              <w:t xml:space="preserve"> ไม่เห็นด้วย</w:t>
            </w:r>
          </w:p>
          <w:p w14:paraId="01DD275D" w14:textId="77777777" w:rsidR="00393F2A" w:rsidRPr="00126E0F" w:rsidRDefault="00393F2A" w:rsidP="007D780F">
            <w:pPr>
              <w:rPr>
                <w:rFonts w:ascii="BrowalliaUPC" w:hAnsi="BrowalliaUPC" w:cs="BrowalliaUPC"/>
              </w:rPr>
            </w:pPr>
          </w:p>
        </w:tc>
        <w:tc>
          <w:tcPr>
            <w:tcW w:w="5545" w:type="dxa"/>
          </w:tcPr>
          <w:p w14:paraId="1C3BCAD1" w14:textId="77777777" w:rsidR="00393F2A" w:rsidRPr="00126E0F" w:rsidRDefault="00393F2A" w:rsidP="007D780F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cs/>
              </w:rPr>
              <w:t>(รายละเอียดและโปรดระบุเหตุผล)</w:t>
            </w:r>
          </w:p>
          <w:p w14:paraId="3CE077F7" w14:textId="77777777" w:rsidR="00393F2A" w:rsidRPr="00126E0F" w:rsidRDefault="00393F2A" w:rsidP="007D780F">
            <w:pPr>
              <w:rPr>
                <w:rFonts w:ascii="BrowalliaUPC" w:hAnsi="BrowalliaUPC" w:cs="BrowalliaUPC"/>
              </w:rPr>
            </w:pPr>
          </w:p>
          <w:p w14:paraId="0A670684" w14:textId="77777777" w:rsidR="00393F2A" w:rsidRPr="00126E0F" w:rsidRDefault="00393F2A" w:rsidP="007D780F">
            <w:pPr>
              <w:rPr>
                <w:rFonts w:ascii="BrowalliaUPC" w:hAnsi="BrowalliaUPC" w:cs="BrowalliaUPC"/>
                <w:cs/>
              </w:rPr>
            </w:pPr>
          </w:p>
        </w:tc>
      </w:tr>
      <w:tr w:rsidR="00393F2A" w:rsidRPr="00126E0F" w14:paraId="51D2CF96" w14:textId="77777777" w:rsidTr="000F4E0F">
        <w:trPr>
          <w:trHeight w:val="1313"/>
        </w:trPr>
        <w:tc>
          <w:tcPr>
            <w:tcW w:w="7813" w:type="dxa"/>
            <w:gridSpan w:val="2"/>
          </w:tcPr>
          <w:p w14:paraId="7C8EF1DA" w14:textId="77777777" w:rsidR="00393F2A" w:rsidRPr="00126E0F" w:rsidRDefault="00393F2A" w:rsidP="007D780F">
            <w:pPr>
              <w:rPr>
                <w:rFonts w:ascii="BrowalliaUPC" w:hAnsi="BrowalliaUPC" w:cs="BrowalliaUPC"/>
              </w:rPr>
            </w:pPr>
            <w:r w:rsidRPr="00126E0F">
              <w:rPr>
                <w:rFonts w:ascii="BrowalliaUPC" w:hAnsi="BrowalliaUPC" w:cs="BrowalliaUPC"/>
                <w:u w:val="single"/>
                <w:cs/>
              </w:rPr>
              <w:t>ข้อเสนอแนะอื่น</w:t>
            </w:r>
            <w:r w:rsidRPr="00126E0F">
              <w:rPr>
                <w:rFonts w:ascii="BrowalliaUPC" w:hAnsi="BrowalliaUPC" w:cs="BrowalliaUPC"/>
                <w:cs/>
              </w:rPr>
              <w:t xml:space="preserve"> : </w:t>
            </w:r>
          </w:p>
          <w:p w14:paraId="12E14597" w14:textId="77777777" w:rsidR="00393F2A" w:rsidRPr="00126E0F" w:rsidRDefault="00393F2A" w:rsidP="007D780F">
            <w:pPr>
              <w:rPr>
                <w:rFonts w:ascii="BrowalliaUPC" w:hAnsi="BrowalliaUPC" w:cs="BrowalliaUPC"/>
              </w:rPr>
            </w:pPr>
          </w:p>
          <w:p w14:paraId="67375C0A" w14:textId="77777777" w:rsidR="00393F2A" w:rsidRPr="00126E0F" w:rsidRDefault="00393F2A" w:rsidP="007D780F">
            <w:pPr>
              <w:rPr>
                <w:rFonts w:ascii="BrowalliaUPC" w:hAnsi="BrowalliaUPC" w:cs="BrowalliaUPC"/>
                <w:cs/>
              </w:rPr>
            </w:pPr>
          </w:p>
        </w:tc>
      </w:tr>
    </w:tbl>
    <w:p w14:paraId="1F72932C" w14:textId="77777777" w:rsidR="00393F2A" w:rsidRDefault="00393F2A" w:rsidP="00113972">
      <w:pPr>
        <w:spacing w:after="240"/>
        <w:jc w:val="thaiDistribute"/>
        <w:rPr>
          <w:rFonts w:ascii="BrowalliaUPC" w:hAnsi="BrowalliaUPC" w:cs="BrowalliaUPC"/>
          <w:b/>
          <w:bCs/>
        </w:rPr>
      </w:pPr>
    </w:p>
    <w:p w14:paraId="0984C51F" w14:textId="77777777" w:rsidR="00113972" w:rsidRPr="00126E0F" w:rsidRDefault="00113972" w:rsidP="00113972">
      <w:pPr>
        <w:rPr>
          <w:rFonts w:ascii="BrowalliaUPC" w:hAnsi="BrowalliaUPC" w:cs="BrowalliaUPC"/>
        </w:rPr>
      </w:pPr>
      <w:r w:rsidRPr="00126E0F">
        <w:rPr>
          <w:rFonts w:ascii="BrowalliaUPC" w:hAnsi="BrowalliaUPC" w:cs="BrowalliaUPC"/>
          <w:b/>
          <w:bCs/>
          <w:cs/>
        </w:rPr>
        <w:t xml:space="preserve">ข้อเสนอแนะอื่นๆ </w:t>
      </w:r>
      <w:r w:rsidRPr="00126E0F">
        <w:rPr>
          <w:rFonts w:ascii="BrowalliaUPC" w:hAnsi="BrowalliaUPC" w:cs="BrowalliaUPC"/>
          <w: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58AEA56" w14:textId="0F44A062" w:rsidR="00113972" w:rsidRDefault="00113972" w:rsidP="0049732A">
      <w:pPr>
        <w:spacing w:before="240" w:after="240"/>
        <w:ind w:firstLine="720"/>
        <w:jc w:val="both"/>
        <w:rPr>
          <w:rFonts w:ascii="BrowalliaUPC" w:hAnsi="BrowalliaUPC" w:cs="BrowalliaUPC"/>
          <w:color w:val="000000" w:themeColor="text1"/>
          <w:cs/>
        </w:rPr>
      </w:pPr>
      <w:r w:rsidRPr="00126E0F">
        <w:rPr>
          <w:rFonts w:ascii="BrowalliaUPC" w:hAnsi="BrowalliaUPC" w:cs="BrowalliaUPC"/>
          <w:color w:val="000000" w:themeColor="text1"/>
          <w:cs/>
        </w:rPr>
        <w:t xml:space="preserve">โปรดส่งความเห็นของท่านกลับมาที่ </w:t>
      </w:r>
      <w:r w:rsidRPr="00126E0F">
        <w:rPr>
          <w:rFonts w:ascii="BrowalliaUPC" w:hAnsi="BrowalliaUPC" w:cs="BrowalliaUPC"/>
          <w:color w:val="000000" w:themeColor="text1"/>
        </w:rPr>
        <w:t>E</w:t>
      </w:r>
      <w:r w:rsidRPr="00126E0F">
        <w:rPr>
          <w:rFonts w:ascii="BrowalliaUPC" w:hAnsi="BrowalliaUPC" w:cs="BrowalliaUPC"/>
          <w:color w:val="000000" w:themeColor="text1"/>
          <w:cs/>
        </w:rPr>
        <w:t>-</w:t>
      </w:r>
      <w:r w:rsidRPr="00126E0F">
        <w:rPr>
          <w:rFonts w:ascii="BrowalliaUPC" w:hAnsi="BrowalliaUPC" w:cs="BrowalliaUPC"/>
          <w:color w:val="000000" w:themeColor="text1"/>
        </w:rPr>
        <w:t>mail</w:t>
      </w:r>
      <w:r w:rsidRPr="00126E0F">
        <w:rPr>
          <w:rFonts w:ascii="BrowalliaUPC" w:hAnsi="BrowalliaUPC" w:cs="BrowalliaUPC"/>
          <w:color w:val="000000" w:themeColor="text1"/>
          <w:cs/>
        </w:rPr>
        <w:t>:</w:t>
      </w:r>
      <w:r w:rsidRPr="00EB006F">
        <w:rPr>
          <w:rFonts w:ascii="Browallia New" w:hAnsi="Browallia New" w:cs="Browallia New"/>
          <w:cs/>
        </w:rPr>
        <w:t xml:space="preserve"> </w:t>
      </w:r>
      <w:hyperlink r:id="rId11" w:history="1">
        <w:r w:rsidR="0049732A" w:rsidRPr="00975A85">
          <w:rPr>
            <w:rStyle w:val="Hyperlink"/>
            <w:rFonts w:ascii="Browallia New" w:hAnsi="Browallia New" w:cs="Browallia New"/>
            <w:spacing w:val="-4"/>
          </w:rPr>
          <w:t>IndexTeam@set.or.th</w:t>
        </w:r>
      </w:hyperlink>
      <w:r w:rsidR="0049732A">
        <w:rPr>
          <w:rFonts w:ascii="Browallia New" w:hAnsi="Browallia New" w:cs="Browallia New"/>
          <w:spacing w:val="-4"/>
        </w:rPr>
        <w:t xml:space="preserve"> </w:t>
      </w:r>
      <w:r w:rsidRPr="00126E0F">
        <w:rPr>
          <w:rFonts w:ascii="BrowalliaUPC" w:hAnsi="BrowalliaUPC" w:cs="BrowalliaUPC"/>
          <w:color w:val="000000" w:themeColor="text1"/>
          <w:cs/>
        </w:rPr>
        <w:t>ภายใน</w:t>
      </w:r>
      <w:r w:rsidR="0049732A" w:rsidRPr="0049732A">
        <w:rPr>
          <w:rFonts w:ascii="BrowalliaUPC" w:hAnsi="BrowalliaUPC" w:cs="BrowalliaUPC" w:hint="cs"/>
          <w:b/>
          <w:bCs/>
          <w:color w:val="FF0000"/>
          <w:cs/>
        </w:rPr>
        <w:t xml:space="preserve"> </w:t>
      </w:r>
      <w:r w:rsidRPr="00DA5B10">
        <w:rPr>
          <w:rFonts w:ascii="BrowalliaUPC" w:hAnsi="BrowalliaUPC" w:cs="BrowalliaUPC"/>
          <w:b/>
          <w:bCs/>
          <w:u w:val="single"/>
          <w:cs/>
        </w:rPr>
        <w:t xml:space="preserve">วันที่ </w:t>
      </w:r>
      <w:r w:rsidR="00C07BF9">
        <w:rPr>
          <w:rFonts w:ascii="BrowalliaUPC" w:hAnsi="BrowalliaUPC" w:cs="BrowalliaUPC"/>
          <w:b/>
          <w:bCs/>
          <w:u w:val="single"/>
        </w:rPr>
        <w:t>2</w:t>
      </w:r>
      <w:r w:rsidR="00B97E93">
        <w:rPr>
          <w:rFonts w:ascii="BrowalliaUPC" w:hAnsi="BrowalliaUPC" w:cs="BrowalliaUPC"/>
          <w:b/>
          <w:bCs/>
          <w:u w:val="single"/>
        </w:rPr>
        <w:t>6</w:t>
      </w:r>
      <w:r w:rsidR="00C07BF9">
        <w:rPr>
          <w:rFonts w:ascii="BrowalliaUPC" w:hAnsi="BrowalliaUPC" w:cs="BrowalliaUPC" w:hint="cs"/>
          <w:b/>
          <w:bCs/>
          <w:u w:val="single"/>
          <w:cs/>
        </w:rPr>
        <w:t xml:space="preserve"> </w:t>
      </w:r>
      <w:r w:rsidR="00E6767F">
        <w:rPr>
          <w:rFonts w:ascii="BrowalliaUPC" w:hAnsi="BrowalliaUPC" w:cs="BrowalliaUPC" w:hint="cs"/>
          <w:b/>
          <w:bCs/>
          <w:u w:val="single"/>
          <w:cs/>
        </w:rPr>
        <w:t>เมษาย</w:t>
      </w:r>
      <w:r w:rsidR="00054CC5">
        <w:rPr>
          <w:rFonts w:ascii="BrowalliaUPC" w:hAnsi="BrowalliaUPC" w:cs="BrowalliaUPC" w:hint="cs"/>
          <w:b/>
          <w:bCs/>
          <w:u w:val="single"/>
          <w:cs/>
        </w:rPr>
        <w:t>น</w:t>
      </w:r>
      <w:r w:rsidRPr="00DA5B10">
        <w:rPr>
          <w:rFonts w:ascii="BrowalliaUPC" w:hAnsi="BrowalliaUPC" w:cs="BrowalliaUPC"/>
          <w:b/>
          <w:bCs/>
          <w:u w:val="single"/>
          <w:cs/>
        </w:rPr>
        <w:t xml:space="preserve"> </w:t>
      </w:r>
      <w:r w:rsidR="00ED4BF6">
        <w:rPr>
          <w:rFonts w:ascii="BrowalliaUPC" w:hAnsi="BrowalliaUPC" w:cs="BrowalliaUPC"/>
          <w:b/>
          <w:bCs/>
          <w:u w:val="single"/>
        </w:rPr>
        <w:t>2</w:t>
      </w:r>
      <w:r w:rsidR="00E6767F">
        <w:rPr>
          <w:rFonts w:ascii="BrowalliaUPC" w:hAnsi="BrowalliaUPC" w:cs="BrowalliaUPC"/>
          <w:b/>
          <w:bCs/>
          <w:u w:val="single"/>
        </w:rPr>
        <w:t>567</w:t>
      </w:r>
    </w:p>
    <w:p w14:paraId="7D4CC84B" w14:textId="77777777" w:rsidR="00113972" w:rsidRDefault="00113972" w:rsidP="00113972">
      <w:pPr>
        <w:spacing w:before="240"/>
        <w:jc w:val="thaiDistribute"/>
        <w:rPr>
          <w:rFonts w:ascii="BrowalliaUPC" w:hAnsi="BrowalliaUPC" w:cs="BrowalliaUPC"/>
          <w:color w:val="000000" w:themeColor="text1"/>
          <w:spacing w:val="-4"/>
        </w:rPr>
      </w:pPr>
      <w:r w:rsidRPr="006A2234">
        <w:rPr>
          <w:rFonts w:ascii="BrowalliaUPC" w:hAnsi="BrowalliaUPC" w:cs="BrowalliaUPC"/>
          <w:color w:val="000000" w:themeColor="text1"/>
          <w:spacing w:val="-4"/>
          <w:cs/>
        </w:rPr>
        <w:t>ตลาดหลักทรัพย์ฯ ขอเรียนว่าข้อมูลส่วนบุคคลที่ท่านได้ให้ไว้จะถูกประมวลผลและได้รับการคุ้มครอง</w:t>
      </w:r>
      <w:r w:rsidRPr="006A2234">
        <w:rPr>
          <w:rFonts w:ascii="BrowalliaUPC" w:hAnsi="BrowalliaUPC" w:cs="BrowalliaUPC"/>
          <w:color w:val="000000" w:themeColor="text1"/>
          <w:spacing w:val="-4"/>
        </w:rPr>
        <w:t xml:space="preserve"> </w:t>
      </w:r>
      <w:r w:rsidRPr="006A2234">
        <w:rPr>
          <w:rFonts w:ascii="BrowalliaUPC" w:hAnsi="BrowalliaUPC" w:cs="BrowalliaUPC"/>
          <w:color w:val="000000" w:themeColor="text1"/>
          <w:spacing w:val="-4"/>
          <w:cs/>
        </w:rPr>
        <w:t>ตาม</w:t>
      </w:r>
      <w:r>
        <w:rPr>
          <w:rFonts w:ascii="BrowalliaUPC" w:hAnsi="BrowalliaUPC" w:cs="BrowalliaUPC" w:hint="cs"/>
          <w:color w:val="000000" w:themeColor="text1"/>
          <w:spacing w:val="-4"/>
          <w:cs/>
        </w:rPr>
        <w:t>คำ</w:t>
      </w:r>
      <w:r w:rsidRPr="006A2234">
        <w:rPr>
          <w:rFonts w:ascii="BrowalliaUPC" w:hAnsi="BrowalliaUPC" w:cs="BrowalliaUPC"/>
          <w:color w:val="000000" w:themeColor="text1"/>
          <w:spacing w:val="-4"/>
          <w:cs/>
        </w:rPr>
        <w:t>ประกาศเกี่ยวกับความเป็นส่วนตัวของกลุ่มตลาดหลักทรัพย์แห่งประเทศไทย ซึ่งท่านสามารถศึกษารายละเอียดได้</w:t>
      </w:r>
      <w:r w:rsidRPr="006A2234">
        <w:rPr>
          <w:rFonts w:ascii="BrowalliaUPC" w:hAnsi="BrowalliaUPC" w:cs="BrowalliaUPC"/>
          <w:color w:val="000000" w:themeColor="text1"/>
          <w:spacing w:val="-4"/>
        </w:rPr>
        <w:t xml:space="preserve"> </w:t>
      </w:r>
      <w:r w:rsidRPr="006A2234">
        <w:rPr>
          <w:rFonts w:ascii="BrowalliaUPC" w:hAnsi="BrowalliaUPC" w:cs="BrowalliaUPC"/>
          <w:color w:val="000000" w:themeColor="text1"/>
          <w:spacing w:val="-4"/>
          <w:cs/>
        </w:rPr>
        <w:t xml:space="preserve">จาก </w:t>
      </w:r>
      <w:hyperlink r:id="rId12" w:history="1">
        <w:r w:rsidRPr="004A548E">
          <w:rPr>
            <w:rStyle w:val="Hyperlink"/>
            <w:rFonts w:ascii="BrowalliaUPC" w:hAnsi="BrowalliaUPC" w:cs="BrowalliaUPC"/>
            <w:spacing w:val="-4"/>
          </w:rPr>
          <w:t>https://www.set.or.th/th/privacy-notice</w:t>
        </w:r>
      </w:hyperlink>
      <w:r>
        <w:rPr>
          <w:rFonts w:ascii="BrowalliaUPC" w:hAnsi="BrowalliaUPC" w:cs="BrowalliaUPC" w:hint="cs"/>
          <w:color w:val="000000" w:themeColor="text1"/>
          <w:spacing w:val="-4"/>
          <w:cs/>
        </w:rPr>
        <w:t xml:space="preserve"> </w:t>
      </w:r>
    </w:p>
    <w:p w14:paraId="05ACEA66" w14:textId="77777777" w:rsidR="00113972" w:rsidRPr="00DE5BC9" w:rsidRDefault="00113972" w:rsidP="00113972">
      <w:pPr>
        <w:spacing w:before="240"/>
        <w:ind w:left="284" w:firstLine="567"/>
        <w:jc w:val="thaiDistribute"/>
        <w:rPr>
          <w:rFonts w:ascii="BrowalliaUPC" w:hAnsi="BrowalliaUPC" w:cs="BrowalliaUPC"/>
          <w:color w:val="000000" w:themeColor="text1"/>
          <w:cs/>
        </w:rPr>
      </w:pPr>
      <w:r w:rsidRPr="00126E0F">
        <w:rPr>
          <w:rFonts w:ascii="BrowalliaUPC" w:hAnsi="BrowalliaUPC" w:cs="BrowalliaUPC"/>
          <w:cs/>
        </w:rPr>
        <w:t>ตลาดหลักทรัพย์ฯ ขอขอบพระคุณในความคิดเห็นและข้อเสนอแนะของท่านมา ณ โอกาสนี้</w:t>
      </w:r>
    </w:p>
    <w:p w14:paraId="55A8F5FD" w14:textId="77777777" w:rsidR="00113972" w:rsidRPr="005A01FA" w:rsidRDefault="00113972" w:rsidP="006D2E93">
      <w:pPr>
        <w:spacing w:before="240"/>
        <w:jc w:val="thaiDistribute"/>
        <w:rPr>
          <w:rFonts w:ascii="BrowalliaUPC" w:hAnsi="BrowalliaUPC" w:cs="BrowalliaUPC"/>
          <w:color w:val="000000" w:themeColor="text1"/>
          <w:spacing w:val="-4"/>
        </w:rPr>
      </w:pPr>
    </w:p>
    <w:sectPr w:rsidR="00113972" w:rsidRPr="005A01FA" w:rsidSect="006B10FA">
      <w:headerReference w:type="default" r:id="rId13"/>
      <w:footerReference w:type="default" r:id="rId14"/>
      <w:pgSz w:w="11906" w:h="16838" w:code="9"/>
      <w:pgMar w:top="1008" w:right="1440" w:bottom="1260" w:left="1440" w:header="706" w:footer="706" w:gutter="0"/>
      <w:cols w:space="708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7125EB" w14:textId="77777777" w:rsidR="00056CFC" w:rsidRDefault="00056CFC">
      <w:r>
        <w:separator/>
      </w:r>
    </w:p>
  </w:endnote>
  <w:endnote w:type="continuationSeparator" w:id="0">
    <w:p w14:paraId="2BC87EEA" w14:textId="77777777" w:rsidR="00056CFC" w:rsidRDefault="00056C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charset w:val="DE"/>
    <w:family w:val="swiss"/>
    <w:pitch w:val="variable"/>
    <w:sig w:usb0="21000007" w:usb1="5000205A" w:usb2="00000000" w:usb3="00000000" w:csb0="00010193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1AD94" w14:textId="77777777" w:rsidR="00246C57" w:rsidRPr="007F020E" w:rsidRDefault="00246C57" w:rsidP="007F020E">
    <w:pPr>
      <w:pStyle w:val="Footer"/>
      <w:framePr w:wrap="around" w:vAnchor="text" w:hAnchor="page" w:x="10051" w:y="44"/>
      <w:ind w:left="-851"/>
      <w:rPr>
        <w:rStyle w:val="PageNumber"/>
        <w:rFonts w:ascii="Browallia New" w:hAnsi="Browallia New" w:cs="Browallia New"/>
        <w:color w:val="984806" w:themeColor="accent6" w:themeShade="80"/>
        <w:sz w:val="16"/>
        <w:szCs w:val="16"/>
      </w:rPr>
    </w:pPr>
    <w:r w:rsidRPr="007F020E">
      <w:rPr>
        <w:rStyle w:val="PageNumber"/>
        <w:rFonts w:ascii="Browallia New" w:hAnsi="Browallia New" w:cs="Browallia New"/>
        <w:color w:val="984806" w:themeColor="accent6" w:themeShade="80"/>
        <w:sz w:val="16"/>
        <w:szCs w:val="16"/>
        <w:cs/>
      </w:rPr>
      <w:fldChar w:fldCharType="begin"/>
    </w:r>
    <w:r w:rsidRPr="007F020E">
      <w:rPr>
        <w:rStyle w:val="PageNumber"/>
        <w:rFonts w:ascii="Browallia New" w:hAnsi="Browallia New" w:cs="Browallia New"/>
        <w:color w:val="984806" w:themeColor="accent6" w:themeShade="80"/>
        <w:sz w:val="16"/>
        <w:szCs w:val="16"/>
      </w:rPr>
      <w:instrText xml:space="preserve">PAGE  </w:instrText>
    </w:r>
    <w:r w:rsidRPr="007F020E">
      <w:rPr>
        <w:rStyle w:val="PageNumber"/>
        <w:rFonts w:ascii="Browallia New" w:hAnsi="Browallia New" w:cs="Browallia New"/>
        <w:color w:val="984806" w:themeColor="accent6" w:themeShade="80"/>
        <w:sz w:val="16"/>
        <w:szCs w:val="16"/>
        <w:cs/>
      </w:rPr>
      <w:fldChar w:fldCharType="separate"/>
    </w:r>
    <w:r>
      <w:rPr>
        <w:rStyle w:val="PageNumber"/>
        <w:rFonts w:ascii="Browallia New" w:hAnsi="Browallia New" w:cs="Browallia New"/>
        <w:noProof/>
        <w:color w:val="984806" w:themeColor="accent6" w:themeShade="80"/>
        <w:sz w:val="16"/>
        <w:szCs w:val="16"/>
        <w:cs/>
      </w:rPr>
      <w:t>4</w:t>
    </w:r>
    <w:r w:rsidRPr="007F020E">
      <w:rPr>
        <w:rStyle w:val="PageNumber"/>
        <w:rFonts w:ascii="Browallia New" w:hAnsi="Browallia New" w:cs="Browallia New"/>
        <w:color w:val="984806" w:themeColor="accent6" w:themeShade="80"/>
        <w:sz w:val="16"/>
        <w:szCs w:val="16"/>
        <w:cs/>
      </w:rPr>
      <w:fldChar w:fldCharType="end"/>
    </w:r>
  </w:p>
  <w:p w14:paraId="258CD1EC" w14:textId="77777777" w:rsidR="00246C57" w:rsidRPr="00841291" w:rsidRDefault="00246C57" w:rsidP="00863208">
    <w:pPr>
      <w:pStyle w:val="Footer"/>
      <w:framePr w:wrap="around" w:vAnchor="text" w:hAnchor="page" w:x="10051" w:y="1"/>
      <w:rPr>
        <w:rStyle w:val="PageNumber"/>
        <w:rFonts w:ascii="Browallia New" w:hAnsi="Browallia New" w:cs="Browallia New"/>
        <w:color w:val="984806" w:themeColor="accent6" w:themeShade="80"/>
        <w:szCs w:val="30"/>
      </w:rPr>
    </w:pPr>
    <w:r w:rsidRPr="00841291">
      <w:rPr>
        <w:rStyle w:val="PageNumber"/>
        <w:rFonts w:ascii="Browallia New" w:hAnsi="Browallia New" w:cs="Browallia New"/>
        <w:color w:val="984806" w:themeColor="accent6" w:themeShade="80"/>
        <w:szCs w:val="30"/>
        <w:cs/>
      </w:rPr>
      <w:fldChar w:fldCharType="begin"/>
    </w:r>
    <w:r w:rsidRPr="00841291">
      <w:rPr>
        <w:rStyle w:val="PageNumber"/>
        <w:rFonts w:ascii="Browallia New" w:hAnsi="Browallia New" w:cs="Browallia New"/>
        <w:color w:val="984806" w:themeColor="accent6" w:themeShade="80"/>
        <w:szCs w:val="30"/>
      </w:rPr>
      <w:instrText xml:space="preserve">PAGE  </w:instrText>
    </w:r>
    <w:r w:rsidRPr="00841291">
      <w:rPr>
        <w:rStyle w:val="PageNumber"/>
        <w:rFonts w:ascii="Browallia New" w:hAnsi="Browallia New" w:cs="Browallia New"/>
        <w:color w:val="984806" w:themeColor="accent6" w:themeShade="80"/>
        <w:szCs w:val="30"/>
        <w:cs/>
      </w:rPr>
      <w:fldChar w:fldCharType="separate"/>
    </w:r>
    <w:r>
      <w:rPr>
        <w:rStyle w:val="PageNumber"/>
        <w:rFonts w:ascii="Browallia New" w:hAnsi="Browallia New" w:cs="Browallia New"/>
        <w:noProof/>
        <w:color w:val="984806" w:themeColor="accent6" w:themeShade="80"/>
        <w:szCs w:val="30"/>
        <w:cs/>
      </w:rPr>
      <w:t>4</w:t>
    </w:r>
    <w:r w:rsidRPr="00841291">
      <w:rPr>
        <w:rStyle w:val="PageNumber"/>
        <w:rFonts w:ascii="Browallia New" w:hAnsi="Browallia New" w:cs="Browallia New"/>
        <w:color w:val="984806" w:themeColor="accent6" w:themeShade="80"/>
        <w:szCs w:val="30"/>
        <w:cs/>
      </w:rPr>
      <w:fldChar w:fldCharType="end"/>
    </w:r>
  </w:p>
  <w:p w14:paraId="265E0555" w14:textId="77777777" w:rsidR="00246C57" w:rsidRPr="007F020E" w:rsidRDefault="00246C57" w:rsidP="007F020E">
    <w:pPr>
      <w:pStyle w:val="Footer"/>
      <w:pBdr>
        <w:top w:val="single" w:sz="12" w:space="1" w:color="984806" w:themeColor="accent6" w:themeShade="80"/>
      </w:pBdr>
      <w:ind w:left="-851"/>
      <w:rPr>
        <w:rFonts w:ascii="Browallia New" w:hAnsi="Browallia New" w:cs="Browallia New"/>
        <w:sz w:val="16"/>
        <w:szCs w:val="16"/>
      </w:rPr>
    </w:pPr>
    <w:r w:rsidRPr="007F020E">
      <w:rPr>
        <w:rFonts w:ascii="Browallia New" w:hAnsi="Browallia New" w:cs="Browallia New" w:hint="cs"/>
        <w:noProof/>
        <w:sz w:val="16"/>
        <w:szCs w:val="16"/>
        <w:lang w:eastAsia="en-US"/>
      </w:rPr>
      <w:drawing>
        <wp:anchor distT="0" distB="0" distL="114300" distR="114300" simplePos="0" relativeHeight="251661312" behindDoc="0" locked="0" layoutInCell="1" allowOverlap="1" wp14:anchorId="42253E7A" wp14:editId="29DA9BCC">
          <wp:simplePos x="0" y="0"/>
          <wp:positionH relativeFrom="column">
            <wp:posOffset>4988910</wp:posOffset>
          </wp:positionH>
          <wp:positionV relativeFrom="paragraph">
            <wp:posOffset>251460</wp:posOffset>
          </wp:positionV>
          <wp:extent cx="1767979" cy="465518"/>
          <wp:effectExtent l="0" t="0" r="381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ET_elem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7979" cy="4655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FF4300" w14:textId="77777777" w:rsidR="00056CFC" w:rsidRDefault="00056CFC">
      <w:r>
        <w:separator/>
      </w:r>
    </w:p>
  </w:footnote>
  <w:footnote w:type="continuationSeparator" w:id="0">
    <w:p w14:paraId="7EBA4EE2" w14:textId="77777777" w:rsidR="00056CFC" w:rsidRDefault="00056C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BA61E" w14:textId="77777777" w:rsidR="00246C57" w:rsidRPr="00401EC5" w:rsidRDefault="00246C57" w:rsidP="00741BC1">
    <w:pPr>
      <w:snapToGrid w:val="0"/>
      <w:ind w:right="-52"/>
      <w:jc w:val="right"/>
      <w:rPr>
        <w:rFonts w:ascii="BrowalliaUPC" w:hAnsi="BrowalliaUPC" w:cs="BrowalliaUPC"/>
        <w:color w:val="984806" w:themeColor="accent6" w:themeShade="80"/>
        <w:sz w:val="24"/>
        <w:szCs w:val="24"/>
        <w:cs/>
      </w:rPr>
    </w:pPr>
    <w:r w:rsidRPr="008421AF">
      <w:rPr>
        <w:rFonts w:ascii="BrowalliaUPC" w:hAnsi="BrowalliaUPC" w:cs="BrowalliaUPC"/>
        <w:color w:val="984806" w:themeColor="accent6" w:themeShade="80"/>
        <w:sz w:val="24"/>
        <w:szCs w:val="24"/>
        <w:cs/>
      </w:rPr>
      <w:t>การปรับปรุงหลักเกณฑ์การคัดเลือก</w:t>
    </w:r>
    <w:r w:rsidR="004E07E9">
      <w:rPr>
        <w:rFonts w:ascii="BrowalliaUPC" w:hAnsi="BrowalliaUPC" w:cs="BrowalliaUPC" w:hint="cs"/>
        <w:color w:val="984806" w:themeColor="accent6" w:themeShade="80"/>
        <w:sz w:val="24"/>
        <w:szCs w:val="24"/>
        <w:cs/>
      </w:rPr>
      <w:t>หลักทรัพย์ของ</w:t>
    </w:r>
    <w:r w:rsidRPr="008421AF">
      <w:rPr>
        <w:rFonts w:ascii="BrowalliaUPC" w:hAnsi="BrowalliaUPC" w:cs="BrowalliaUPC"/>
        <w:color w:val="984806" w:themeColor="accent6" w:themeShade="80"/>
        <w:sz w:val="24"/>
        <w:szCs w:val="24"/>
        <w:cs/>
      </w:rPr>
      <w:t xml:space="preserve">ดัชนี </w:t>
    </w:r>
    <w:r w:rsidRPr="008421AF">
      <w:rPr>
        <w:rFonts w:ascii="BrowalliaUPC" w:hAnsi="BrowalliaUPC" w:cs="BrowalliaUPC"/>
        <w:color w:val="984806" w:themeColor="accent6" w:themeShade="80"/>
        <w:sz w:val="24"/>
        <w:szCs w:val="24"/>
      </w:rPr>
      <w:t>SET</w:t>
    </w:r>
    <w:r w:rsidR="008F4CFC">
      <w:rPr>
        <w:rFonts w:ascii="BrowalliaUPC" w:hAnsi="BrowalliaUPC" w:cs="BrowalliaUPC"/>
        <w:color w:val="984806" w:themeColor="accent6" w:themeShade="80"/>
        <w:sz w:val="24"/>
        <w:szCs w:val="24"/>
      </w:rPr>
      <w:t>50/SET100</w:t>
    </w:r>
  </w:p>
  <w:p w14:paraId="3B70BD24" w14:textId="77777777" w:rsidR="00246C57" w:rsidRPr="00442A5F" w:rsidRDefault="00C07BF9" w:rsidP="00442A5F">
    <w:pPr>
      <w:jc w:val="right"/>
      <w:rPr>
        <w:rFonts w:ascii="Cordia New" w:hAnsi="Cordia New" w:cs="Cordia New"/>
        <w:color w:val="1F497D" w:themeColor="text2"/>
        <w:sz w:val="24"/>
        <w:szCs w:val="24"/>
      </w:rPr>
    </w:pPr>
    <w:r>
      <w:rPr>
        <w:noProof/>
      </w:rPr>
      <mc:AlternateContent>
        <mc:Choice Requires="wps">
          <w:drawing>
            <wp:anchor distT="4294967292" distB="4294967292" distL="114300" distR="114300" simplePos="0" relativeHeight="251658240" behindDoc="0" locked="0" layoutInCell="1" allowOverlap="1" wp14:anchorId="188D918C" wp14:editId="7D8826D0">
              <wp:simplePos x="0" y="0"/>
              <wp:positionH relativeFrom="column">
                <wp:posOffset>19685</wp:posOffset>
              </wp:positionH>
              <wp:positionV relativeFrom="paragraph">
                <wp:posOffset>29844</wp:posOffset>
              </wp:positionV>
              <wp:extent cx="5939790" cy="0"/>
              <wp:effectExtent l="0" t="0" r="0" b="0"/>
              <wp:wrapNone/>
              <wp:docPr id="1960269135" name="Straight Arrow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3979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accent6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FD8061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style="position:absolute;margin-left:1.55pt;margin-top:2.35pt;width:467.7pt;height:0;z-index:251658240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" strokecolor="#974706 [1609]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F3E7E"/>
    <w:multiLevelType w:val="hybridMultilevel"/>
    <w:tmpl w:val="5B6A873A"/>
    <w:lvl w:ilvl="0" w:tplc="2A94E0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F4F4BF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E55213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CBF031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9562F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49B8AD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A3CA15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286AD6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BB1EDC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" w15:restartNumberingAfterBreak="0">
    <w:nsid w:val="0D2D356D"/>
    <w:multiLevelType w:val="hybridMultilevel"/>
    <w:tmpl w:val="CD888018"/>
    <w:lvl w:ilvl="0" w:tplc="87147D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D401F"/>
    <w:multiLevelType w:val="hybridMultilevel"/>
    <w:tmpl w:val="4C0821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F63081"/>
    <w:multiLevelType w:val="hybridMultilevel"/>
    <w:tmpl w:val="0C94F0B2"/>
    <w:lvl w:ilvl="0" w:tplc="8C7623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E4E851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B03EEC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12A83B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E2E1E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7F3A65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A2448C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FBF46E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B97EC9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4" w15:restartNumberingAfterBreak="0">
    <w:nsid w:val="14687E19"/>
    <w:multiLevelType w:val="hybridMultilevel"/>
    <w:tmpl w:val="AFCA84DC"/>
    <w:lvl w:ilvl="0" w:tplc="9482AF5A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A1A25FF6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5E2299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E4B4918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0D2A639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554D5E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7C84313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D0A60C9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176F7A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" w15:restartNumberingAfterBreak="0">
    <w:nsid w:val="21212DFB"/>
    <w:multiLevelType w:val="hybridMultilevel"/>
    <w:tmpl w:val="5CEAF950"/>
    <w:lvl w:ilvl="0" w:tplc="F3EC43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FA7AB2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8DDE0E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2EFCF6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DEB8F0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F4F86A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E2FEBE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78F82F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9F76F0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6" w15:restartNumberingAfterBreak="0">
    <w:nsid w:val="25AE4A2E"/>
    <w:multiLevelType w:val="hybridMultilevel"/>
    <w:tmpl w:val="0F14DA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DF65F57"/>
    <w:multiLevelType w:val="hybridMultilevel"/>
    <w:tmpl w:val="AD4486EA"/>
    <w:lvl w:ilvl="0" w:tplc="50AA19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CBB0B9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8342DE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FD4288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F848AB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56E02F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B40236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03DED3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2E5AAF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8" w15:restartNumberingAfterBreak="0">
    <w:nsid w:val="3049289A"/>
    <w:multiLevelType w:val="hybridMultilevel"/>
    <w:tmpl w:val="B844AB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815B7B"/>
    <w:multiLevelType w:val="hybridMultilevel"/>
    <w:tmpl w:val="70000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7371ED"/>
    <w:multiLevelType w:val="hybridMultilevel"/>
    <w:tmpl w:val="C122AEA6"/>
    <w:lvl w:ilvl="0" w:tplc="AA0628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383D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EE75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4CCE9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7AFA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C4D8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6C2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C84A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EAE6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9287966"/>
    <w:multiLevelType w:val="hybridMultilevel"/>
    <w:tmpl w:val="047416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A480C1A"/>
    <w:multiLevelType w:val="hybridMultilevel"/>
    <w:tmpl w:val="A3381BDC"/>
    <w:lvl w:ilvl="0" w:tplc="B3648B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B823B37"/>
    <w:multiLevelType w:val="hybridMultilevel"/>
    <w:tmpl w:val="FE3A9D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4F4BF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E55213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CBF031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9562F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49B8AD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A3CA15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286AD6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BB1EDC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4" w15:restartNumberingAfterBreak="0">
    <w:nsid w:val="3D80194E"/>
    <w:multiLevelType w:val="hybridMultilevel"/>
    <w:tmpl w:val="F0D47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5876AA"/>
    <w:multiLevelType w:val="hybridMultilevel"/>
    <w:tmpl w:val="31C2606A"/>
    <w:lvl w:ilvl="0" w:tplc="3274E8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F19CAB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2D847A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CA26C4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EF4CB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20A009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6D2CAE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ED3217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17E634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6" w15:restartNumberingAfterBreak="0">
    <w:nsid w:val="472F0C69"/>
    <w:multiLevelType w:val="hybridMultilevel"/>
    <w:tmpl w:val="80D85320"/>
    <w:lvl w:ilvl="0" w:tplc="745416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1AE648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DB70D1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642C6C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2DBC0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F24867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F2C4D9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BDE0C2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7AD80C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7" w15:restartNumberingAfterBreak="0">
    <w:nsid w:val="49144FBB"/>
    <w:multiLevelType w:val="hybridMultilevel"/>
    <w:tmpl w:val="E526A8C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E2B0738"/>
    <w:multiLevelType w:val="hybridMultilevel"/>
    <w:tmpl w:val="5E5ECC0A"/>
    <w:lvl w:ilvl="0" w:tplc="183E61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BDAE44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7A6E74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811A21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A0F6AF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70284A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114E1C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536474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03B0DB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19" w15:restartNumberingAfterBreak="0">
    <w:nsid w:val="4FC1713C"/>
    <w:multiLevelType w:val="hybridMultilevel"/>
    <w:tmpl w:val="BB52BD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E7424A"/>
    <w:multiLevelType w:val="hybridMultilevel"/>
    <w:tmpl w:val="80801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2B0C61"/>
    <w:multiLevelType w:val="hybridMultilevel"/>
    <w:tmpl w:val="4C54C592"/>
    <w:lvl w:ilvl="0" w:tplc="1CD6BE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8C38BE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8A6A6A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1DF0D6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633C55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C31C93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DBE443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0942AE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FC6455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22" w15:restartNumberingAfterBreak="0">
    <w:nsid w:val="633B0A55"/>
    <w:multiLevelType w:val="hybridMultilevel"/>
    <w:tmpl w:val="42BA6B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6BE44C9"/>
    <w:multiLevelType w:val="hybridMultilevel"/>
    <w:tmpl w:val="28385F94"/>
    <w:lvl w:ilvl="0" w:tplc="200A6B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ngsana New" w:hAnsi="Angsana New" w:hint="default"/>
      </w:rPr>
    </w:lvl>
    <w:lvl w:ilvl="1" w:tplc="229C29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ngsana New" w:hAnsi="Angsana New" w:hint="default"/>
      </w:rPr>
    </w:lvl>
    <w:lvl w:ilvl="2" w:tplc="F4A4D5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ngsana New" w:hAnsi="Angsana New" w:hint="default"/>
      </w:rPr>
    </w:lvl>
    <w:lvl w:ilvl="3" w:tplc="7FE294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ngsana New" w:hAnsi="Angsana New" w:hint="default"/>
      </w:rPr>
    </w:lvl>
    <w:lvl w:ilvl="4" w:tplc="7E528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ngsana New" w:hAnsi="Angsana New" w:hint="default"/>
      </w:rPr>
    </w:lvl>
    <w:lvl w:ilvl="5" w:tplc="9E98CA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ngsana New" w:hAnsi="Angsana New" w:hint="default"/>
      </w:rPr>
    </w:lvl>
    <w:lvl w:ilvl="6" w:tplc="E392ED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ngsana New" w:hAnsi="Angsana New" w:hint="default"/>
      </w:rPr>
    </w:lvl>
    <w:lvl w:ilvl="7" w:tplc="5B2AC0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ngsana New" w:hAnsi="Angsana New" w:hint="default"/>
      </w:rPr>
    </w:lvl>
    <w:lvl w:ilvl="8" w:tplc="7C3208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ngsana New" w:hAnsi="Angsana New" w:hint="default"/>
      </w:rPr>
    </w:lvl>
  </w:abstractNum>
  <w:abstractNum w:abstractNumId="24" w15:restartNumberingAfterBreak="0">
    <w:nsid w:val="6AB1636E"/>
    <w:multiLevelType w:val="hybridMultilevel"/>
    <w:tmpl w:val="92CE5F46"/>
    <w:lvl w:ilvl="0" w:tplc="53E4E84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542480A0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7BA639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7C874A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96E69D5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EE8F23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2670F57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5716464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81EC78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5" w15:restartNumberingAfterBreak="0">
    <w:nsid w:val="6C217EE2"/>
    <w:multiLevelType w:val="hybridMultilevel"/>
    <w:tmpl w:val="245404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7F8D13C">
      <w:numFmt w:val="bullet"/>
      <w:lvlText w:val="-"/>
      <w:lvlJc w:val="left"/>
      <w:pPr>
        <w:ind w:left="1440" w:hanging="360"/>
      </w:pPr>
      <w:rPr>
        <w:rFonts w:ascii="Browallia New" w:eastAsia="Calibri" w:hAnsi="Browallia New" w:cs="Browallia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225120"/>
    <w:multiLevelType w:val="hybridMultilevel"/>
    <w:tmpl w:val="021076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962F4A"/>
    <w:multiLevelType w:val="hybridMultilevel"/>
    <w:tmpl w:val="B1766B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69E66A2"/>
    <w:multiLevelType w:val="hybridMultilevel"/>
    <w:tmpl w:val="28F462FC"/>
    <w:lvl w:ilvl="0" w:tplc="C688D5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E06E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680C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C602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E44A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0411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740E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5CA5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B013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EF6024A"/>
    <w:multiLevelType w:val="hybridMultilevel"/>
    <w:tmpl w:val="1EE244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FDC0050"/>
    <w:multiLevelType w:val="hybridMultilevel"/>
    <w:tmpl w:val="41A8477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9"/>
  </w:num>
  <w:num w:numId="4">
    <w:abstractNumId w:val="17"/>
  </w:num>
  <w:num w:numId="5">
    <w:abstractNumId w:val="15"/>
  </w:num>
  <w:num w:numId="6">
    <w:abstractNumId w:val="16"/>
  </w:num>
  <w:num w:numId="7">
    <w:abstractNumId w:val="12"/>
  </w:num>
  <w:num w:numId="8">
    <w:abstractNumId w:val="5"/>
  </w:num>
  <w:num w:numId="9">
    <w:abstractNumId w:val="9"/>
  </w:num>
  <w:num w:numId="10">
    <w:abstractNumId w:val="22"/>
  </w:num>
  <w:num w:numId="11">
    <w:abstractNumId w:val="8"/>
  </w:num>
  <w:num w:numId="12">
    <w:abstractNumId w:val="2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13"/>
  </w:num>
  <w:num w:numId="15">
    <w:abstractNumId w:val="18"/>
  </w:num>
  <w:num w:numId="16">
    <w:abstractNumId w:val="7"/>
  </w:num>
  <w:num w:numId="17">
    <w:abstractNumId w:val="23"/>
  </w:num>
  <w:num w:numId="18">
    <w:abstractNumId w:val="3"/>
  </w:num>
  <w:num w:numId="19">
    <w:abstractNumId w:val="21"/>
  </w:num>
  <w:num w:numId="20">
    <w:abstractNumId w:val="11"/>
  </w:num>
  <w:num w:numId="21">
    <w:abstractNumId w:val="26"/>
  </w:num>
  <w:num w:numId="22">
    <w:abstractNumId w:val="30"/>
  </w:num>
  <w:num w:numId="23">
    <w:abstractNumId w:val="6"/>
  </w:num>
  <w:num w:numId="24">
    <w:abstractNumId w:val="20"/>
  </w:num>
  <w:num w:numId="25">
    <w:abstractNumId w:val="28"/>
  </w:num>
  <w:num w:numId="26">
    <w:abstractNumId w:val="4"/>
  </w:num>
  <w:num w:numId="27">
    <w:abstractNumId w:val="24"/>
  </w:num>
  <w:num w:numId="28">
    <w:abstractNumId w:val="29"/>
  </w:num>
  <w:num w:numId="29">
    <w:abstractNumId w:val="27"/>
  </w:num>
  <w:num w:numId="30">
    <w:abstractNumId w:val="14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NLc0NDAyNTa2sDRX0lEKTi0uzszPAykwqQUA7mCBHSwAAAA="/>
    <w:docVar w:name="APWAFNeedToUniquify" w:val="false"/>
    <w:docVar w:name="APWAFVersion" w:val="5.0"/>
  </w:docVars>
  <w:rsids>
    <w:rsidRoot w:val="00EF35B9"/>
    <w:rsid w:val="0000080A"/>
    <w:rsid w:val="00000BCB"/>
    <w:rsid w:val="000011DF"/>
    <w:rsid w:val="0000125D"/>
    <w:rsid w:val="00001930"/>
    <w:rsid w:val="0000196D"/>
    <w:rsid w:val="00002E70"/>
    <w:rsid w:val="0000333C"/>
    <w:rsid w:val="00003B41"/>
    <w:rsid w:val="00004A21"/>
    <w:rsid w:val="00004B55"/>
    <w:rsid w:val="00005871"/>
    <w:rsid w:val="00006474"/>
    <w:rsid w:val="000077E1"/>
    <w:rsid w:val="000111FD"/>
    <w:rsid w:val="000118B3"/>
    <w:rsid w:val="000137FB"/>
    <w:rsid w:val="00013AAB"/>
    <w:rsid w:val="00013B28"/>
    <w:rsid w:val="00014783"/>
    <w:rsid w:val="000147E3"/>
    <w:rsid w:val="000155C8"/>
    <w:rsid w:val="000157F8"/>
    <w:rsid w:val="00015D27"/>
    <w:rsid w:val="00015E18"/>
    <w:rsid w:val="00016332"/>
    <w:rsid w:val="00016BF7"/>
    <w:rsid w:val="00016CFA"/>
    <w:rsid w:val="00016D09"/>
    <w:rsid w:val="0002012A"/>
    <w:rsid w:val="00020379"/>
    <w:rsid w:val="0002040F"/>
    <w:rsid w:val="00020D15"/>
    <w:rsid w:val="00021D97"/>
    <w:rsid w:val="00022B30"/>
    <w:rsid w:val="00024002"/>
    <w:rsid w:val="00024A24"/>
    <w:rsid w:val="00024AEA"/>
    <w:rsid w:val="00024D77"/>
    <w:rsid w:val="00025318"/>
    <w:rsid w:val="0002600A"/>
    <w:rsid w:val="00026436"/>
    <w:rsid w:val="000267B3"/>
    <w:rsid w:val="00026DCB"/>
    <w:rsid w:val="00027739"/>
    <w:rsid w:val="00027B21"/>
    <w:rsid w:val="00027C96"/>
    <w:rsid w:val="00027D08"/>
    <w:rsid w:val="0003078B"/>
    <w:rsid w:val="00031070"/>
    <w:rsid w:val="00031372"/>
    <w:rsid w:val="00031613"/>
    <w:rsid w:val="00031F69"/>
    <w:rsid w:val="00032899"/>
    <w:rsid w:val="00033409"/>
    <w:rsid w:val="00033624"/>
    <w:rsid w:val="000337E7"/>
    <w:rsid w:val="00034480"/>
    <w:rsid w:val="00034B1E"/>
    <w:rsid w:val="00034D5A"/>
    <w:rsid w:val="00034E84"/>
    <w:rsid w:val="000353BD"/>
    <w:rsid w:val="000356A1"/>
    <w:rsid w:val="00036099"/>
    <w:rsid w:val="00036144"/>
    <w:rsid w:val="00040683"/>
    <w:rsid w:val="00040988"/>
    <w:rsid w:val="00040EC6"/>
    <w:rsid w:val="00041544"/>
    <w:rsid w:val="00041A9A"/>
    <w:rsid w:val="000427F2"/>
    <w:rsid w:val="00043115"/>
    <w:rsid w:val="000435E2"/>
    <w:rsid w:val="0004378F"/>
    <w:rsid w:val="00043892"/>
    <w:rsid w:val="00043C30"/>
    <w:rsid w:val="000448F7"/>
    <w:rsid w:val="00044D6F"/>
    <w:rsid w:val="000459C5"/>
    <w:rsid w:val="00045D4C"/>
    <w:rsid w:val="0004613B"/>
    <w:rsid w:val="00046F95"/>
    <w:rsid w:val="00050223"/>
    <w:rsid w:val="000502FF"/>
    <w:rsid w:val="000505E8"/>
    <w:rsid w:val="00051015"/>
    <w:rsid w:val="00051056"/>
    <w:rsid w:val="0005227A"/>
    <w:rsid w:val="000522E2"/>
    <w:rsid w:val="000526F6"/>
    <w:rsid w:val="000529DB"/>
    <w:rsid w:val="000535EC"/>
    <w:rsid w:val="00053918"/>
    <w:rsid w:val="00054894"/>
    <w:rsid w:val="00054CC5"/>
    <w:rsid w:val="00055266"/>
    <w:rsid w:val="000560C5"/>
    <w:rsid w:val="00056BE3"/>
    <w:rsid w:val="00056CFC"/>
    <w:rsid w:val="000572B1"/>
    <w:rsid w:val="00057FD7"/>
    <w:rsid w:val="00060300"/>
    <w:rsid w:val="00060880"/>
    <w:rsid w:val="000609BC"/>
    <w:rsid w:val="00060C25"/>
    <w:rsid w:val="00060EEF"/>
    <w:rsid w:val="00060F37"/>
    <w:rsid w:val="00060F82"/>
    <w:rsid w:val="000611FF"/>
    <w:rsid w:val="000625D0"/>
    <w:rsid w:val="0006263F"/>
    <w:rsid w:val="000634A3"/>
    <w:rsid w:val="000636DA"/>
    <w:rsid w:val="0006376A"/>
    <w:rsid w:val="00063F95"/>
    <w:rsid w:val="0006400E"/>
    <w:rsid w:val="000644A4"/>
    <w:rsid w:val="00064EC8"/>
    <w:rsid w:val="00066441"/>
    <w:rsid w:val="000666FF"/>
    <w:rsid w:val="000669B1"/>
    <w:rsid w:val="00066DF8"/>
    <w:rsid w:val="0006773D"/>
    <w:rsid w:val="00067AC3"/>
    <w:rsid w:val="000704B4"/>
    <w:rsid w:val="00070897"/>
    <w:rsid w:val="00070BAF"/>
    <w:rsid w:val="00071397"/>
    <w:rsid w:val="00072725"/>
    <w:rsid w:val="0007290A"/>
    <w:rsid w:val="00073101"/>
    <w:rsid w:val="00073278"/>
    <w:rsid w:val="00073AC0"/>
    <w:rsid w:val="000742B7"/>
    <w:rsid w:val="00076CA1"/>
    <w:rsid w:val="00077F76"/>
    <w:rsid w:val="00080372"/>
    <w:rsid w:val="0008153D"/>
    <w:rsid w:val="00083563"/>
    <w:rsid w:val="000839B2"/>
    <w:rsid w:val="000843AD"/>
    <w:rsid w:val="00084A8B"/>
    <w:rsid w:val="000851EB"/>
    <w:rsid w:val="00085341"/>
    <w:rsid w:val="0008607B"/>
    <w:rsid w:val="000868C5"/>
    <w:rsid w:val="00086D6C"/>
    <w:rsid w:val="0009074C"/>
    <w:rsid w:val="000907E1"/>
    <w:rsid w:val="00091941"/>
    <w:rsid w:val="00091BEB"/>
    <w:rsid w:val="00092DE2"/>
    <w:rsid w:val="00093B12"/>
    <w:rsid w:val="00093EC9"/>
    <w:rsid w:val="00093FFE"/>
    <w:rsid w:val="00094BEC"/>
    <w:rsid w:val="00096565"/>
    <w:rsid w:val="00096DA6"/>
    <w:rsid w:val="0009703C"/>
    <w:rsid w:val="0009765F"/>
    <w:rsid w:val="000977C6"/>
    <w:rsid w:val="00097A73"/>
    <w:rsid w:val="000A0166"/>
    <w:rsid w:val="000A04A0"/>
    <w:rsid w:val="000A04FF"/>
    <w:rsid w:val="000A10F0"/>
    <w:rsid w:val="000A118D"/>
    <w:rsid w:val="000A14BE"/>
    <w:rsid w:val="000A20E1"/>
    <w:rsid w:val="000A373E"/>
    <w:rsid w:val="000A43B6"/>
    <w:rsid w:val="000A6516"/>
    <w:rsid w:val="000A69F2"/>
    <w:rsid w:val="000A742A"/>
    <w:rsid w:val="000A75B0"/>
    <w:rsid w:val="000A75B3"/>
    <w:rsid w:val="000A7F0E"/>
    <w:rsid w:val="000B04D7"/>
    <w:rsid w:val="000B09E0"/>
    <w:rsid w:val="000B0A02"/>
    <w:rsid w:val="000B0C8B"/>
    <w:rsid w:val="000B0E90"/>
    <w:rsid w:val="000B17C3"/>
    <w:rsid w:val="000B2A2E"/>
    <w:rsid w:val="000B3975"/>
    <w:rsid w:val="000B43D7"/>
    <w:rsid w:val="000B54B8"/>
    <w:rsid w:val="000B5540"/>
    <w:rsid w:val="000B6201"/>
    <w:rsid w:val="000B6EBF"/>
    <w:rsid w:val="000B6F81"/>
    <w:rsid w:val="000B720D"/>
    <w:rsid w:val="000B7465"/>
    <w:rsid w:val="000B7691"/>
    <w:rsid w:val="000C19BF"/>
    <w:rsid w:val="000C25B7"/>
    <w:rsid w:val="000C30B5"/>
    <w:rsid w:val="000C3715"/>
    <w:rsid w:val="000C3C89"/>
    <w:rsid w:val="000C40F0"/>
    <w:rsid w:val="000C5AE7"/>
    <w:rsid w:val="000C5D2A"/>
    <w:rsid w:val="000C5FAF"/>
    <w:rsid w:val="000C6749"/>
    <w:rsid w:val="000C675A"/>
    <w:rsid w:val="000C6A02"/>
    <w:rsid w:val="000C6F3C"/>
    <w:rsid w:val="000C7047"/>
    <w:rsid w:val="000C74E4"/>
    <w:rsid w:val="000C7A56"/>
    <w:rsid w:val="000D0BB2"/>
    <w:rsid w:val="000D191B"/>
    <w:rsid w:val="000D2D54"/>
    <w:rsid w:val="000D359C"/>
    <w:rsid w:val="000D3636"/>
    <w:rsid w:val="000D4920"/>
    <w:rsid w:val="000D757C"/>
    <w:rsid w:val="000E162A"/>
    <w:rsid w:val="000E2403"/>
    <w:rsid w:val="000E2663"/>
    <w:rsid w:val="000E2D59"/>
    <w:rsid w:val="000E2E4D"/>
    <w:rsid w:val="000E4F17"/>
    <w:rsid w:val="000E52BB"/>
    <w:rsid w:val="000E52D0"/>
    <w:rsid w:val="000E5527"/>
    <w:rsid w:val="000E574D"/>
    <w:rsid w:val="000E681F"/>
    <w:rsid w:val="000E6832"/>
    <w:rsid w:val="000E6ED9"/>
    <w:rsid w:val="000E75D8"/>
    <w:rsid w:val="000E78E3"/>
    <w:rsid w:val="000E78ED"/>
    <w:rsid w:val="000E7A86"/>
    <w:rsid w:val="000E7B54"/>
    <w:rsid w:val="000E7BA3"/>
    <w:rsid w:val="000F1189"/>
    <w:rsid w:val="000F11A2"/>
    <w:rsid w:val="000F12A0"/>
    <w:rsid w:val="000F14C5"/>
    <w:rsid w:val="000F1A22"/>
    <w:rsid w:val="000F246D"/>
    <w:rsid w:val="000F2A35"/>
    <w:rsid w:val="000F2CDF"/>
    <w:rsid w:val="000F2E0A"/>
    <w:rsid w:val="000F2E5D"/>
    <w:rsid w:val="000F2EF4"/>
    <w:rsid w:val="000F330B"/>
    <w:rsid w:val="000F3E1E"/>
    <w:rsid w:val="000F3E83"/>
    <w:rsid w:val="000F4E0F"/>
    <w:rsid w:val="000F5E35"/>
    <w:rsid w:val="000F7056"/>
    <w:rsid w:val="000F7322"/>
    <w:rsid w:val="000F7E48"/>
    <w:rsid w:val="001000DE"/>
    <w:rsid w:val="001002E5"/>
    <w:rsid w:val="0010066E"/>
    <w:rsid w:val="00101476"/>
    <w:rsid w:val="001014EC"/>
    <w:rsid w:val="001037A3"/>
    <w:rsid w:val="001038A4"/>
    <w:rsid w:val="00103D6A"/>
    <w:rsid w:val="001046AF"/>
    <w:rsid w:val="00104DC7"/>
    <w:rsid w:val="001054BA"/>
    <w:rsid w:val="00105C56"/>
    <w:rsid w:val="00105EA1"/>
    <w:rsid w:val="00106439"/>
    <w:rsid w:val="00106CC6"/>
    <w:rsid w:val="00107C56"/>
    <w:rsid w:val="0011047F"/>
    <w:rsid w:val="00110CAE"/>
    <w:rsid w:val="001123F3"/>
    <w:rsid w:val="001132DC"/>
    <w:rsid w:val="00113972"/>
    <w:rsid w:val="0011432D"/>
    <w:rsid w:val="001148ED"/>
    <w:rsid w:val="00114CDC"/>
    <w:rsid w:val="001156C4"/>
    <w:rsid w:val="00115B90"/>
    <w:rsid w:val="00115DB3"/>
    <w:rsid w:val="00115EF4"/>
    <w:rsid w:val="0011705F"/>
    <w:rsid w:val="00117233"/>
    <w:rsid w:val="00117FAE"/>
    <w:rsid w:val="0012052E"/>
    <w:rsid w:val="0012057A"/>
    <w:rsid w:val="00120ABD"/>
    <w:rsid w:val="001219FF"/>
    <w:rsid w:val="00121AB8"/>
    <w:rsid w:val="00122265"/>
    <w:rsid w:val="00122E90"/>
    <w:rsid w:val="001237F3"/>
    <w:rsid w:val="0012419D"/>
    <w:rsid w:val="0012435C"/>
    <w:rsid w:val="0012473C"/>
    <w:rsid w:val="0012587D"/>
    <w:rsid w:val="00126ADA"/>
    <w:rsid w:val="00126D5C"/>
    <w:rsid w:val="00127577"/>
    <w:rsid w:val="00127973"/>
    <w:rsid w:val="0013001A"/>
    <w:rsid w:val="001300F6"/>
    <w:rsid w:val="0013029A"/>
    <w:rsid w:val="001305F6"/>
    <w:rsid w:val="00130B77"/>
    <w:rsid w:val="00131079"/>
    <w:rsid w:val="001316E5"/>
    <w:rsid w:val="001318A5"/>
    <w:rsid w:val="00131D0B"/>
    <w:rsid w:val="0013218A"/>
    <w:rsid w:val="0013286E"/>
    <w:rsid w:val="00132D4E"/>
    <w:rsid w:val="001330CE"/>
    <w:rsid w:val="001338F7"/>
    <w:rsid w:val="00133B4C"/>
    <w:rsid w:val="00133FD7"/>
    <w:rsid w:val="00135044"/>
    <w:rsid w:val="00135CCB"/>
    <w:rsid w:val="00135D96"/>
    <w:rsid w:val="00136DF5"/>
    <w:rsid w:val="001378C6"/>
    <w:rsid w:val="00137DC2"/>
    <w:rsid w:val="00140A7D"/>
    <w:rsid w:val="00140AA8"/>
    <w:rsid w:val="001413B5"/>
    <w:rsid w:val="00141747"/>
    <w:rsid w:val="001429A5"/>
    <w:rsid w:val="00142C32"/>
    <w:rsid w:val="00142FD9"/>
    <w:rsid w:val="00143352"/>
    <w:rsid w:val="00143C9D"/>
    <w:rsid w:val="00144EE5"/>
    <w:rsid w:val="00146666"/>
    <w:rsid w:val="00146E68"/>
    <w:rsid w:val="0014778D"/>
    <w:rsid w:val="00150CB3"/>
    <w:rsid w:val="00151134"/>
    <w:rsid w:val="0015128C"/>
    <w:rsid w:val="00152E21"/>
    <w:rsid w:val="001534E7"/>
    <w:rsid w:val="00154059"/>
    <w:rsid w:val="00154184"/>
    <w:rsid w:val="00155026"/>
    <w:rsid w:val="00155594"/>
    <w:rsid w:val="00155B7F"/>
    <w:rsid w:val="00155BDD"/>
    <w:rsid w:val="00155CE6"/>
    <w:rsid w:val="00155EB5"/>
    <w:rsid w:val="00156182"/>
    <w:rsid w:val="001561A8"/>
    <w:rsid w:val="00156DC8"/>
    <w:rsid w:val="0015780A"/>
    <w:rsid w:val="00157CA8"/>
    <w:rsid w:val="00157D08"/>
    <w:rsid w:val="00157E42"/>
    <w:rsid w:val="001603E2"/>
    <w:rsid w:val="00160898"/>
    <w:rsid w:val="001615AB"/>
    <w:rsid w:val="001616EC"/>
    <w:rsid w:val="00161D95"/>
    <w:rsid w:val="00162579"/>
    <w:rsid w:val="0016276F"/>
    <w:rsid w:val="00162B3C"/>
    <w:rsid w:val="0016304C"/>
    <w:rsid w:val="0016319F"/>
    <w:rsid w:val="0016369B"/>
    <w:rsid w:val="001636F4"/>
    <w:rsid w:val="001648CC"/>
    <w:rsid w:val="00164CF5"/>
    <w:rsid w:val="00165030"/>
    <w:rsid w:val="001663C8"/>
    <w:rsid w:val="00166572"/>
    <w:rsid w:val="00167283"/>
    <w:rsid w:val="001679B3"/>
    <w:rsid w:val="00167D54"/>
    <w:rsid w:val="0017085F"/>
    <w:rsid w:val="0017204F"/>
    <w:rsid w:val="00172527"/>
    <w:rsid w:val="00172578"/>
    <w:rsid w:val="00172BB8"/>
    <w:rsid w:val="001731F4"/>
    <w:rsid w:val="00174F67"/>
    <w:rsid w:val="001767F6"/>
    <w:rsid w:val="00176AD1"/>
    <w:rsid w:val="00176BF4"/>
    <w:rsid w:val="00176D53"/>
    <w:rsid w:val="00177F37"/>
    <w:rsid w:val="001805D8"/>
    <w:rsid w:val="00180EB4"/>
    <w:rsid w:val="00181A1A"/>
    <w:rsid w:val="00182041"/>
    <w:rsid w:val="00182234"/>
    <w:rsid w:val="0018292B"/>
    <w:rsid w:val="0018413C"/>
    <w:rsid w:val="00184154"/>
    <w:rsid w:val="001847F7"/>
    <w:rsid w:val="00184F6E"/>
    <w:rsid w:val="00185744"/>
    <w:rsid w:val="00185C98"/>
    <w:rsid w:val="001860C1"/>
    <w:rsid w:val="001860ED"/>
    <w:rsid w:val="0018686D"/>
    <w:rsid w:val="00186AFB"/>
    <w:rsid w:val="0018775D"/>
    <w:rsid w:val="00190207"/>
    <w:rsid w:val="0019042C"/>
    <w:rsid w:val="00190B4D"/>
    <w:rsid w:val="0019154C"/>
    <w:rsid w:val="00192A12"/>
    <w:rsid w:val="00192A18"/>
    <w:rsid w:val="0019368C"/>
    <w:rsid w:val="001944F2"/>
    <w:rsid w:val="00194F23"/>
    <w:rsid w:val="00195ECC"/>
    <w:rsid w:val="00196427"/>
    <w:rsid w:val="001975F9"/>
    <w:rsid w:val="00197E38"/>
    <w:rsid w:val="00197E4D"/>
    <w:rsid w:val="001A0EC1"/>
    <w:rsid w:val="001A0F50"/>
    <w:rsid w:val="001A1D56"/>
    <w:rsid w:val="001A350D"/>
    <w:rsid w:val="001A3734"/>
    <w:rsid w:val="001A39E2"/>
    <w:rsid w:val="001A43D8"/>
    <w:rsid w:val="001A5473"/>
    <w:rsid w:val="001A55FE"/>
    <w:rsid w:val="001A62D4"/>
    <w:rsid w:val="001A6983"/>
    <w:rsid w:val="001A69F9"/>
    <w:rsid w:val="001A788A"/>
    <w:rsid w:val="001A7B21"/>
    <w:rsid w:val="001B0784"/>
    <w:rsid w:val="001B11C0"/>
    <w:rsid w:val="001B12DD"/>
    <w:rsid w:val="001B1DD0"/>
    <w:rsid w:val="001B1EBC"/>
    <w:rsid w:val="001B2970"/>
    <w:rsid w:val="001B2E57"/>
    <w:rsid w:val="001B3837"/>
    <w:rsid w:val="001B42DE"/>
    <w:rsid w:val="001B584C"/>
    <w:rsid w:val="001B5CB7"/>
    <w:rsid w:val="001B5FE2"/>
    <w:rsid w:val="001B6A83"/>
    <w:rsid w:val="001B6F21"/>
    <w:rsid w:val="001B7005"/>
    <w:rsid w:val="001B704B"/>
    <w:rsid w:val="001B7961"/>
    <w:rsid w:val="001B7B3A"/>
    <w:rsid w:val="001C0457"/>
    <w:rsid w:val="001C1221"/>
    <w:rsid w:val="001C1D9A"/>
    <w:rsid w:val="001C21AC"/>
    <w:rsid w:val="001C2BF2"/>
    <w:rsid w:val="001C33A2"/>
    <w:rsid w:val="001C3F33"/>
    <w:rsid w:val="001C441A"/>
    <w:rsid w:val="001C4969"/>
    <w:rsid w:val="001C5A08"/>
    <w:rsid w:val="001C685E"/>
    <w:rsid w:val="001C690A"/>
    <w:rsid w:val="001C74CC"/>
    <w:rsid w:val="001C7983"/>
    <w:rsid w:val="001D0E63"/>
    <w:rsid w:val="001D0F5F"/>
    <w:rsid w:val="001D1044"/>
    <w:rsid w:val="001D1683"/>
    <w:rsid w:val="001D1BEA"/>
    <w:rsid w:val="001D3598"/>
    <w:rsid w:val="001D388A"/>
    <w:rsid w:val="001D3ED9"/>
    <w:rsid w:val="001D4196"/>
    <w:rsid w:val="001E1190"/>
    <w:rsid w:val="001E2531"/>
    <w:rsid w:val="001E3552"/>
    <w:rsid w:val="001E368C"/>
    <w:rsid w:val="001E4491"/>
    <w:rsid w:val="001E53D9"/>
    <w:rsid w:val="001E5D64"/>
    <w:rsid w:val="001E60A0"/>
    <w:rsid w:val="001E70A8"/>
    <w:rsid w:val="001E7273"/>
    <w:rsid w:val="001E743D"/>
    <w:rsid w:val="001E7D3F"/>
    <w:rsid w:val="001E7E31"/>
    <w:rsid w:val="001F0DF5"/>
    <w:rsid w:val="001F147F"/>
    <w:rsid w:val="001F19E3"/>
    <w:rsid w:val="001F2481"/>
    <w:rsid w:val="001F2F97"/>
    <w:rsid w:val="001F2FEE"/>
    <w:rsid w:val="001F39CF"/>
    <w:rsid w:val="001F3E0A"/>
    <w:rsid w:val="001F3F6F"/>
    <w:rsid w:val="001F40AF"/>
    <w:rsid w:val="001F5631"/>
    <w:rsid w:val="001F5DF5"/>
    <w:rsid w:val="001F6FF1"/>
    <w:rsid w:val="001F7B3E"/>
    <w:rsid w:val="00200120"/>
    <w:rsid w:val="00200311"/>
    <w:rsid w:val="0020043A"/>
    <w:rsid w:val="00200B43"/>
    <w:rsid w:val="00200F3F"/>
    <w:rsid w:val="00201234"/>
    <w:rsid w:val="00201F8A"/>
    <w:rsid w:val="00202B99"/>
    <w:rsid w:val="00203C65"/>
    <w:rsid w:val="00203E2B"/>
    <w:rsid w:val="00203ECD"/>
    <w:rsid w:val="00203F03"/>
    <w:rsid w:val="00204594"/>
    <w:rsid w:val="00204722"/>
    <w:rsid w:val="00204E52"/>
    <w:rsid w:val="0020542C"/>
    <w:rsid w:val="0020572E"/>
    <w:rsid w:val="0020583E"/>
    <w:rsid w:val="00205AA4"/>
    <w:rsid w:val="00206988"/>
    <w:rsid w:val="00206AB4"/>
    <w:rsid w:val="0020789E"/>
    <w:rsid w:val="00207FA9"/>
    <w:rsid w:val="00210623"/>
    <w:rsid w:val="002106AA"/>
    <w:rsid w:val="00210C54"/>
    <w:rsid w:val="002115F7"/>
    <w:rsid w:val="00212267"/>
    <w:rsid w:val="00212C2E"/>
    <w:rsid w:val="00212D91"/>
    <w:rsid w:val="00212F5D"/>
    <w:rsid w:val="002142C8"/>
    <w:rsid w:val="00214426"/>
    <w:rsid w:val="00214ED1"/>
    <w:rsid w:val="00215387"/>
    <w:rsid w:val="00215694"/>
    <w:rsid w:val="00215779"/>
    <w:rsid w:val="0021665B"/>
    <w:rsid w:val="00216AB7"/>
    <w:rsid w:val="00216CCA"/>
    <w:rsid w:val="00217504"/>
    <w:rsid w:val="00220276"/>
    <w:rsid w:val="00220831"/>
    <w:rsid w:val="002231E2"/>
    <w:rsid w:val="002239BE"/>
    <w:rsid w:val="0022415E"/>
    <w:rsid w:val="00224D85"/>
    <w:rsid w:val="002260ED"/>
    <w:rsid w:val="00226372"/>
    <w:rsid w:val="002269BA"/>
    <w:rsid w:val="00227620"/>
    <w:rsid w:val="00227C6C"/>
    <w:rsid w:val="002301CD"/>
    <w:rsid w:val="00230245"/>
    <w:rsid w:val="00230E77"/>
    <w:rsid w:val="0023196B"/>
    <w:rsid w:val="002325C0"/>
    <w:rsid w:val="00233082"/>
    <w:rsid w:val="002335A6"/>
    <w:rsid w:val="0023379E"/>
    <w:rsid w:val="00233B95"/>
    <w:rsid w:val="00233E8F"/>
    <w:rsid w:val="002345C5"/>
    <w:rsid w:val="0023466C"/>
    <w:rsid w:val="00234F32"/>
    <w:rsid w:val="00235BE2"/>
    <w:rsid w:val="00235CFC"/>
    <w:rsid w:val="00235ED5"/>
    <w:rsid w:val="00240CC2"/>
    <w:rsid w:val="00240EDD"/>
    <w:rsid w:val="002412C2"/>
    <w:rsid w:val="002414CB"/>
    <w:rsid w:val="00243578"/>
    <w:rsid w:val="00243878"/>
    <w:rsid w:val="002451E3"/>
    <w:rsid w:val="002455F6"/>
    <w:rsid w:val="002458E5"/>
    <w:rsid w:val="00246B22"/>
    <w:rsid w:val="00246C57"/>
    <w:rsid w:val="00246D8B"/>
    <w:rsid w:val="002472E8"/>
    <w:rsid w:val="002476F0"/>
    <w:rsid w:val="00247C4C"/>
    <w:rsid w:val="00247F8D"/>
    <w:rsid w:val="00250361"/>
    <w:rsid w:val="00250C3B"/>
    <w:rsid w:val="0025116B"/>
    <w:rsid w:val="00251313"/>
    <w:rsid w:val="0025132B"/>
    <w:rsid w:val="002514BC"/>
    <w:rsid w:val="002516BE"/>
    <w:rsid w:val="002516CC"/>
    <w:rsid w:val="002519D7"/>
    <w:rsid w:val="002519E9"/>
    <w:rsid w:val="00251AED"/>
    <w:rsid w:val="00252177"/>
    <w:rsid w:val="002526C9"/>
    <w:rsid w:val="00252C5A"/>
    <w:rsid w:val="00253D28"/>
    <w:rsid w:val="002542F9"/>
    <w:rsid w:val="002554DE"/>
    <w:rsid w:val="002555DD"/>
    <w:rsid w:val="002557E8"/>
    <w:rsid w:val="00255BF4"/>
    <w:rsid w:val="002566A9"/>
    <w:rsid w:val="00256B70"/>
    <w:rsid w:val="00256D9D"/>
    <w:rsid w:val="002572A0"/>
    <w:rsid w:val="00257A82"/>
    <w:rsid w:val="00257C1E"/>
    <w:rsid w:val="00257E77"/>
    <w:rsid w:val="00260C95"/>
    <w:rsid w:val="00261105"/>
    <w:rsid w:val="0026116A"/>
    <w:rsid w:val="002611C2"/>
    <w:rsid w:val="00261350"/>
    <w:rsid w:val="00264D7D"/>
    <w:rsid w:val="00266574"/>
    <w:rsid w:val="002674D2"/>
    <w:rsid w:val="00267518"/>
    <w:rsid w:val="00267B63"/>
    <w:rsid w:val="00267C92"/>
    <w:rsid w:val="00267F75"/>
    <w:rsid w:val="00270355"/>
    <w:rsid w:val="0027072C"/>
    <w:rsid w:val="0027109B"/>
    <w:rsid w:val="0027119F"/>
    <w:rsid w:val="0027154D"/>
    <w:rsid w:val="002721D6"/>
    <w:rsid w:val="00273000"/>
    <w:rsid w:val="00273ABB"/>
    <w:rsid w:val="00274EAB"/>
    <w:rsid w:val="00274F45"/>
    <w:rsid w:val="00274F55"/>
    <w:rsid w:val="00274FB2"/>
    <w:rsid w:val="00276AE9"/>
    <w:rsid w:val="00276EB4"/>
    <w:rsid w:val="002777A1"/>
    <w:rsid w:val="00277E7A"/>
    <w:rsid w:val="002800F8"/>
    <w:rsid w:val="00280A98"/>
    <w:rsid w:val="002811FE"/>
    <w:rsid w:val="002830A9"/>
    <w:rsid w:val="0028314B"/>
    <w:rsid w:val="00284411"/>
    <w:rsid w:val="00285133"/>
    <w:rsid w:val="002859AD"/>
    <w:rsid w:val="00286135"/>
    <w:rsid w:val="002863FA"/>
    <w:rsid w:val="00286594"/>
    <w:rsid w:val="00286626"/>
    <w:rsid w:val="0028669A"/>
    <w:rsid w:val="0028707E"/>
    <w:rsid w:val="00287286"/>
    <w:rsid w:val="0028732C"/>
    <w:rsid w:val="0028734B"/>
    <w:rsid w:val="0028789C"/>
    <w:rsid w:val="00287AC3"/>
    <w:rsid w:val="002900B8"/>
    <w:rsid w:val="00290311"/>
    <w:rsid w:val="00290690"/>
    <w:rsid w:val="002907DF"/>
    <w:rsid w:val="002909E4"/>
    <w:rsid w:val="002914E7"/>
    <w:rsid w:val="00292C27"/>
    <w:rsid w:val="00292DC2"/>
    <w:rsid w:val="00292F55"/>
    <w:rsid w:val="002934E0"/>
    <w:rsid w:val="00293509"/>
    <w:rsid w:val="00293809"/>
    <w:rsid w:val="002938AE"/>
    <w:rsid w:val="00293C95"/>
    <w:rsid w:val="00294A10"/>
    <w:rsid w:val="00295570"/>
    <w:rsid w:val="002963AF"/>
    <w:rsid w:val="002978FF"/>
    <w:rsid w:val="002A0189"/>
    <w:rsid w:val="002A025F"/>
    <w:rsid w:val="002A0F4C"/>
    <w:rsid w:val="002A1142"/>
    <w:rsid w:val="002A1250"/>
    <w:rsid w:val="002A1DDB"/>
    <w:rsid w:val="002A43AF"/>
    <w:rsid w:val="002A5A11"/>
    <w:rsid w:val="002A6ACE"/>
    <w:rsid w:val="002A6F3A"/>
    <w:rsid w:val="002A7B5E"/>
    <w:rsid w:val="002B0650"/>
    <w:rsid w:val="002B0E19"/>
    <w:rsid w:val="002B2D2C"/>
    <w:rsid w:val="002B2FE0"/>
    <w:rsid w:val="002B32CE"/>
    <w:rsid w:val="002B36AA"/>
    <w:rsid w:val="002B44F2"/>
    <w:rsid w:val="002B49AC"/>
    <w:rsid w:val="002B5615"/>
    <w:rsid w:val="002B58C9"/>
    <w:rsid w:val="002B5A71"/>
    <w:rsid w:val="002B5B92"/>
    <w:rsid w:val="002B5CD4"/>
    <w:rsid w:val="002B6451"/>
    <w:rsid w:val="002B6ACF"/>
    <w:rsid w:val="002B6CD0"/>
    <w:rsid w:val="002B7196"/>
    <w:rsid w:val="002B746E"/>
    <w:rsid w:val="002B754B"/>
    <w:rsid w:val="002B792F"/>
    <w:rsid w:val="002B7BA8"/>
    <w:rsid w:val="002B7E23"/>
    <w:rsid w:val="002C1180"/>
    <w:rsid w:val="002C26DA"/>
    <w:rsid w:val="002C2A1C"/>
    <w:rsid w:val="002C354B"/>
    <w:rsid w:val="002C3A08"/>
    <w:rsid w:val="002C3DC5"/>
    <w:rsid w:val="002C4160"/>
    <w:rsid w:val="002C50C8"/>
    <w:rsid w:val="002C534E"/>
    <w:rsid w:val="002C5ED7"/>
    <w:rsid w:val="002C6DBF"/>
    <w:rsid w:val="002C720F"/>
    <w:rsid w:val="002C76CB"/>
    <w:rsid w:val="002C7E8B"/>
    <w:rsid w:val="002D1196"/>
    <w:rsid w:val="002D23FE"/>
    <w:rsid w:val="002D2FEE"/>
    <w:rsid w:val="002D307E"/>
    <w:rsid w:val="002D3518"/>
    <w:rsid w:val="002D38BE"/>
    <w:rsid w:val="002D3A46"/>
    <w:rsid w:val="002D41ED"/>
    <w:rsid w:val="002D4640"/>
    <w:rsid w:val="002D4872"/>
    <w:rsid w:val="002D4E92"/>
    <w:rsid w:val="002D4F8E"/>
    <w:rsid w:val="002D5010"/>
    <w:rsid w:val="002D5D17"/>
    <w:rsid w:val="002D6971"/>
    <w:rsid w:val="002D6B87"/>
    <w:rsid w:val="002D72A4"/>
    <w:rsid w:val="002D7CC9"/>
    <w:rsid w:val="002E09F2"/>
    <w:rsid w:val="002E0BDE"/>
    <w:rsid w:val="002E0C86"/>
    <w:rsid w:val="002E0E84"/>
    <w:rsid w:val="002E14EE"/>
    <w:rsid w:val="002E18F0"/>
    <w:rsid w:val="002E19DD"/>
    <w:rsid w:val="002E1CF7"/>
    <w:rsid w:val="002E1F6C"/>
    <w:rsid w:val="002E3923"/>
    <w:rsid w:val="002E4A77"/>
    <w:rsid w:val="002E51FD"/>
    <w:rsid w:val="002E549C"/>
    <w:rsid w:val="002E5540"/>
    <w:rsid w:val="002E5ACD"/>
    <w:rsid w:val="002E5B45"/>
    <w:rsid w:val="002E61B6"/>
    <w:rsid w:val="002E6858"/>
    <w:rsid w:val="002E692E"/>
    <w:rsid w:val="002E7DEE"/>
    <w:rsid w:val="002E7E01"/>
    <w:rsid w:val="002F1733"/>
    <w:rsid w:val="002F1DD8"/>
    <w:rsid w:val="002F3229"/>
    <w:rsid w:val="002F3CA4"/>
    <w:rsid w:val="002F3E45"/>
    <w:rsid w:val="002F427A"/>
    <w:rsid w:val="002F446C"/>
    <w:rsid w:val="002F4513"/>
    <w:rsid w:val="002F45F5"/>
    <w:rsid w:val="002F4A98"/>
    <w:rsid w:val="002F5C96"/>
    <w:rsid w:val="002F5CCB"/>
    <w:rsid w:val="002F5FEF"/>
    <w:rsid w:val="002F6A96"/>
    <w:rsid w:val="002F6C9F"/>
    <w:rsid w:val="002F6CC8"/>
    <w:rsid w:val="002F776F"/>
    <w:rsid w:val="002F77C4"/>
    <w:rsid w:val="0030063A"/>
    <w:rsid w:val="003008E9"/>
    <w:rsid w:val="00301214"/>
    <w:rsid w:val="0030187F"/>
    <w:rsid w:val="00302910"/>
    <w:rsid w:val="0030303B"/>
    <w:rsid w:val="003033F7"/>
    <w:rsid w:val="00303433"/>
    <w:rsid w:val="003035BC"/>
    <w:rsid w:val="00303B47"/>
    <w:rsid w:val="00303C34"/>
    <w:rsid w:val="00303DB0"/>
    <w:rsid w:val="003049F8"/>
    <w:rsid w:val="0030547F"/>
    <w:rsid w:val="00305C66"/>
    <w:rsid w:val="00306659"/>
    <w:rsid w:val="0030772E"/>
    <w:rsid w:val="00310998"/>
    <w:rsid w:val="00310B18"/>
    <w:rsid w:val="00310F39"/>
    <w:rsid w:val="00311015"/>
    <w:rsid w:val="00311521"/>
    <w:rsid w:val="00311969"/>
    <w:rsid w:val="003131A4"/>
    <w:rsid w:val="00313EF4"/>
    <w:rsid w:val="003149F4"/>
    <w:rsid w:val="00315035"/>
    <w:rsid w:val="003166E3"/>
    <w:rsid w:val="003168E3"/>
    <w:rsid w:val="00316947"/>
    <w:rsid w:val="00316C00"/>
    <w:rsid w:val="00316F40"/>
    <w:rsid w:val="003178E8"/>
    <w:rsid w:val="0032003C"/>
    <w:rsid w:val="00320A8D"/>
    <w:rsid w:val="00321D93"/>
    <w:rsid w:val="0032249A"/>
    <w:rsid w:val="00322650"/>
    <w:rsid w:val="00323234"/>
    <w:rsid w:val="00323403"/>
    <w:rsid w:val="00324E9A"/>
    <w:rsid w:val="003250F7"/>
    <w:rsid w:val="00325DEA"/>
    <w:rsid w:val="00326525"/>
    <w:rsid w:val="00326D7D"/>
    <w:rsid w:val="00326EDC"/>
    <w:rsid w:val="00327A92"/>
    <w:rsid w:val="00327EC2"/>
    <w:rsid w:val="00327F26"/>
    <w:rsid w:val="003301B3"/>
    <w:rsid w:val="00330669"/>
    <w:rsid w:val="00330E77"/>
    <w:rsid w:val="0033140B"/>
    <w:rsid w:val="00331E86"/>
    <w:rsid w:val="00332598"/>
    <w:rsid w:val="00332EA0"/>
    <w:rsid w:val="00332ECE"/>
    <w:rsid w:val="00333097"/>
    <w:rsid w:val="00333D92"/>
    <w:rsid w:val="00333DBC"/>
    <w:rsid w:val="00334737"/>
    <w:rsid w:val="0033581D"/>
    <w:rsid w:val="00335A24"/>
    <w:rsid w:val="00335D9A"/>
    <w:rsid w:val="00336436"/>
    <w:rsid w:val="00336CC6"/>
    <w:rsid w:val="0033756C"/>
    <w:rsid w:val="0033763C"/>
    <w:rsid w:val="00337A94"/>
    <w:rsid w:val="0034140A"/>
    <w:rsid w:val="0034168D"/>
    <w:rsid w:val="003416CA"/>
    <w:rsid w:val="00341B6F"/>
    <w:rsid w:val="00342333"/>
    <w:rsid w:val="0034347F"/>
    <w:rsid w:val="003435ED"/>
    <w:rsid w:val="00343683"/>
    <w:rsid w:val="00343D1D"/>
    <w:rsid w:val="00343EF7"/>
    <w:rsid w:val="003453E7"/>
    <w:rsid w:val="00345B6F"/>
    <w:rsid w:val="00346E97"/>
    <w:rsid w:val="00347192"/>
    <w:rsid w:val="00347B8F"/>
    <w:rsid w:val="00350B5C"/>
    <w:rsid w:val="00350B8D"/>
    <w:rsid w:val="00350DB2"/>
    <w:rsid w:val="003515B1"/>
    <w:rsid w:val="00351748"/>
    <w:rsid w:val="00352AB9"/>
    <w:rsid w:val="00352D80"/>
    <w:rsid w:val="00352F67"/>
    <w:rsid w:val="003542DB"/>
    <w:rsid w:val="00354781"/>
    <w:rsid w:val="00354838"/>
    <w:rsid w:val="003550EF"/>
    <w:rsid w:val="00355195"/>
    <w:rsid w:val="00355A9D"/>
    <w:rsid w:val="00355EF5"/>
    <w:rsid w:val="00356517"/>
    <w:rsid w:val="00356847"/>
    <w:rsid w:val="00356CC8"/>
    <w:rsid w:val="003578C0"/>
    <w:rsid w:val="00357A72"/>
    <w:rsid w:val="0036005F"/>
    <w:rsid w:val="0036070C"/>
    <w:rsid w:val="00361F39"/>
    <w:rsid w:val="003624F8"/>
    <w:rsid w:val="003634D7"/>
    <w:rsid w:val="00364B16"/>
    <w:rsid w:val="0036503F"/>
    <w:rsid w:val="0036577C"/>
    <w:rsid w:val="00366430"/>
    <w:rsid w:val="003664AA"/>
    <w:rsid w:val="00366C25"/>
    <w:rsid w:val="0036762F"/>
    <w:rsid w:val="00367673"/>
    <w:rsid w:val="0037179B"/>
    <w:rsid w:val="003723AF"/>
    <w:rsid w:val="00372DF1"/>
    <w:rsid w:val="00374396"/>
    <w:rsid w:val="003800FD"/>
    <w:rsid w:val="00380130"/>
    <w:rsid w:val="00380658"/>
    <w:rsid w:val="00380C08"/>
    <w:rsid w:val="00380D1A"/>
    <w:rsid w:val="00381DF0"/>
    <w:rsid w:val="00382514"/>
    <w:rsid w:val="00382E9A"/>
    <w:rsid w:val="0038326F"/>
    <w:rsid w:val="00383C41"/>
    <w:rsid w:val="00384EEB"/>
    <w:rsid w:val="00386983"/>
    <w:rsid w:val="00386C1C"/>
    <w:rsid w:val="00387082"/>
    <w:rsid w:val="00387241"/>
    <w:rsid w:val="00387A28"/>
    <w:rsid w:val="00387E09"/>
    <w:rsid w:val="0039039E"/>
    <w:rsid w:val="0039080C"/>
    <w:rsid w:val="003909CF"/>
    <w:rsid w:val="00391086"/>
    <w:rsid w:val="00391B9A"/>
    <w:rsid w:val="003925D7"/>
    <w:rsid w:val="00393F2A"/>
    <w:rsid w:val="00394048"/>
    <w:rsid w:val="0039405E"/>
    <w:rsid w:val="003944E2"/>
    <w:rsid w:val="00394BF7"/>
    <w:rsid w:val="00395225"/>
    <w:rsid w:val="00396230"/>
    <w:rsid w:val="00397245"/>
    <w:rsid w:val="003976B9"/>
    <w:rsid w:val="003976CA"/>
    <w:rsid w:val="003979CD"/>
    <w:rsid w:val="00397A4D"/>
    <w:rsid w:val="00397C03"/>
    <w:rsid w:val="00397D90"/>
    <w:rsid w:val="003A03AB"/>
    <w:rsid w:val="003A0D71"/>
    <w:rsid w:val="003A150D"/>
    <w:rsid w:val="003A2796"/>
    <w:rsid w:val="003A2C86"/>
    <w:rsid w:val="003A38F8"/>
    <w:rsid w:val="003A3B85"/>
    <w:rsid w:val="003A3D5F"/>
    <w:rsid w:val="003A4517"/>
    <w:rsid w:val="003A4B3C"/>
    <w:rsid w:val="003A4B8E"/>
    <w:rsid w:val="003A4CE3"/>
    <w:rsid w:val="003A6481"/>
    <w:rsid w:val="003A6E26"/>
    <w:rsid w:val="003A6EF3"/>
    <w:rsid w:val="003A7C5B"/>
    <w:rsid w:val="003B057C"/>
    <w:rsid w:val="003B05AA"/>
    <w:rsid w:val="003B0990"/>
    <w:rsid w:val="003B184A"/>
    <w:rsid w:val="003B18F2"/>
    <w:rsid w:val="003B21E0"/>
    <w:rsid w:val="003B23A8"/>
    <w:rsid w:val="003B2815"/>
    <w:rsid w:val="003B2C23"/>
    <w:rsid w:val="003B3538"/>
    <w:rsid w:val="003B353F"/>
    <w:rsid w:val="003B51F4"/>
    <w:rsid w:val="003B572A"/>
    <w:rsid w:val="003B58BD"/>
    <w:rsid w:val="003B6B3E"/>
    <w:rsid w:val="003B6D20"/>
    <w:rsid w:val="003B6E20"/>
    <w:rsid w:val="003B6F62"/>
    <w:rsid w:val="003B7A80"/>
    <w:rsid w:val="003C01E2"/>
    <w:rsid w:val="003C053E"/>
    <w:rsid w:val="003C0AD7"/>
    <w:rsid w:val="003C204A"/>
    <w:rsid w:val="003C2A8F"/>
    <w:rsid w:val="003C2F66"/>
    <w:rsid w:val="003C31DC"/>
    <w:rsid w:val="003C4E11"/>
    <w:rsid w:val="003C514A"/>
    <w:rsid w:val="003C52CF"/>
    <w:rsid w:val="003C6232"/>
    <w:rsid w:val="003C6750"/>
    <w:rsid w:val="003C69D0"/>
    <w:rsid w:val="003C6AB5"/>
    <w:rsid w:val="003C6F5F"/>
    <w:rsid w:val="003C7171"/>
    <w:rsid w:val="003D17F3"/>
    <w:rsid w:val="003D3228"/>
    <w:rsid w:val="003D34F0"/>
    <w:rsid w:val="003D53FA"/>
    <w:rsid w:val="003D56E5"/>
    <w:rsid w:val="003D62F7"/>
    <w:rsid w:val="003D6E92"/>
    <w:rsid w:val="003D70DA"/>
    <w:rsid w:val="003D772F"/>
    <w:rsid w:val="003E1244"/>
    <w:rsid w:val="003E18BD"/>
    <w:rsid w:val="003E2FA9"/>
    <w:rsid w:val="003E480E"/>
    <w:rsid w:val="003E508E"/>
    <w:rsid w:val="003E5233"/>
    <w:rsid w:val="003E6EE5"/>
    <w:rsid w:val="003E7F4D"/>
    <w:rsid w:val="003F030D"/>
    <w:rsid w:val="003F06C0"/>
    <w:rsid w:val="003F1733"/>
    <w:rsid w:val="003F26AA"/>
    <w:rsid w:val="003F2D41"/>
    <w:rsid w:val="003F2FD5"/>
    <w:rsid w:val="003F31C7"/>
    <w:rsid w:val="003F3C4C"/>
    <w:rsid w:val="003F3F5E"/>
    <w:rsid w:val="003F416F"/>
    <w:rsid w:val="003F4C2D"/>
    <w:rsid w:val="003F6475"/>
    <w:rsid w:val="003F6FBA"/>
    <w:rsid w:val="003F74AC"/>
    <w:rsid w:val="003F76A3"/>
    <w:rsid w:val="003F7842"/>
    <w:rsid w:val="004012FB"/>
    <w:rsid w:val="00401E36"/>
    <w:rsid w:val="00401EC5"/>
    <w:rsid w:val="00402706"/>
    <w:rsid w:val="00402C86"/>
    <w:rsid w:val="00402DE8"/>
    <w:rsid w:val="00402EEB"/>
    <w:rsid w:val="004032D4"/>
    <w:rsid w:val="004035B2"/>
    <w:rsid w:val="00403936"/>
    <w:rsid w:val="0040437B"/>
    <w:rsid w:val="004054A2"/>
    <w:rsid w:val="0040551D"/>
    <w:rsid w:val="00405990"/>
    <w:rsid w:val="00405A61"/>
    <w:rsid w:val="004063BC"/>
    <w:rsid w:val="00406668"/>
    <w:rsid w:val="00406E26"/>
    <w:rsid w:val="0040710C"/>
    <w:rsid w:val="00407624"/>
    <w:rsid w:val="004105D5"/>
    <w:rsid w:val="00410803"/>
    <w:rsid w:val="00410DA4"/>
    <w:rsid w:val="00410E69"/>
    <w:rsid w:val="00411579"/>
    <w:rsid w:val="0041170F"/>
    <w:rsid w:val="00414D9B"/>
    <w:rsid w:val="00415E82"/>
    <w:rsid w:val="00416536"/>
    <w:rsid w:val="004167E5"/>
    <w:rsid w:val="00416F6F"/>
    <w:rsid w:val="004173FD"/>
    <w:rsid w:val="00417C4A"/>
    <w:rsid w:val="004204F6"/>
    <w:rsid w:val="00422C5E"/>
    <w:rsid w:val="0042578D"/>
    <w:rsid w:val="004259EC"/>
    <w:rsid w:val="00425BEB"/>
    <w:rsid w:val="004264DA"/>
    <w:rsid w:val="00426676"/>
    <w:rsid w:val="00426BA4"/>
    <w:rsid w:val="004303D7"/>
    <w:rsid w:val="00430F11"/>
    <w:rsid w:val="00431678"/>
    <w:rsid w:val="00432198"/>
    <w:rsid w:val="004337AB"/>
    <w:rsid w:val="0043422C"/>
    <w:rsid w:val="00434AC6"/>
    <w:rsid w:val="00434CB7"/>
    <w:rsid w:val="0043545A"/>
    <w:rsid w:val="00435B55"/>
    <w:rsid w:val="00435FFD"/>
    <w:rsid w:val="00440B76"/>
    <w:rsid w:val="00440CF4"/>
    <w:rsid w:val="00440F46"/>
    <w:rsid w:val="004411EA"/>
    <w:rsid w:val="00441B6E"/>
    <w:rsid w:val="00441CB6"/>
    <w:rsid w:val="004423F2"/>
    <w:rsid w:val="004425DF"/>
    <w:rsid w:val="00442A5F"/>
    <w:rsid w:val="00443660"/>
    <w:rsid w:val="00443CCE"/>
    <w:rsid w:val="0044428C"/>
    <w:rsid w:val="00444C12"/>
    <w:rsid w:val="00444E88"/>
    <w:rsid w:val="00444FAE"/>
    <w:rsid w:val="004450FD"/>
    <w:rsid w:val="00445224"/>
    <w:rsid w:val="00445288"/>
    <w:rsid w:val="00445DF9"/>
    <w:rsid w:val="00447448"/>
    <w:rsid w:val="00450046"/>
    <w:rsid w:val="0045013E"/>
    <w:rsid w:val="00450CCC"/>
    <w:rsid w:val="004522A3"/>
    <w:rsid w:val="00452C33"/>
    <w:rsid w:val="00452D2E"/>
    <w:rsid w:val="004536BB"/>
    <w:rsid w:val="004538C4"/>
    <w:rsid w:val="00453936"/>
    <w:rsid w:val="00453D83"/>
    <w:rsid w:val="004542F3"/>
    <w:rsid w:val="004542FC"/>
    <w:rsid w:val="0045449E"/>
    <w:rsid w:val="00454B6B"/>
    <w:rsid w:val="00455540"/>
    <w:rsid w:val="00456413"/>
    <w:rsid w:val="00456B85"/>
    <w:rsid w:val="004615A0"/>
    <w:rsid w:val="004616A1"/>
    <w:rsid w:val="00461980"/>
    <w:rsid w:val="0046230A"/>
    <w:rsid w:val="00462F38"/>
    <w:rsid w:val="00463020"/>
    <w:rsid w:val="00463562"/>
    <w:rsid w:val="0046361D"/>
    <w:rsid w:val="00463CB7"/>
    <w:rsid w:val="004640B2"/>
    <w:rsid w:val="004648B7"/>
    <w:rsid w:val="00464F40"/>
    <w:rsid w:val="0046688C"/>
    <w:rsid w:val="00466C9F"/>
    <w:rsid w:val="004673A9"/>
    <w:rsid w:val="00470226"/>
    <w:rsid w:val="0047093D"/>
    <w:rsid w:val="00470B56"/>
    <w:rsid w:val="0047116D"/>
    <w:rsid w:val="00471C34"/>
    <w:rsid w:val="00472232"/>
    <w:rsid w:val="004722AE"/>
    <w:rsid w:val="0047238A"/>
    <w:rsid w:val="0047384D"/>
    <w:rsid w:val="004740F3"/>
    <w:rsid w:val="0047459F"/>
    <w:rsid w:val="004758A5"/>
    <w:rsid w:val="00475B4B"/>
    <w:rsid w:val="0047649B"/>
    <w:rsid w:val="00476921"/>
    <w:rsid w:val="004773C9"/>
    <w:rsid w:val="004773E5"/>
    <w:rsid w:val="004777AB"/>
    <w:rsid w:val="00477847"/>
    <w:rsid w:val="00477EEA"/>
    <w:rsid w:val="0048009E"/>
    <w:rsid w:val="00480B11"/>
    <w:rsid w:val="00481193"/>
    <w:rsid w:val="00481D07"/>
    <w:rsid w:val="00482C27"/>
    <w:rsid w:val="00482D0D"/>
    <w:rsid w:val="0048311D"/>
    <w:rsid w:val="00483269"/>
    <w:rsid w:val="00483A2D"/>
    <w:rsid w:val="004847F3"/>
    <w:rsid w:val="0048653B"/>
    <w:rsid w:val="00487B59"/>
    <w:rsid w:val="00491A9C"/>
    <w:rsid w:val="00492276"/>
    <w:rsid w:val="0049338B"/>
    <w:rsid w:val="00494363"/>
    <w:rsid w:val="0049444A"/>
    <w:rsid w:val="00495B44"/>
    <w:rsid w:val="00495CB3"/>
    <w:rsid w:val="00495F37"/>
    <w:rsid w:val="0049619E"/>
    <w:rsid w:val="0049681B"/>
    <w:rsid w:val="0049732A"/>
    <w:rsid w:val="004977DD"/>
    <w:rsid w:val="004979D5"/>
    <w:rsid w:val="00497AE9"/>
    <w:rsid w:val="004A0167"/>
    <w:rsid w:val="004A0437"/>
    <w:rsid w:val="004A0470"/>
    <w:rsid w:val="004A27F5"/>
    <w:rsid w:val="004A2BE1"/>
    <w:rsid w:val="004A36A2"/>
    <w:rsid w:val="004A3DAA"/>
    <w:rsid w:val="004A4BB5"/>
    <w:rsid w:val="004A4FCA"/>
    <w:rsid w:val="004A5BE7"/>
    <w:rsid w:val="004A6935"/>
    <w:rsid w:val="004A772A"/>
    <w:rsid w:val="004B1851"/>
    <w:rsid w:val="004B330E"/>
    <w:rsid w:val="004B35C5"/>
    <w:rsid w:val="004B4F7C"/>
    <w:rsid w:val="004B4F7E"/>
    <w:rsid w:val="004B50BD"/>
    <w:rsid w:val="004B6082"/>
    <w:rsid w:val="004B6348"/>
    <w:rsid w:val="004B65EF"/>
    <w:rsid w:val="004B6722"/>
    <w:rsid w:val="004B7790"/>
    <w:rsid w:val="004B77BE"/>
    <w:rsid w:val="004C054B"/>
    <w:rsid w:val="004C0640"/>
    <w:rsid w:val="004C09F5"/>
    <w:rsid w:val="004C113E"/>
    <w:rsid w:val="004C123D"/>
    <w:rsid w:val="004C199E"/>
    <w:rsid w:val="004C24AC"/>
    <w:rsid w:val="004C27BB"/>
    <w:rsid w:val="004C27DF"/>
    <w:rsid w:val="004C285A"/>
    <w:rsid w:val="004C2D64"/>
    <w:rsid w:val="004C3757"/>
    <w:rsid w:val="004C3B60"/>
    <w:rsid w:val="004C3BA9"/>
    <w:rsid w:val="004C3E5A"/>
    <w:rsid w:val="004C4530"/>
    <w:rsid w:val="004C482F"/>
    <w:rsid w:val="004C520C"/>
    <w:rsid w:val="004C5305"/>
    <w:rsid w:val="004C660A"/>
    <w:rsid w:val="004C72AC"/>
    <w:rsid w:val="004C751A"/>
    <w:rsid w:val="004C7757"/>
    <w:rsid w:val="004D00F5"/>
    <w:rsid w:val="004D053C"/>
    <w:rsid w:val="004D1087"/>
    <w:rsid w:val="004D1E91"/>
    <w:rsid w:val="004D20EC"/>
    <w:rsid w:val="004D2479"/>
    <w:rsid w:val="004D3627"/>
    <w:rsid w:val="004D3D03"/>
    <w:rsid w:val="004D46D6"/>
    <w:rsid w:val="004D4D4F"/>
    <w:rsid w:val="004D515B"/>
    <w:rsid w:val="004D5918"/>
    <w:rsid w:val="004D63D1"/>
    <w:rsid w:val="004D66B7"/>
    <w:rsid w:val="004D6C95"/>
    <w:rsid w:val="004D6DCA"/>
    <w:rsid w:val="004D6F8B"/>
    <w:rsid w:val="004D786F"/>
    <w:rsid w:val="004E0567"/>
    <w:rsid w:val="004E07E9"/>
    <w:rsid w:val="004E0A2B"/>
    <w:rsid w:val="004E0B89"/>
    <w:rsid w:val="004E1AD4"/>
    <w:rsid w:val="004E2353"/>
    <w:rsid w:val="004E267A"/>
    <w:rsid w:val="004E3619"/>
    <w:rsid w:val="004E3978"/>
    <w:rsid w:val="004E492F"/>
    <w:rsid w:val="004E5622"/>
    <w:rsid w:val="004E5F47"/>
    <w:rsid w:val="004F30F4"/>
    <w:rsid w:val="004F3194"/>
    <w:rsid w:val="004F39BC"/>
    <w:rsid w:val="004F40E8"/>
    <w:rsid w:val="004F56A4"/>
    <w:rsid w:val="004F5DC1"/>
    <w:rsid w:val="004F61C3"/>
    <w:rsid w:val="004F754B"/>
    <w:rsid w:val="004F77B7"/>
    <w:rsid w:val="00500510"/>
    <w:rsid w:val="005016FF"/>
    <w:rsid w:val="00501B80"/>
    <w:rsid w:val="00502224"/>
    <w:rsid w:val="00502562"/>
    <w:rsid w:val="005038B9"/>
    <w:rsid w:val="00503957"/>
    <w:rsid w:val="00503A78"/>
    <w:rsid w:val="0050485E"/>
    <w:rsid w:val="00504A5E"/>
    <w:rsid w:val="00504B89"/>
    <w:rsid w:val="00506544"/>
    <w:rsid w:val="00506F55"/>
    <w:rsid w:val="0051013D"/>
    <w:rsid w:val="0051035B"/>
    <w:rsid w:val="0051049B"/>
    <w:rsid w:val="00510E25"/>
    <w:rsid w:val="00510EA7"/>
    <w:rsid w:val="00512654"/>
    <w:rsid w:val="005127C1"/>
    <w:rsid w:val="00512E8E"/>
    <w:rsid w:val="00514518"/>
    <w:rsid w:val="0051480C"/>
    <w:rsid w:val="00515742"/>
    <w:rsid w:val="0051653B"/>
    <w:rsid w:val="005165F1"/>
    <w:rsid w:val="00516CFE"/>
    <w:rsid w:val="00517C6B"/>
    <w:rsid w:val="00517D75"/>
    <w:rsid w:val="00517F36"/>
    <w:rsid w:val="0052027B"/>
    <w:rsid w:val="005208C6"/>
    <w:rsid w:val="00520A3B"/>
    <w:rsid w:val="00522B83"/>
    <w:rsid w:val="00523FD2"/>
    <w:rsid w:val="0052437E"/>
    <w:rsid w:val="0052572D"/>
    <w:rsid w:val="00526CCB"/>
    <w:rsid w:val="00527A62"/>
    <w:rsid w:val="00531238"/>
    <w:rsid w:val="00531291"/>
    <w:rsid w:val="00531A61"/>
    <w:rsid w:val="00531AA4"/>
    <w:rsid w:val="00531EF9"/>
    <w:rsid w:val="005323A9"/>
    <w:rsid w:val="005362D5"/>
    <w:rsid w:val="005372A5"/>
    <w:rsid w:val="0054012A"/>
    <w:rsid w:val="005403CC"/>
    <w:rsid w:val="00540ED6"/>
    <w:rsid w:val="0054169D"/>
    <w:rsid w:val="00541D93"/>
    <w:rsid w:val="00541F8A"/>
    <w:rsid w:val="00541F90"/>
    <w:rsid w:val="005430E9"/>
    <w:rsid w:val="00543E49"/>
    <w:rsid w:val="00544156"/>
    <w:rsid w:val="005442C0"/>
    <w:rsid w:val="005446E9"/>
    <w:rsid w:val="00545058"/>
    <w:rsid w:val="005464F8"/>
    <w:rsid w:val="00546ECF"/>
    <w:rsid w:val="00547FDB"/>
    <w:rsid w:val="005508F1"/>
    <w:rsid w:val="00550973"/>
    <w:rsid w:val="00551212"/>
    <w:rsid w:val="005524E9"/>
    <w:rsid w:val="00552A0E"/>
    <w:rsid w:val="00552D64"/>
    <w:rsid w:val="00553A60"/>
    <w:rsid w:val="0055422D"/>
    <w:rsid w:val="00554C8B"/>
    <w:rsid w:val="005550B6"/>
    <w:rsid w:val="00555137"/>
    <w:rsid w:val="00555781"/>
    <w:rsid w:val="00555CB4"/>
    <w:rsid w:val="005569E7"/>
    <w:rsid w:val="00556D6A"/>
    <w:rsid w:val="00557646"/>
    <w:rsid w:val="005602DA"/>
    <w:rsid w:val="005607D4"/>
    <w:rsid w:val="00560A4B"/>
    <w:rsid w:val="00560EC0"/>
    <w:rsid w:val="00561072"/>
    <w:rsid w:val="00561368"/>
    <w:rsid w:val="005616BC"/>
    <w:rsid w:val="00562BF4"/>
    <w:rsid w:val="00564128"/>
    <w:rsid w:val="00564541"/>
    <w:rsid w:val="00564592"/>
    <w:rsid w:val="005647AF"/>
    <w:rsid w:val="0056486A"/>
    <w:rsid w:val="005651C2"/>
    <w:rsid w:val="00565C95"/>
    <w:rsid w:val="00566793"/>
    <w:rsid w:val="00567B91"/>
    <w:rsid w:val="00571AAD"/>
    <w:rsid w:val="00571FF4"/>
    <w:rsid w:val="0057258E"/>
    <w:rsid w:val="005725AF"/>
    <w:rsid w:val="00572658"/>
    <w:rsid w:val="00573742"/>
    <w:rsid w:val="005737A3"/>
    <w:rsid w:val="00573BC3"/>
    <w:rsid w:val="0057406F"/>
    <w:rsid w:val="0057410C"/>
    <w:rsid w:val="005743B3"/>
    <w:rsid w:val="0057481F"/>
    <w:rsid w:val="005754B7"/>
    <w:rsid w:val="0057587E"/>
    <w:rsid w:val="00575ACC"/>
    <w:rsid w:val="0057619D"/>
    <w:rsid w:val="00577009"/>
    <w:rsid w:val="005775F6"/>
    <w:rsid w:val="00577A38"/>
    <w:rsid w:val="00580CE8"/>
    <w:rsid w:val="0058115C"/>
    <w:rsid w:val="005816C6"/>
    <w:rsid w:val="00583856"/>
    <w:rsid w:val="00584277"/>
    <w:rsid w:val="005842EB"/>
    <w:rsid w:val="005846BA"/>
    <w:rsid w:val="00584FB4"/>
    <w:rsid w:val="005861E0"/>
    <w:rsid w:val="005865DE"/>
    <w:rsid w:val="00586726"/>
    <w:rsid w:val="0058691B"/>
    <w:rsid w:val="005903BC"/>
    <w:rsid w:val="005905C0"/>
    <w:rsid w:val="00590EC2"/>
    <w:rsid w:val="00591875"/>
    <w:rsid w:val="00591C16"/>
    <w:rsid w:val="005926C5"/>
    <w:rsid w:val="00592976"/>
    <w:rsid w:val="0059312A"/>
    <w:rsid w:val="005933BA"/>
    <w:rsid w:val="0059372B"/>
    <w:rsid w:val="00593BC7"/>
    <w:rsid w:val="00593C75"/>
    <w:rsid w:val="00597131"/>
    <w:rsid w:val="0059743D"/>
    <w:rsid w:val="005976D3"/>
    <w:rsid w:val="00597B5A"/>
    <w:rsid w:val="005A01FA"/>
    <w:rsid w:val="005A0348"/>
    <w:rsid w:val="005A0ABC"/>
    <w:rsid w:val="005A100D"/>
    <w:rsid w:val="005A18A1"/>
    <w:rsid w:val="005A1E2B"/>
    <w:rsid w:val="005A2166"/>
    <w:rsid w:val="005A2AAC"/>
    <w:rsid w:val="005A2D36"/>
    <w:rsid w:val="005A2F7C"/>
    <w:rsid w:val="005A37A9"/>
    <w:rsid w:val="005A39AD"/>
    <w:rsid w:val="005A4300"/>
    <w:rsid w:val="005A4ACE"/>
    <w:rsid w:val="005A5818"/>
    <w:rsid w:val="005A5B56"/>
    <w:rsid w:val="005A69A9"/>
    <w:rsid w:val="005A6B28"/>
    <w:rsid w:val="005A6C86"/>
    <w:rsid w:val="005A6C92"/>
    <w:rsid w:val="005A70EC"/>
    <w:rsid w:val="005A71AC"/>
    <w:rsid w:val="005A726F"/>
    <w:rsid w:val="005A77C0"/>
    <w:rsid w:val="005B0E73"/>
    <w:rsid w:val="005B124A"/>
    <w:rsid w:val="005B24C3"/>
    <w:rsid w:val="005B3E2A"/>
    <w:rsid w:val="005B463B"/>
    <w:rsid w:val="005B4A93"/>
    <w:rsid w:val="005B513F"/>
    <w:rsid w:val="005B580D"/>
    <w:rsid w:val="005B5B11"/>
    <w:rsid w:val="005B5B72"/>
    <w:rsid w:val="005B6624"/>
    <w:rsid w:val="005B6AF9"/>
    <w:rsid w:val="005B6F21"/>
    <w:rsid w:val="005B7B43"/>
    <w:rsid w:val="005C0126"/>
    <w:rsid w:val="005C0CE2"/>
    <w:rsid w:val="005C1057"/>
    <w:rsid w:val="005C2072"/>
    <w:rsid w:val="005C21BE"/>
    <w:rsid w:val="005C2225"/>
    <w:rsid w:val="005C3052"/>
    <w:rsid w:val="005C36A6"/>
    <w:rsid w:val="005C3AA2"/>
    <w:rsid w:val="005C4855"/>
    <w:rsid w:val="005C4982"/>
    <w:rsid w:val="005C4E8E"/>
    <w:rsid w:val="005C4ED0"/>
    <w:rsid w:val="005C531B"/>
    <w:rsid w:val="005C5E1B"/>
    <w:rsid w:val="005C67C8"/>
    <w:rsid w:val="005C7452"/>
    <w:rsid w:val="005C7F71"/>
    <w:rsid w:val="005C7FEA"/>
    <w:rsid w:val="005D0CAA"/>
    <w:rsid w:val="005D1E6E"/>
    <w:rsid w:val="005D220F"/>
    <w:rsid w:val="005D2674"/>
    <w:rsid w:val="005D2887"/>
    <w:rsid w:val="005D2E68"/>
    <w:rsid w:val="005D2FD2"/>
    <w:rsid w:val="005D3E6C"/>
    <w:rsid w:val="005D425E"/>
    <w:rsid w:val="005D4ADB"/>
    <w:rsid w:val="005D4BFC"/>
    <w:rsid w:val="005D4D64"/>
    <w:rsid w:val="005D579A"/>
    <w:rsid w:val="005D620E"/>
    <w:rsid w:val="005D66AD"/>
    <w:rsid w:val="005D6D89"/>
    <w:rsid w:val="005D7310"/>
    <w:rsid w:val="005D755D"/>
    <w:rsid w:val="005E0B1B"/>
    <w:rsid w:val="005E1174"/>
    <w:rsid w:val="005E18F5"/>
    <w:rsid w:val="005E20E5"/>
    <w:rsid w:val="005E2CDC"/>
    <w:rsid w:val="005E3B4D"/>
    <w:rsid w:val="005E53DB"/>
    <w:rsid w:val="005E605E"/>
    <w:rsid w:val="005E64F8"/>
    <w:rsid w:val="005E692D"/>
    <w:rsid w:val="005E6D9D"/>
    <w:rsid w:val="005E6E78"/>
    <w:rsid w:val="005E7681"/>
    <w:rsid w:val="005E791B"/>
    <w:rsid w:val="005F028D"/>
    <w:rsid w:val="005F049B"/>
    <w:rsid w:val="005F11A8"/>
    <w:rsid w:val="005F19D3"/>
    <w:rsid w:val="005F1A11"/>
    <w:rsid w:val="005F3320"/>
    <w:rsid w:val="005F381F"/>
    <w:rsid w:val="005F388B"/>
    <w:rsid w:val="005F39D9"/>
    <w:rsid w:val="005F4402"/>
    <w:rsid w:val="005F4ADF"/>
    <w:rsid w:val="005F5C00"/>
    <w:rsid w:val="005F714D"/>
    <w:rsid w:val="005F74B0"/>
    <w:rsid w:val="00600804"/>
    <w:rsid w:val="00601337"/>
    <w:rsid w:val="006016B8"/>
    <w:rsid w:val="0060188A"/>
    <w:rsid w:val="00601C32"/>
    <w:rsid w:val="006031E3"/>
    <w:rsid w:val="0060516C"/>
    <w:rsid w:val="00607BD7"/>
    <w:rsid w:val="006101B7"/>
    <w:rsid w:val="006110CC"/>
    <w:rsid w:val="00611723"/>
    <w:rsid w:val="00611B6B"/>
    <w:rsid w:val="006120BD"/>
    <w:rsid w:val="006133AD"/>
    <w:rsid w:val="00614B62"/>
    <w:rsid w:val="006153C3"/>
    <w:rsid w:val="0061573B"/>
    <w:rsid w:val="00615E39"/>
    <w:rsid w:val="006172DB"/>
    <w:rsid w:val="0061794B"/>
    <w:rsid w:val="00617C1D"/>
    <w:rsid w:val="006201B8"/>
    <w:rsid w:val="0062083C"/>
    <w:rsid w:val="0062096E"/>
    <w:rsid w:val="00620BF5"/>
    <w:rsid w:val="00620C9D"/>
    <w:rsid w:val="00621A4F"/>
    <w:rsid w:val="00621B60"/>
    <w:rsid w:val="0062231A"/>
    <w:rsid w:val="00622968"/>
    <w:rsid w:val="00622DD4"/>
    <w:rsid w:val="0062313F"/>
    <w:rsid w:val="006249C8"/>
    <w:rsid w:val="006254D9"/>
    <w:rsid w:val="006257A7"/>
    <w:rsid w:val="00626A46"/>
    <w:rsid w:val="00626DEA"/>
    <w:rsid w:val="00626F9A"/>
    <w:rsid w:val="00630380"/>
    <w:rsid w:val="0063049B"/>
    <w:rsid w:val="00630613"/>
    <w:rsid w:val="00631367"/>
    <w:rsid w:val="00631B4E"/>
    <w:rsid w:val="00632A97"/>
    <w:rsid w:val="0063376F"/>
    <w:rsid w:val="00633856"/>
    <w:rsid w:val="00633F07"/>
    <w:rsid w:val="00635371"/>
    <w:rsid w:val="00635645"/>
    <w:rsid w:val="0063638C"/>
    <w:rsid w:val="00636434"/>
    <w:rsid w:val="00637092"/>
    <w:rsid w:val="0063753F"/>
    <w:rsid w:val="00637575"/>
    <w:rsid w:val="0064025B"/>
    <w:rsid w:val="00640742"/>
    <w:rsid w:val="00640BCC"/>
    <w:rsid w:val="0064182D"/>
    <w:rsid w:val="006419AA"/>
    <w:rsid w:val="00641FDB"/>
    <w:rsid w:val="006422C6"/>
    <w:rsid w:val="00642808"/>
    <w:rsid w:val="00642D4F"/>
    <w:rsid w:val="0064393D"/>
    <w:rsid w:val="00645F07"/>
    <w:rsid w:val="00646327"/>
    <w:rsid w:val="006466D6"/>
    <w:rsid w:val="0064688A"/>
    <w:rsid w:val="00647113"/>
    <w:rsid w:val="00647560"/>
    <w:rsid w:val="00647D2F"/>
    <w:rsid w:val="00647D4F"/>
    <w:rsid w:val="00650249"/>
    <w:rsid w:val="0065025D"/>
    <w:rsid w:val="0065096C"/>
    <w:rsid w:val="0065187A"/>
    <w:rsid w:val="00651E3C"/>
    <w:rsid w:val="006521BB"/>
    <w:rsid w:val="00652E89"/>
    <w:rsid w:val="00653A08"/>
    <w:rsid w:val="00653D4D"/>
    <w:rsid w:val="006551A5"/>
    <w:rsid w:val="006551EA"/>
    <w:rsid w:val="006553AB"/>
    <w:rsid w:val="006555E2"/>
    <w:rsid w:val="0065673C"/>
    <w:rsid w:val="006568F5"/>
    <w:rsid w:val="006571F8"/>
    <w:rsid w:val="006603F3"/>
    <w:rsid w:val="006604F5"/>
    <w:rsid w:val="00660648"/>
    <w:rsid w:val="006619B8"/>
    <w:rsid w:val="00661D51"/>
    <w:rsid w:val="0066204B"/>
    <w:rsid w:val="00663130"/>
    <w:rsid w:val="00663CDF"/>
    <w:rsid w:val="00664CB3"/>
    <w:rsid w:val="0066509B"/>
    <w:rsid w:val="00665BF4"/>
    <w:rsid w:val="00665CB2"/>
    <w:rsid w:val="006679C2"/>
    <w:rsid w:val="00670A1A"/>
    <w:rsid w:val="00670C13"/>
    <w:rsid w:val="00672670"/>
    <w:rsid w:val="00672E26"/>
    <w:rsid w:val="006735E2"/>
    <w:rsid w:val="00674536"/>
    <w:rsid w:val="006745F0"/>
    <w:rsid w:val="006759C4"/>
    <w:rsid w:val="00675AAB"/>
    <w:rsid w:val="00676175"/>
    <w:rsid w:val="00676A30"/>
    <w:rsid w:val="00676B64"/>
    <w:rsid w:val="00676BFA"/>
    <w:rsid w:val="00680C44"/>
    <w:rsid w:val="006817CE"/>
    <w:rsid w:val="006824B8"/>
    <w:rsid w:val="0068364D"/>
    <w:rsid w:val="00683733"/>
    <w:rsid w:val="006843A8"/>
    <w:rsid w:val="00684630"/>
    <w:rsid w:val="0068479B"/>
    <w:rsid w:val="00684B12"/>
    <w:rsid w:val="00684BEA"/>
    <w:rsid w:val="00685081"/>
    <w:rsid w:val="006851DF"/>
    <w:rsid w:val="00685B0B"/>
    <w:rsid w:val="006863B7"/>
    <w:rsid w:val="00686998"/>
    <w:rsid w:val="00690940"/>
    <w:rsid w:val="00690AB2"/>
    <w:rsid w:val="006911B0"/>
    <w:rsid w:val="00692579"/>
    <w:rsid w:val="0069369B"/>
    <w:rsid w:val="0069378E"/>
    <w:rsid w:val="00693F56"/>
    <w:rsid w:val="00694198"/>
    <w:rsid w:val="00694A64"/>
    <w:rsid w:val="00694BBE"/>
    <w:rsid w:val="00695492"/>
    <w:rsid w:val="00695767"/>
    <w:rsid w:val="006958DF"/>
    <w:rsid w:val="00695B91"/>
    <w:rsid w:val="00695EDB"/>
    <w:rsid w:val="00697828"/>
    <w:rsid w:val="006A07AF"/>
    <w:rsid w:val="006A0CB3"/>
    <w:rsid w:val="006A1876"/>
    <w:rsid w:val="006A1AD0"/>
    <w:rsid w:val="006A21FC"/>
    <w:rsid w:val="006A2234"/>
    <w:rsid w:val="006A28D3"/>
    <w:rsid w:val="006A3523"/>
    <w:rsid w:val="006A5242"/>
    <w:rsid w:val="006A550D"/>
    <w:rsid w:val="006A64FD"/>
    <w:rsid w:val="006A6A2B"/>
    <w:rsid w:val="006A745F"/>
    <w:rsid w:val="006A759E"/>
    <w:rsid w:val="006A7856"/>
    <w:rsid w:val="006B0164"/>
    <w:rsid w:val="006B02A9"/>
    <w:rsid w:val="006B073A"/>
    <w:rsid w:val="006B0D77"/>
    <w:rsid w:val="006B10FA"/>
    <w:rsid w:val="006B2F5D"/>
    <w:rsid w:val="006B306D"/>
    <w:rsid w:val="006B3FC5"/>
    <w:rsid w:val="006B4054"/>
    <w:rsid w:val="006B41AB"/>
    <w:rsid w:val="006B53EF"/>
    <w:rsid w:val="006B6DCC"/>
    <w:rsid w:val="006C09DA"/>
    <w:rsid w:val="006C1EEA"/>
    <w:rsid w:val="006C3C54"/>
    <w:rsid w:val="006C3D78"/>
    <w:rsid w:val="006C3F67"/>
    <w:rsid w:val="006C41BF"/>
    <w:rsid w:val="006C42F9"/>
    <w:rsid w:val="006C5316"/>
    <w:rsid w:val="006C57F7"/>
    <w:rsid w:val="006C5A91"/>
    <w:rsid w:val="006C63F2"/>
    <w:rsid w:val="006D00EB"/>
    <w:rsid w:val="006D02DD"/>
    <w:rsid w:val="006D1D8E"/>
    <w:rsid w:val="006D1DB9"/>
    <w:rsid w:val="006D2D2B"/>
    <w:rsid w:val="006D2E93"/>
    <w:rsid w:val="006D343E"/>
    <w:rsid w:val="006D3683"/>
    <w:rsid w:val="006D3A4E"/>
    <w:rsid w:val="006D5E3A"/>
    <w:rsid w:val="006D6637"/>
    <w:rsid w:val="006D6DD6"/>
    <w:rsid w:val="006D7111"/>
    <w:rsid w:val="006D79A8"/>
    <w:rsid w:val="006D7BC1"/>
    <w:rsid w:val="006E0B4A"/>
    <w:rsid w:val="006E0E1B"/>
    <w:rsid w:val="006E16D3"/>
    <w:rsid w:val="006E2921"/>
    <w:rsid w:val="006E292E"/>
    <w:rsid w:val="006E3BBE"/>
    <w:rsid w:val="006E3E1A"/>
    <w:rsid w:val="006E4447"/>
    <w:rsid w:val="006E4A74"/>
    <w:rsid w:val="006E4B62"/>
    <w:rsid w:val="006E4CFA"/>
    <w:rsid w:val="006E4D4B"/>
    <w:rsid w:val="006E5709"/>
    <w:rsid w:val="006E6049"/>
    <w:rsid w:val="006E7D89"/>
    <w:rsid w:val="006F0214"/>
    <w:rsid w:val="006F07C1"/>
    <w:rsid w:val="006F16D9"/>
    <w:rsid w:val="006F1A70"/>
    <w:rsid w:val="006F1BB5"/>
    <w:rsid w:val="006F2628"/>
    <w:rsid w:val="006F27E1"/>
    <w:rsid w:val="006F299F"/>
    <w:rsid w:val="006F2AF0"/>
    <w:rsid w:val="006F4159"/>
    <w:rsid w:val="006F4D3C"/>
    <w:rsid w:val="006F5162"/>
    <w:rsid w:val="006F5AE3"/>
    <w:rsid w:val="006F6943"/>
    <w:rsid w:val="006F7B13"/>
    <w:rsid w:val="006F7CC1"/>
    <w:rsid w:val="00701017"/>
    <w:rsid w:val="00701548"/>
    <w:rsid w:val="007015EF"/>
    <w:rsid w:val="00701649"/>
    <w:rsid w:val="00701703"/>
    <w:rsid w:val="007017D3"/>
    <w:rsid w:val="00701BB0"/>
    <w:rsid w:val="007026C3"/>
    <w:rsid w:val="00702D54"/>
    <w:rsid w:val="00702F78"/>
    <w:rsid w:val="0070317D"/>
    <w:rsid w:val="007035FF"/>
    <w:rsid w:val="00703C6F"/>
    <w:rsid w:val="00703EBF"/>
    <w:rsid w:val="00704D2E"/>
    <w:rsid w:val="007052E2"/>
    <w:rsid w:val="00705946"/>
    <w:rsid w:val="00705A47"/>
    <w:rsid w:val="00705CAC"/>
    <w:rsid w:val="00705CBF"/>
    <w:rsid w:val="0070716D"/>
    <w:rsid w:val="00707B91"/>
    <w:rsid w:val="00707C18"/>
    <w:rsid w:val="007107D6"/>
    <w:rsid w:val="00711116"/>
    <w:rsid w:val="007113B2"/>
    <w:rsid w:val="00711722"/>
    <w:rsid w:val="007121FF"/>
    <w:rsid w:val="00712A3B"/>
    <w:rsid w:val="007137A1"/>
    <w:rsid w:val="00714EDD"/>
    <w:rsid w:val="00714F7A"/>
    <w:rsid w:val="007153A0"/>
    <w:rsid w:val="007154AF"/>
    <w:rsid w:val="0071579E"/>
    <w:rsid w:val="00715FA3"/>
    <w:rsid w:val="00716440"/>
    <w:rsid w:val="0071667C"/>
    <w:rsid w:val="00716E57"/>
    <w:rsid w:val="00717867"/>
    <w:rsid w:val="00717EE2"/>
    <w:rsid w:val="00720239"/>
    <w:rsid w:val="00722286"/>
    <w:rsid w:val="00723080"/>
    <w:rsid w:val="0072327B"/>
    <w:rsid w:val="00724246"/>
    <w:rsid w:val="00725241"/>
    <w:rsid w:val="0072534C"/>
    <w:rsid w:val="0072604D"/>
    <w:rsid w:val="00726944"/>
    <w:rsid w:val="0072715E"/>
    <w:rsid w:val="00727E54"/>
    <w:rsid w:val="007305F8"/>
    <w:rsid w:val="00730900"/>
    <w:rsid w:val="00730F29"/>
    <w:rsid w:val="00731B64"/>
    <w:rsid w:val="007322D3"/>
    <w:rsid w:val="007331E9"/>
    <w:rsid w:val="00733A0A"/>
    <w:rsid w:val="00734A27"/>
    <w:rsid w:val="00734A6D"/>
    <w:rsid w:val="00734E5D"/>
    <w:rsid w:val="0073510F"/>
    <w:rsid w:val="00735ED2"/>
    <w:rsid w:val="00736862"/>
    <w:rsid w:val="00736892"/>
    <w:rsid w:val="00736FA4"/>
    <w:rsid w:val="0073733A"/>
    <w:rsid w:val="0073734A"/>
    <w:rsid w:val="00737797"/>
    <w:rsid w:val="007378FC"/>
    <w:rsid w:val="00737D3D"/>
    <w:rsid w:val="00737DB3"/>
    <w:rsid w:val="007417E8"/>
    <w:rsid w:val="00741BC1"/>
    <w:rsid w:val="00741F2A"/>
    <w:rsid w:val="00743E40"/>
    <w:rsid w:val="00744B01"/>
    <w:rsid w:val="00744DE5"/>
    <w:rsid w:val="00744FDC"/>
    <w:rsid w:val="00745464"/>
    <w:rsid w:val="007457AE"/>
    <w:rsid w:val="00745ECD"/>
    <w:rsid w:val="00745F85"/>
    <w:rsid w:val="00746DF7"/>
    <w:rsid w:val="00746EA9"/>
    <w:rsid w:val="00747BD9"/>
    <w:rsid w:val="00747C64"/>
    <w:rsid w:val="00751296"/>
    <w:rsid w:val="00751AC3"/>
    <w:rsid w:val="00751FC2"/>
    <w:rsid w:val="00752A38"/>
    <w:rsid w:val="00753E72"/>
    <w:rsid w:val="00754378"/>
    <w:rsid w:val="0075477C"/>
    <w:rsid w:val="00754CCD"/>
    <w:rsid w:val="00754FB3"/>
    <w:rsid w:val="0075538F"/>
    <w:rsid w:val="007554F7"/>
    <w:rsid w:val="007558BC"/>
    <w:rsid w:val="00755F22"/>
    <w:rsid w:val="00756251"/>
    <w:rsid w:val="007568A5"/>
    <w:rsid w:val="00756B44"/>
    <w:rsid w:val="00756D71"/>
    <w:rsid w:val="007602D9"/>
    <w:rsid w:val="0076093B"/>
    <w:rsid w:val="0076317A"/>
    <w:rsid w:val="0076326B"/>
    <w:rsid w:val="007642C0"/>
    <w:rsid w:val="00764716"/>
    <w:rsid w:val="00764BF8"/>
    <w:rsid w:val="00765260"/>
    <w:rsid w:val="00765382"/>
    <w:rsid w:val="007656E9"/>
    <w:rsid w:val="007656FE"/>
    <w:rsid w:val="0076595B"/>
    <w:rsid w:val="00770E98"/>
    <w:rsid w:val="00772592"/>
    <w:rsid w:val="007728EF"/>
    <w:rsid w:val="00772E60"/>
    <w:rsid w:val="00773A5A"/>
    <w:rsid w:val="0077433E"/>
    <w:rsid w:val="007749E6"/>
    <w:rsid w:val="00774BE1"/>
    <w:rsid w:val="007752A4"/>
    <w:rsid w:val="007753AD"/>
    <w:rsid w:val="00775F3D"/>
    <w:rsid w:val="007763C7"/>
    <w:rsid w:val="00776D99"/>
    <w:rsid w:val="0077718A"/>
    <w:rsid w:val="0077763F"/>
    <w:rsid w:val="00780031"/>
    <w:rsid w:val="007800AE"/>
    <w:rsid w:val="0078049C"/>
    <w:rsid w:val="00780FAE"/>
    <w:rsid w:val="007814D8"/>
    <w:rsid w:val="00781F90"/>
    <w:rsid w:val="007823CB"/>
    <w:rsid w:val="007824D9"/>
    <w:rsid w:val="007841D1"/>
    <w:rsid w:val="00784B37"/>
    <w:rsid w:val="00784F3C"/>
    <w:rsid w:val="0078549B"/>
    <w:rsid w:val="00785817"/>
    <w:rsid w:val="00786725"/>
    <w:rsid w:val="00786C15"/>
    <w:rsid w:val="0078763F"/>
    <w:rsid w:val="0078788B"/>
    <w:rsid w:val="00787FB6"/>
    <w:rsid w:val="007908AD"/>
    <w:rsid w:val="00790931"/>
    <w:rsid w:val="0079241D"/>
    <w:rsid w:val="0079290C"/>
    <w:rsid w:val="00793C67"/>
    <w:rsid w:val="00794103"/>
    <w:rsid w:val="00794380"/>
    <w:rsid w:val="0079482D"/>
    <w:rsid w:val="00794834"/>
    <w:rsid w:val="00796900"/>
    <w:rsid w:val="00796E7D"/>
    <w:rsid w:val="0079773F"/>
    <w:rsid w:val="007A0D63"/>
    <w:rsid w:val="007A1DD6"/>
    <w:rsid w:val="007A2513"/>
    <w:rsid w:val="007A2B2C"/>
    <w:rsid w:val="007A3004"/>
    <w:rsid w:val="007A33FD"/>
    <w:rsid w:val="007A344F"/>
    <w:rsid w:val="007A36DA"/>
    <w:rsid w:val="007A3C5E"/>
    <w:rsid w:val="007A42A7"/>
    <w:rsid w:val="007A504A"/>
    <w:rsid w:val="007A51A6"/>
    <w:rsid w:val="007A535D"/>
    <w:rsid w:val="007A5856"/>
    <w:rsid w:val="007A5FFA"/>
    <w:rsid w:val="007A6526"/>
    <w:rsid w:val="007A7E16"/>
    <w:rsid w:val="007B1DD4"/>
    <w:rsid w:val="007B1F06"/>
    <w:rsid w:val="007B23D0"/>
    <w:rsid w:val="007B2646"/>
    <w:rsid w:val="007B2B2E"/>
    <w:rsid w:val="007B2B8A"/>
    <w:rsid w:val="007B32CF"/>
    <w:rsid w:val="007B354C"/>
    <w:rsid w:val="007B3641"/>
    <w:rsid w:val="007B5601"/>
    <w:rsid w:val="007B584F"/>
    <w:rsid w:val="007B599C"/>
    <w:rsid w:val="007B5F23"/>
    <w:rsid w:val="007B6473"/>
    <w:rsid w:val="007B7255"/>
    <w:rsid w:val="007B770A"/>
    <w:rsid w:val="007C03C7"/>
    <w:rsid w:val="007C1546"/>
    <w:rsid w:val="007C1C95"/>
    <w:rsid w:val="007C1E55"/>
    <w:rsid w:val="007C3EB9"/>
    <w:rsid w:val="007C4535"/>
    <w:rsid w:val="007C55B5"/>
    <w:rsid w:val="007C6973"/>
    <w:rsid w:val="007C6A1B"/>
    <w:rsid w:val="007C71DB"/>
    <w:rsid w:val="007D0F54"/>
    <w:rsid w:val="007D1B0F"/>
    <w:rsid w:val="007D1BC6"/>
    <w:rsid w:val="007D1E96"/>
    <w:rsid w:val="007D2A29"/>
    <w:rsid w:val="007D2C49"/>
    <w:rsid w:val="007D50AB"/>
    <w:rsid w:val="007D56EB"/>
    <w:rsid w:val="007D646C"/>
    <w:rsid w:val="007D6B1C"/>
    <w:rsid w:val="007D6F24"/>
    <w:rsid w:val="007E0CCB"/>
    <w:rsid w:val="007E186F"/>
    <w:rsid w:val="007E2454"/>
    <w:rsid w:val="007E2A65"/>
    <w:rsid w:val="007E3385"/>
    <w:rsid w:val="007E3619"/>
    <w:rsid w:val="007E3CEF"/>
    <w:rsid w:val="007E3D3A"/>
    <w:rsid w:val="007E733B"/>
    <w:rsid w:val="007E752B"/>
    <w:rsid w:val="007F020E"/>
    <w:rsid w:val="007F19DA"/>
    <w:rsid w:val="007F1EC0"/>
    <w:rsid w:val="007F289D"/>
    <w:rsid w:val="007F2CD2"/>
    <w:rsid w:val="007F3020"/>
    <w:rsid w:val="007F304B"/>
    <w:rsid w:val="007F3FE6"/>
    <w:rsid w:val="007F452D"/>
    <w:rsid w:val="007F46C8"/>
    <w:rsid w:val="007F4BA4"/>
    <w:rsid w:val="007F4C5D"/>
    <w:rsid w:val="007F4FF9"/>
    <w:rsid w:val="007F53F6"/>
    <w:rsid w:val="007F5628"/>
    <w:rsid w:val="007F66B7"/>
    <w:rsid w:val="007F7530"/>
    <w:rsid w:val="007F7701"/>
    <w:rsid w:val="007F78FD"/>
    <w:rsid w:val="008000D9"/>
    <w:rsid w:val="008004D5"/>
    <w:rsid w:val="0080127F"/>
    <w:rsid w:val="00801DC9"/>
    <w:rsid w:val="00801E81"/>
    <w:rsid w:val="008021FD"/>
    <w:rsid w:val="00802877"/>
    <w:rsid w:val="00802E29"/>
    <w:rsid w:val="00803BB8"/>
    <w:rsid w:val="008041C5"/>
    <w:rsid w:val="008047FB"/>
    <w:rsid w:val="0080484A"/>
    <w:rsid w:val="00804ABD"/>
    <w:rsid w:val="0080514D"/>
    <w:rsid w:val="008059B6"/>
    <w:rsid w:val="008066BB"/>
    <w:rsid w:val="008101E7"/>
    <w:rsid w:val="00810444"/>
    <w:rsid w:val="008106BA"/>
    <w:rsid w:val="00811320"/>
    <w:rsid w:val="00811444"/>
    <w:rsid w:val="008116B6"/>
    <w:rsid w:val="00811B30"/>
    <w:rsid w:val="00811C66"/>
    <w:rsid w:val="00812639"/>
    <w:rsid w:val="00812A6B"/>
    <w:rsid w:val="00812CF9"/>
    <w:rsid w:val="008131B1"/>
    <w:rsid w:val="00813D06"/>
    <w:rsid w:val="00814030"/>
    <w:rsid w:val="00814243"/>
    <w:rsid w:val="008145BB"/>
    <w:rsid w:val="008152F2"/>
    <w:rsid w:val="00815890"/>
    <w:rsid w:val="00815C42"/>
    <w:rsid w:val="00815F3F"/>
    <w:rsid w:val="00816097"/>
    <w:rsid w:val="0081646C"/>
    <w:rsid w:val="00816508"/>
    <w:rsid w:val="00817494"/>
    <w:rsid w:val="0081765B"/>
    <w:rsid w:val="008177FB"/>
    <w:rsid w:val="008205A9"/>
    <w:rsid w:val="00820621"/>
    <w:rsid w:val="00821232"/>
    <w:rsid w:val="0082151C"/>
    <w:rsid w:val="00821894"/>
    <w:rsid w:val="00822803"/>
    <w:rsid w:val="00822BEB"/>
    <w:rsid w:val="00823826"/>
    <w:rsid w:val="008239A1"/>
    <w:rsid w:val="00825E2A"/>
    <w:rsid w:val="00825FE0"/>
    <w:rsid w:val="0082634B"/>
    <w:rsid w:val="0082667E"/>
    <w:rsid w:val="00826972"/>
    <w:rsid w:val="00826B81"/>
    <w:rsid w:val="0082722A"/>
    <w:rsid w:val="008275DF"/>
    <w:rsid w:val="00827D36"/>
    <w:rsid w:val="008305B5"/>
    <w:rsid w:val="00831349"/>
    <w:rsid w:val="00831530"/>
    <w:rsid w:val="00831984"/>
    <w:rsid w:val="00832324"/>
    <w:rsid w:val="00832FA4"/>
    <w:rsid w:val="008331E2"/>
    <w:rsid w:val="0083349C"/>
    <w:rsid w:val="008335BF"/>
    <w:rsid w:val="00833F7F"/>
    <w:rsid w:val="0083424C"/>
    <w:rsid w:val="00834B98"/>
    <w:rsid w:val="00835909"/>
    <w:rsid w:val="00835A24"/>
    <w:rsid w:val="00835BDB"/>
    <w:rsid w:val="008372B5"/>
    <w:rsid w:val="008377C2"/>
    <w:rsid w:val="00840C3C"/>
    <w:rsid w:val="00841291"/>
    <w:rsid w:val="0084154E"/>
    <w:rsid w:val="008421AF"/>
    <w:rsid w:val="0084265D"/>
    <w:rsid w:val="008429CF"/>
    <w:rsid w:val="008436F3"/>
    <w:rsid w:val="008437AB"/>
    <w:rsid w:val="00844942"/>
    <w:rsid w:val="00845556"/>
    <w:rsid w:val="008457EF"/>
    <w:rsid w:val="00845DFF"/>
    <w:rsid w:val="00845F7E"/>
    <w:rsid w:val="008465C4"/>
    <w:rsid w:val="008465F9"/>
    <w:rsid w:val="008466C1"/>
    <w:rsid w:val="00846EE9"/>
    <w:rsid w:val="00846F09"/>
    <w:rsid w:val="0085000C"/>
    <w:rsid w:val="00851904"/>
    <w:rsid w:val="008529E4"/>
    <w:rsid w:val="00857C2F"/>
    <w:rsid w:val="00857F66"/>
    <w:rsid w:val="00860688"/>
    <w:rsid w:val="0086131E"/>
    <w:rsid w:val="00861797"/>
    <w:rsid w:val="008622BC"/>
    <w:rsid w:val="0086270D"/>
    <w:rsid w:val="008629F9"/>
    <w:rsid w:val="0086319A"/>
    <w:rsid w:val="00863208"/>
    <w:rsid w:val="0086440F"/>
    <w:rsid w:val="008650BD"/>
    <w:rsid w:val="008654B6"/>
    <w:rsid w:val="00865A69"/>
    <w:rsid w:val="00865EFA"/>
    <w:rsid w:val="00867292"/>
    <w:rsid w:val="008707D1"/>
    <w:rsid w:val="0087080E"/>
    <w:rsid w:val="00870820"/>
    <w:rsid w:val="00870A08"/>
    <w:rsid w:val="008710E0"/>
    <w:rsid w:val="00871803"/>
    <w:rsid w:val="00871A91"/>
    <w:rsid w:val="00871C23"/>
    <w:rsid w:val="00871D44"/>
    <w:rsid w:val="0087209E"/>
    <w:rsid w:val="00872201"/>
    <w:rsid w:val="00872497"/>
    <w:rsid w:val="00873A2A"/>
    <w:rsid w:val="00873D21"/>
    <w:rsid w:val="00873D68"/>
    <w:rsid w:val="00874AF5"/>
    <w:rsid w:val="00874C44"/>
    <w:rsid w:val="008752AE"/>
    <w:rsid w:val="0087581F"/>
    <w:rsid w:val="00875E37"/>
    <w:rsid w:val="00876B01"/>
    <w:rsid w:val="00876D08"/>
    <w:rsid w:val="00876E8F"/>
    <w:rsid w:val="00877183"/>
    <w:rsid w:val="00877610"/>
    <w:rsid w:val="00880152"/>
    <w:rsid w:val="008802D0"/>
    <w:rsid w:val="00881033"/>
    <w:rsid w:val="00881511"/>
    <w:rsid w:val="008819CB"/>
    <w:rsid w:val="00882C0E"/>
    <w:rsid w:val="00883077"/>
    <w:rsid w:val="00883BF3"/>
    <w:rsid w:val="00883FEF"/>
    <w:rsid w:val="008841FE"/>
    <w:rsid w:val="00884A82"/>
    <w:rsid w:val="00885214"/>
    <w:rsid w:val="00885227"/>
    <w:rsid w:val="00885536"/>
    <w:rsid w:val="008855C0"/>
    <w:rsid w:val="008870CB"/>
    <w:rsid w:val="008874D2"/>
    <w:rsid w:val="008878EC"/>
    <w:rsid w:val="00891E2B"/>
    <w:rsid w:val="00891F1B"/>
    <w:rsid w:val="0089262F"/>
    <w:rsid w:val="00892FB2"/>
    <w:rsid w:val="0089466F"/>
    <w:rsid w:val="00894E40"/>
    <w:rsid w:val="0089513C"/>
    <w:rsid w:val="00895F7A"/>
    <w:rsid w:val="0089630B"/>
    <w:rsid w:val="008966BB"/>
    <w:rsid w:val="00896933"/>
    <w:rsid w:val="00896F2A"/>
    <w:rsid w:val="00897338"/>
    <w:rsid w:val="00897EFA"/>
    <w:rsid w:val="008A00E5"/>
    <w:rsid w:val="008A04CB"/>
    <w:rsid w:val="008A0714"/>
    <w:rsid w:val="008A114D"/>
    <w:rsid w:val="008A1361"/>
    <w:rsid w:val="008A21F7"/>
    <w:rsid w:val="008A2805"/>
    <w:rsid w:val="008A2AFA"/>
    <w:rsid w:val="008A3545"/>
    <w:rsid w:val="008A3A75"/>
    <w:rsid w:val="008A3F61"/>
    <w:rsid w:val="008A554B"/>
    <w:rsid w:val="008A6586"/>
    <w:rsid w:val="008A7C61"/>
    <w:rsid w:val="008B038A"/>
    <w:rsid w:val="008B0F1B"/>
    <w:rsid w:val="008B0FFD"/>
    <w:rsid w:val="008B26DF"/>
    <w:rsid w:val="008B34C5"/>
    <w:rsid w:val="008B35E3"/>
    <w:rsid w:val="008B3DC6"/>
    <w:rsid w:val="008B484B"/>
    <w:rsid w:val="008B4982"/>
    <w:rsid w:val="008B7144"/>
    <w:rsid w:val="008B735D"/>
    <w:rsid w:val="008B78D7"/>
    <w:rsid w:val="008B7B48"/>
    <w:rsid w:val="008C05A2"/>
    <w:rsid w:val="008C0718"/>
    <w:rsid w:val="008C18BF"/>
    <w:rsid w:val="008C2212"/>
    <w:rsid w:val="008C26AD"/>
    <w:rsid w:val="008C2DC2"/>
    <w:rsid w:val="008C2F3B"/>
    <w:rsid w:val="008C4004"/>
    <w:rsid w:val="008C5BC2"/>
    <w:rsid w:val="008C5D2C"/>
    <w:rsid w:val="008C67F6"/>
    <w:rsid w:val="008C6AD5"/>
    <w:rsid w:val="008D0ECD"/>
    <w:rsid w:val="008D2209"/>
    <w:rsid w:val="008D2D0E"/>
    <w:rsid w:val="008D3393"/>
    <w:rsid w:val="008D3713"/>
    <w:rsid w:val="008D42A6"/>
    <w:rsid w:val="008D4607"/>
    <w:rsid w:val="008D4D62"/>
    <w:rsid w:val="008D6830"/>
    <w:rsid w:val="008D6834"/>
    <w:rsid w:val="008D70B7"/>
    <w:rsid w:val="008D7577"/>
    <w:rsid w:val="008D7A0C"/>
    <w:rsid w:val="008D7ACB"/>
    <w:rsid w:val="008D7E7B"/>
    <w:rsid w:val="008E0699"/>
    <w:rsid w:val="008E288F"/>
    <w:rsid w:val="008E3BCB"/>
    <w:rsid w:val="008E4731"/>
    <w:rsid w:val="008E4965"/>
    <w:rsid w:val="008E4C85"/>
    <w:rsid w:val="008E5480"/>
    <w:rsid w:val="008E6248"/>
    <w:rsid w:val="008E6729"/>
    <w:rsid w:val="008E675D"/>
    <w:rsid w:val="008F085F"/>
    <w:rsid w:val="008F0B7D"/>
    <w:rsid w:val="008F1005"/>
    <w:rsid w:val="008F1798"/>
    <w:rsid w:val="008F1B42"/>
    <w:rsid w:val="008F2B01"/>
    <w:rsid w:val="008F3103"/>
    <w:rsid w:val="008F39D9"/>
    <w:rsid w:val="008F3D1A"/>
    <w:rsid w:val="008F4936"/>
    <w:rsid w:val="008F4CFC"/>
    <w:rsid w:val="008F4EE9"/>
    <w:rsid w:val="008F6CB5"/>
    <w:rsid w:val="008F7D8D"/>
    <w:rsid w:val="008F7E1E"/>
    <w:rsid w:val="009003FF"/>
    <w:rsid w:val="0090077B"/>
    <w:rsid w:val="00900C3D"/>
    <w:rsid w:val="00901BE6"/>
    <w:rsid w:val="00901CD9"/>
    <w:rsid w:val="00901E71"/>
    <w:rsid w:val="00902089"/>
    <w:rsid w:val="00902772"/>
    <w:rsid w:val="00902B9A"/>
    <w:rsid w:val="00903340"/>
    <w:rsid w:val="00903793"/>
    <w:rsid w:val="00903C47"/>
    <w:rsid w:val="00903F8D"/>
    <w:rsid w:val="0090493E"/>
    <w:rsid w:val="00905A0D"/>
    <w:rsid w:val="00906458"/>
    <w:rsid w:val="009064FB"/>
    <w:rsid w:val="00906C65"/>
    <w:rsid w:val="00911053"/>
    <w:rsid w:val="009113D0"/>
    <w:rsid w:val="00911526"/>
    <w:rsid w:val="0091217F"/>
    <w:rsid w:val="00912200"/>
    <w:rsid w:val="00913C95"/>
    <w:rsid w:val="00914462"/>
    <w:rsid w:val="009154E8"/>
    <w:rsid w:val="00916443"/>
    <w:rsid w:val="009165B2"/>
    <w:rsid w:val="00917453"/>
    <w:rsid w:val="00917501"/>
    <w:rsid w:val="00917FA5"/>
    <w:rsid w:val="009203A3"/>
    <w:rsid w:val="00921A4A"/>
    <w:rsid w:val="00921FD5"/>
    <w:rsid w:val="00922498"/>
    <w:rsid w:val="00922D15"/>
    <w:rsid w:val="00923240"/>
    <w:rsid w:val="00923966"/>
    <w:rsid w:val="00924466"/>
    <w:rsid w:val="0092474A"/>
    <w:rsid w:val="009251E4"/>
    <w:rsid w:val="0092534E"/>
    <w:rsid w:val="00925E99"/>
    <w:rsid w:val="0092636D"/>
    <w:rsid w:val="00927152"/>
    <w:rsid w:val="00927A69"/>
    <w:rsid w:val="00927C73"/>
    <w:rsid w:val="00927FD2"/>
    <w:rsid w:val="00930246"/>
    <w:rsid w:val="009304A0"/>
    <w:rsid w:val="00930D7C"/>
    <w:rsid w:val="009310EE"/>
    <w:rsid w:val="0093122D"/>
    <w:rsid w:val="009317E5"/>
    <w:rsid w:val="009323F1"/>
    <w:rsid w:val="00932C09"/>
    <w:rsid w:val="00932FFA"/>
    <w:rsid w:val="00933EBF"/>
    <w:rsid w:val="00934842"/>
    <w:rsid w:val="00934AE1"/>
    <w:rsid w:val="00934E3C"/>
    <w:rsid w:val="009355AF"/>
    <w:rsid w:val="00935701"/>
    <w:rsid w:val="009357BC"/>
    <w:rsid w:val="00935CEA"/>
    <w:rsid w:val="0093625B"/>
    <w:rsid w:val="00936661"/>
    <w:rsid w:val="009368CD"/>
    <w:rsid w:val="009372B4"/>
    <w:rsid w:val="00937303"/>
    <w:rsid w:val="00937343"/>
    <w:rsid w:val="0093771F"/>
    <w:rsid w:val="009379B9"/>
    <w:rsid w:val="00937AC6"/>
    <w:rsid w:val="00937B0E"/>
    <w:rsid w:val="009403BB"/>
    <w:rsid w:val="0094045D"/>
    <w:rsid w:val="0094069A"/>
    <w:rsid w:val="009406A8"/>
    <w:rsid w:val="00942531"/>
    <w:rsid w:val="00944569"/>
    <w:rsid w:val="00944B32"/>
    <w:rsid w:val="00945314"/>
    <w:rsid w:val="00945771"/>
    <w:rsid w:val="009457D9"/>
    <w:rsid w:val="00946192"/>
    <w:rsid w:val="009468D0"/>
    <w:rsid w:val="00946B67"/>
    <w:rsid w:val="00946E91"/>
    <w:rsid w:val="00947568"/>
    <w:rsid w:val="00947630"/>
    <w:rsid w:val="00947D8E"/>
    <w:rsid w:val="00950656"/>
    <w:rsid w:val="0095094B"/>
    <w:rsid w:val="009509C5"/>
    <w:rsid w:val="00950E9F"/>
    <w:rsid w:val="0095143A"/>
    <w:rsid w:val="00951445"/>
    <w:rsid w:val="00952359"/>
    <w:rsid w:val="00952EC3"/>
    <w:rsid w:val="00953759"/>
    <w:rsid w:val="00953C2E"/>
    <w:rsid w:val="00954809"/>
    <w:rsid w:val="0095609D"/>
    <w:rsid w:val="009577E6"/>
    <w:rsid w:val="00957FB1"/>
    <w:rsid w:val="0096090D"/>
    <w:rsid w:val="0096131D"/>
    <w:rsid w:val="0096132D"/>
    <w:rsid w:val="00961EEA"/>
    <w:rsid w:val="009620B7"/>
    <w:rsid w:val="009622ED"/>
    <w:rsid w:val="00962686"/>
    <w:rsid w:val="00963745"/>
    <w:rsid w:val="009640A9"/>
    <w:rsid w:val="0096420D"/>
    <w:rsid w:val="00964F2F"/>
    <w:rsid w:val="0096550F"/>
    <w:rsid w:val="00965558"/>
    <w:rsid w:val="009657E1"/>
    <w:rsid w:val="00965ACB"/>
    <w:rsid w:val="00965E32"/>
    <w:rsid w:val="009664FC"/>
    <w:rsid w:val="009674EF"/>
    <w:rsid w:val="00970AAF"/>
    <w:rsid w:val="009713A5"/>
    <w:rsid w:val="00972AA2"/>
    <w:rsid w:val="009734AB"/>
    <w:rsid w:val="009757FF"/>
    <w:rsid w:val="009762CC"/>
    <w:rsid w:val="009762DB"/>
    <w:rsid w:val="009768AD"/>
    <w:rsid w:val="00980017"/>
    <w:rsid w:val="00980BCA"/>
    <w:rsid w:val="00980F02"/>
    <w:rsid w:val="009828CD"/>
    <w:rsid w:val="00982FC8"/>
    <w:rsid w:val="00983300"/>
    <w:rsid w:val="00983492"/>
    <w:rsid w:val="0098367A"/>
    <w:rsid w:val="00986509"/>
    <w:rsid w:val="00986853"/>
    <w:rsid w:val="00986BDA"/>
    <w:rsid w:val="00986BE4"/>
    <w:rsid w:val="00986CBD"/>
    <w:rsid w:val="00986FCD"/>
    <w:rsid w:val="0098782C"/>
    <w:rsid w:val="00987D38"/>
    <w:rsid w:val="009904D8"/>
    <w:rsid w:val="0099091A"/>
    <w:rsid w:val="00990D20"/>
    <w:rsid w:val="009910E7"/>
    <w:rsid w:val="009916EA"/>
    <w:rsid w:val="00991E26"/>
    <w:rsid w:val="009923D9"/>
    <w:rsid w:val="00993859"/>
    <w:rsid w:val="00994E67"/>
    <w:rsid w:val="00995447"/>
    <w:rsid w:val="00995461"/>
    <w:rsid w:val="00995791"/>
    <w:rsid w:val="00995FD2"/>
    <w:rsid w:val="00996F24"/>
    <w:rsid w:val="0099703B"/>
    <w:rsid w:val="0099755E"/>
    <w:rsid w:val="009A081C"/>
    <w:rsid w:val="009A09FC"/>
    <w:rsid w:val="009A0F30"/>
    <w:rsid w:val="009A1120"/>
    <w:rsid w:val="009A1135"/>
    <w:rsid w:val="009A1162"/>
    <w:rsid w:val="009A11D8"/>
    <w:rsid w:val="009A136F"/>
    <w:rsid w:val="009A16CE"/>
    <w:rsid w:val="009A172F"/>
    <w:rsid w:val="009A18ED"/>
    <w:rsid w:val="009A1EBA"/>
    <w:rsid w:val="009A23A2"/>
    <w:rsid w:val="009A3BEE"/>
    <w:rsid w:val="009A5182"/>
    <w:rsid w:val="009A5194"/>
    <w:rsid w:val="009A546E"/>
    <w:rsid w:val="009A6074"/>
    <w:rsid w:val="009A6A20"/>
    <w:rsid w:val="009A6BCC"/>
    <w:rsid w:val="009A6BFD"/>
    <w:rsid w:val="009A7074"/>
    <w:rsid w:val="009A79F3"/>
    <w:rsid w:val="009B0318"/>
    <w:rsid w:val="009B10A6"/>
    <w:rsid w:val="009B1BDB"/>
    <w:rsid w:val="009B2956"/>
    <w:rsid w:val="009B312A"/>
    <w:rsid w:val="009B3357"/>
    <w:rsid w:val="009B4A57"/>
    <w:rsid w:val="009B5472"/>
    <w:rsid w:val="009B564A"/>
    <w:rsid w:val="009B5BD1"/>
    <w:rsid w:val="009B5BD8"/>
    <w:rsid w:val="009B619E"/>
    <w:rsid w:val="009B68C6"/>
    <w:rsid w:val="009B69C6"/>
    <w:rsid w:val="009B6A55"/>
    <w:rsid w:val="009B6C9F"/>
    <w:rsid w:val="009B7225"/>
    <w:rsid w:val="009C0184"/>
    <w:rsid w:val="009C062F"/>
    <w:rsid w:val="009C0BB7"/>
    <w:rsid w:val="009C0C86"/>
    <w:rsid w:val="009C20DC"/>
    <w:rsid w:val="009C27BA"/>
    <w:rsid w:val="009C33EA"/>
    <w:rsid w:val="009C3BC8"/>
    <w:rsid w:val="009C43CE"/>
    <w:rsid w:val="009C52F5"/>
    <w:rsid w:val="009C56A6"/>
    <w:rsid w:val="009C57BE"/>
    <w:rsid w:val="009C5870"/>
    <w:rsid w:val="009C6B15"/>
    <w:rsid w:val="009C740B"/>
    <w:rsid w:val="009C7F8A"/>
    <w:rsid w:val="009D08D4"/>
    <w:rsid w:val="009D0FA5"/>
    <w:rsid w:val="009D1CCF"/>
    <w:rsid w:val="009D1E21"/>
    <w:rsid w:val="009D21C5"/>
    <w:rsid w:val="009D26AB"/>
    <w:rsid w:val="009D27F0"/>
    <w:rsid w:val="009D2C20"/>
    <w:rsid w:val="009D2C86"/>
    <w:rsid w:val="009D2C94"/>
    <w:rsid w:val="009D3CBD"/>
    <w:rsid w:val="009D4574"/>
    <w:rsid w:val="009D4C0F"/>
    <w:rsid w:val="009D5448"/>
    <w:rsid w:val="009D59D0"/>
    <w:rsid w:val="009D6833"/>
    <w:rsid w:val="009D7FAF"/>
    <w:rsid w:val="009E0557"/>
    <w:rsid w:val="009E06C3"/>
    <w:rsid w:val="009E0CCA"/>
    <w:rsid w:val="009E27D0"/>
    <w:rsid w:val="009E32A8"/>
    <w:rsid w:val="009E3533"/>
    <w:rsid w:val="009E3D19"/>
    <w:rsid w:val="009E4072"/>
    <w:rsid w:val="009E44C1"/>
    <w:rsid w:val="009E4C94"/>
    <w:rsid w:val="009E4F99"/>
    <w:rsid w:val="009E5128"/>
    <w:rsid w:val="009E516B"/>
    <w:rsid w:val="009E5717"/>
    <w:rsid w:val="009E58C9"/>
    <w:rsid w:val="009E63BC"/>
    <w:rsid w:val="009E679B"/>
    <w:rsid w:val="009E6C3D"/>
    <w:rsid w:val="009E742B"/>
    <w:rsid w:val="009E7438"/>
    <w:rsid w:val="009F0FAB"/>
    <w:rsid w:val="009F1535"/>
    <w:rsid w:val="009F2187"/>
    <w:rsid w:val="009F24B4"/>
    <w:rsid w:val="009F2A73"/>
    <w:rsid w:val="009F2A7E"/>
    <w:rsid w:val="009F3BC3"/>
    <w:rsid w:val="009F4360"/>
    <w:rsid w:val="009F44DD"/>
    <w:rsid w:val="009F452D"/>
    <w:rsid w:val="009F49C2"/>
    <w:rsid w:val="009F4D9E"/>
    <w:rsid w:val="009F6515"/>
    <w:rsid w:val="009F6F2F"/>
    <w:rsid w:val="009F7C2A"/>
    <w:rsid w:val="00A00B69"/>
    <w:rsid w:val="00A01802"/>
    <w:rsid w:val="00A01F32"/>
    <w:rsid w:val="00A0255F"/>
    <w:rsid w:val="00A03511"/>
    <w:rsid w:val="00A03D6A"/>
    <w:rsid w:val="00A04250"/>
    <w:rsid w:val="00A04624"/>
    <w:rsid w:val="00A04684"/>
    <w:rsid w:val="00A05056"/>
    <w:rsid w:val="00A06244"/>
    <w:rsid w:val="00A1027D"/>
    <w:rsid w:val="00A1106A"/>
    <w:rsid w:val="00A11836"/>
    <w:rsid w:val="00A11D09"/>
    <w:rsid w:val="00A12A97"/>
    <w:rsid w:val="00A12C64"/>
    <w:rsid w:val="00A1367A"/>
    <w:rsid w:val="00A13785"/>
    <w:rsid w:val="00A1440D"/>
    <w:rsid w:val="00A14D94"/>
    <w:rsid w:val="00A168A3"/>
    <w:rsid w:val="00A17225"/>
    <w:rsid w:val="00A177FC"/>
    <w:rsid w:val="00A17BC7"/>
    <w:rsid w:val="00A20FD0"/>
    <w:rsid w:val="00A22007"/>
    <w:rsid w:val="00A220CE"/>
    <w:rsid w:val="00A222C3"/>
    <w:rsid w:val="00A2242B"/>
    <w:rsid w:val="00A233F5"/>
    <w:rsid w:val="00A243D8"/>
    <w:rsid w:val="00A251EE"/>
    <w:rsid w:val="00A257F9"/>
    <w:rsid w:val="00A26E64"/>
    <w:rsid w:val="00A27743"/>
    <w:rsid w:val="00A277CC"/>
    <w:rsid w:val="00A300C0"/>
    <w:rsid w:val="00A307E3"/>
    <w:rsid w:val="00A3178B"/>
    <w:rsid w:val="00A31D06"/>
    <w:rsid w:val="00A321D2"/>
    <w:rsid w:val="00A322EC"/>
    <w:rsid w:val="00A323D2"/>
    <w:rsid w:val="00A33113"/>
    <w:rsid w:val="00A33120"/>
    <w:rsid w:val="00A33388"/>
    <w:rsid w:val="00A33ACF"/>
    <w:rsid w:val="00A348A4"/>
    <w:rsid w:val="00A349B6"/>
    <w:rsid w:val="00A35519"/>
    <w:rsid w:val="00A3663D"/>
    <w:rsid w:val="00A36942"/>
    <w:rsid w:val="00A371B6"/>
    <w:rsid w:val="00A37230"/>
    <w:rsid w:val="00A403A0"/>
    <w:rsid w:val="00A405E6"/>
    <w:rsid w:val="00A40ECC"/>
    <w:rsid w:val="00A415F8"/>
    <w:rsid w:val="00A41819"/>
    <w:rsid w:val="00A419A9"/>
    <w:rsid w:val="00A42010"/>
    <w:rsid w:val="00A42679"/>
    <w:rsid w:val="00A42FD9"/>
    <w:rsid w:val="00A42FE2"/>
    <w:rsid w:val="00A436EC"/>
    <w:rsid w:val="00A43EC5"/>
    <w:rsid w:val="00A44A33"/>
    <w:rsid w:val="00A454EF"/>
    <w:rsid w:val="00A455C6"/>
    <w:rsid w:val="00A45E10"/>
    <w:rsid w:val="00A463E5"/>
    <w:rsid w:val="00A4679A"/>
    <w:rsid w:val="00A5048C"/>
    <w:rsid w:val="00A50C7F"/>
    <w:rsid w:val="00A5225A"/>
    <w:rsid w:val="00A53C5C"/>
    <w:rsid w:val="00A53EB5"/>
    <w:rsid w:val="00A55CAD"/>
    <w:rsid w:val="00A55F36"/>
    <w:rsid w:val="00A5641E"/>
    <w:rsid w:val="00A56A4E"/>
    <w:rsid w:val="00A574FE"/>
    <w:rsid w:val="00A600E6"/>
    <w:rsid w:val="00A61051"/>
    <w:rsid w:val="00A6197A"/>
    <w:rsid w:val="00A622AE"/>
    <w:rsid w:val="00A62B05"/>
    <w:rsid w:val="00A63BB3"/>
    <w:rsid w:val="00A65F87"/>
    <w:rsid w:val="00A662DF"/>
    <w:rsid w:val="00A675CF"/>
    <w:rsid w:val="00A67638"/>
    <w:rsid w:val="00A67715"/>
    <w:rsid w:val="00A706F1"/>
    <w:rsid w:val="00A70DEC"/>
    <w:rsid w:val="00A70F92"/>
    <w:rsid w:val="00A70F96"/>
    <w:rsid w:val="00A71359"/>
    <w:rsid w:val="00A71C9C"/>
    <w:rsid w:val="00A72CD9"/>
    <w:rsid w:val="00A7493D"/>
    <w:rsid w:val="00A74C14"/>
    <w:rsid w:val="00A74CE8"/>
    <w:rsid w:val="00A750D1"/>
    <w:rsid w:val="00A75145"/>
    <w:rsid w:val="00A7542A"/>
    <w:rsid w:val="00A7640A"/>
    <w:rsid w:val="00A76E53"/>
    <w:rsid w:val="00A8089C"/>
    <w:rsid w:val="00A80C22"/>
    <w:rsid w:val="00A81065"/>
    <w:rsid w:val="00A81724"/>
    <w:rsid w:val="00A81A69"/>
    <w:rsid w:val="00A824DA"/>
    <w:rsid w:val="00A828F0"/>
    <w:rsid w:val="00A82C0D"/>
    <w:rsid w:val="00A82FAE"/>
    <w:rsid w:val="00A84127"/>
    <w:rsid w:val="00A841F0"/>
    <w:rsid w:val="00A8492D"/>
    <w:rsid w:val="00A84A51"/>
    <w:rsid w:val="00A84D45"/>
    <w:rsid w:val="00A855B0"/>
    <w:rsid w:val="00A85841"/>
    <w:rsid w:val="00A85AC9"/>
    <w:rsid w:val="00A8746F"/>
    <w:rsid w:val="00A87E99"/>
    <w:rsid w:val="00A90330"/>
    <w:rsid w:val="00A90658"/>
    <w:rsid w:val="00A91964"/>
    <w:rsid w:val="00A922F8"/>
    <w:rsid w:val="00A924F9"/>
    <w:rsid w:val="00A92642"/>
    <w:rsid w:val="00A92949"/>
    <w:rsid w:val="00A92B10"/>
    <w:rsid w:val="00A92E00"/>
    <w:rsid w:val="00A93024"/>
    <w:rsid w:val="00A93571"/>
    <w:rsid w:val="00A942E2"/>
    <w:rsid w:val="00A94844"/>
    <w:rsid w:val="00A94B80"/>
    <w:rsid w:val="00A9607D"/>
    <w:rsid w:val="00A964A3"/>
    <w:rsid w:val="00A967DA"/>
    <w:rsid w:val="00A9770D"/>
    <w:rsid w:val="00AA077B"/>
    <w:rsid w:val="00AA07DF"/>
    <w:rsid w:val="00AA118D"/>
    <w:rsid w:val="00AA203B"/>
    <w:rsid w:val="00AA2BEA"/>
    <w:rsid w:val="00AA31A2"/>
    <w:rsid w:val="00AA3E13"/>
    <w:rsid w:val="00AA45EF"/>
    <w:rsid w:val="00AA56C2"/>
    <w:rsid w:val="00AA5850"/>
    <w:rsid w:val="00AA647A"/>
    <w:rsid w:val="00AA68FE"/>
    <w:rsid w:val="00AA6AE9"/>
    <w:rsid w:val="00AA6B5B"/>
    <w:rsid w:val="00AA727F"/>
    <w:rsid w:val="00AA7448"/>
    <w:rsid w:val="00AA7C23"/>
    <w:rsid w:val="00AA7ED6"/>
    <w:rsid w:val="00AB0187"/>
    <w:rsid w:val="00AB01DE"/>
    <w:rsid w:val="00AB0491"/>
    <w:rsid w:val="00AB0CB5"/>
    <w:rsid w:val="00AB1546"/>
    <w:rsid w:val="00AB1C29"/>
    <w:rsid w:val="00AB2100"/>
    <w:rsid w:val="00AB35C4"/>
    <w:rsid w:val="00AB394D"/>
    <w:rsid w:val="00AB39AF"/>
    <w:rsid w:val="00AB3D18"/>
    <w:rsid w:val="00AB41D2"/>
    <w:rsid w:val="00AB6700"/>
    <w:rsid w:val="00AB67DF"/>
    <w:rsid w:val="00AB6B19"/>
    <w:rsid w:val="00AB7588"/>
    <w:rsid w:val="00AB7D09"/>
    <w:rsid w:val="00AC0F3F"/>
    <w:rsid w:val="00AC19AB"/>
    <w:rsid w:val="00AC1D14"/>
    <w:rsid w:val="00AC225B"/>
    <w:rsid w:val="00AC3641"/>
    <w:rsid w:val="00AC366E"/>
    <w:rsid w:val="00AC3F35"/>
    <w:rsid w:val="00AC42ED"/>
    <w:rsid w:val="00AC4AFB"/>
    <w:rsid w:val="00AC4F5B"/>
    <w:rsid w:val="00AC548B"/>
    <w:rsid w:val="00AC59E4"/>
    <w:rsid w:val="00AC6F4F"/>
    <w:rsid w:val="00AC798C"/>
    <w:rsid w:val="00AD00B4"/>
    <w:rsid w:val="00AD093F"/>
    <w:rsid w:val="00AD0986"/>
    <w:rsid w:val="00AD29BE"/>
    <w:rsid w:val="00AD3D29"/>
    <w:rsid w:val="00AD4326"/>
    <w:rsid w:val="00AD44C8"/>
    <w:rsid w:val="00AD465B"/>
    <w:rsid w:val="00AD47D0"/>
    <w:rsid w:val="00AD4A31"/>
    <w:rsid w:val="00AD620F"/>
    <w:rsid w:val="00AD6BA2"/>
    <w:rsid w:val="00AE0C15"/>
    <w:rsid w:val="00AE12E4"/>
    <w:rsid w:val="00AE153C"/>
    <w:rsid w:val="00AE1913"/>
    <w:rsid w:val="00AE1B63"/>
    <w:rsid w:val="00AE1F55"/>
    <w:rsid w:val="00AE21D7"/>
    <w:rsid w:val="00AE2415"/>
    <w:rsid w:val="00AE24AB"/>
    <w:rsid w:val="00AE29A8"/>
    <w:rsid w:val="00AE400F"/>
    <w:rsid w:val="00AE5578"/>
    <w:rsid w:val="00AE5584"/>
    <w:rsid w:val="00AE5BD1"/>
    <w:rsid w:val="00AE6800"/>
    <w:rsid w:val="00AE689A"/>
    <w:rsid w:val="00AE7807"/>
    <w:rsid w:val="00AE7D97"/>
    <w:rsid w:val="00AF0293"/>
    <w:rsid w:val="00AF2360"/>
    <w:rsid w:val="00AF246A"/>
    <w:rsid w:val="00AF2A21"/>
    <w:rsid w:val="00AF2A39"/>
    <w:rsid w:val="00AF3FB5"/>
    <w:rsid w:val="00AF4ACA"/>
    <w:rsid w:val="00AF4FA0"/>
    <w:rsid w:val="00AF512D"/>
    <w:rsid w:val="00AF5618"/>
    <w:rsid w:val="00AF57FE"/>
    <w:rsid w:val="00AF5828"/>
    <w:rsid w:val="00AF5EA1"/>
    <w:rsid w:val="00AF635C"/>
    <w:rsid w:val="00AF66A5"/>
    <w:rsid w:val="00AF752E"/>
    <w:rsid w:val="00AF7A0A"/>
    <w:rsid w:val="00B00E3F"/>
    <w:rsid w:val="00B01266"/>
    <w:rsid w:val="00B0138D"/>
    <w:rsid w:val="00B013F7"/>
    <w:rsid w:val="00B01508"/>
    <w:rsid w:val="00B0168C"/>
    <w:rsid w:val="00B02048"/>
    <w:rsid w:val="00B02EED"/>
    <w:rsid w:val="00B03559"/>
    <w:rsid w:val="00B035D4"/>
    <w:rsid w:val="00B03A14"/>
    <w:rsid w:val="00B0420F"/>
    <w:rsid w:val="00B04863"/>
    <w:rsid w:val="00B04CEA"/>
    <w:rsid w:val="00B05324"/>
    <w:rsid w:val="00B059DC"/>
    <w:rsid w:val="00B05FE2"/>
    <w:rsid w:val="00B06253"/>
    <w:rsid w:val="00B06526"/>
    <w:rsid w:val="00B065E3"/>
    <w:rsid w:val="00B06B5D"/>
    <w:rsid w:val="00B06FE5"/>
    <w:rsid w:val="00B070F4"/>
    <w:rsid w:val="00B10A8D"/>
    <w:rsid w:val="00B11285"/>
    <w:rsid w:val="00B11C8B"/>
    <w:rsid w:val="00B12631"/>
    <w:rsid w:val="00B1295F"/>
    <w:rsid w:val="00B1303F"/>
    <w:rsid w:val="00B135D2"/>
    <w:rsid w:val="00B138D0"/>
    <w:rsid w:val="00B13CE0"/>
    <w:rsid w:val="00B13CEB"/>
    <w:rsid w:val="00B13DD6"/>
    <w:rsid w:val="00B15672"/>
    <w:rsid w:val="00B157F5"/>
    <w:rsid w:val="00B15CEA"/>
    <w:rsid w:val="00B16419"/>
    <w:rsid w:val="00B1705D"/>
    <w:rsid w:val="00B179CE"/>
    <w:rsid w:val="00B2010D"/>
    <w:rsid w:val="00B20614"/>
    <w:rsid w:val="00B214A6"/>
    <w:rsid w:val="00B21D46"/>
    <w:rsid w:val="00B21F61"/>
    <w:rsid w:val="00B22BCB"/>
    <w:rsid w:val="00B239D8"/>
    <w:rsid w:val="00B240C8"/>
    <w:rsid w:val="00B243AA"/>
    <w:rsid w:val="00B24A4D"/>
    <w:rsid w:val="00B25034"/>
    <w:rsid w:val="00B2563A"/>
    <w:rsid w:val="00B2572C"/>
    <w:rsid w:val="00B259F7"/>
    <w:rsid w:val="00B263F1"/>
    <w:rsid w:val="00B26FC8"/>
    <w:rsid w:val="00B2758F"/>
    <w:rsid w:val="00B30955"/>
    <w:rsid w:val="00B31007"/>
    <w:rsid w:val="00B31390"/>
    <w:rsid w:val="00B31403"/>
    <w:rsid w:val="00B316C6"/>
    <w:rsid w:val="00B32537"/>
    <w:rsid w:val="00B32BD4"/>
    <w:rsid w:val="00B33128"/>
    <w:rsid w:val="00B3337D"/>
    <w:rsid w:val="00B334A5"/>
    <w:rsid w:val="00B33D97"/>
    <w:rsid w:val="00B345AF"/>
    <w:rsid w:val="00B34DF6"/>
    <w:rsid w:val="00B3502F"/>
    <w:rsid w:val="00B358CD"/>
    <w:rsid w:val="00B35A14"/>
    <w:rsid w:val="00B36CAD"/>
    <w:rsid w:val="00B3763B"/>
    <w:rsid w:val="00B37E5F"/>
    <w:rsid w:val="00B41FBC"/>
    <w:rsid w:val="00B420A9"/>
    <w:rsid w:val="00B424AF"/>
    <w:rsid w:val="00B425F1"/>
    <w:rsid w:val="00B427D0"/>
    <w:rsid w:val="00B434AF"/>
    <w:rsid w:val="00B4450C"/>
    <w:rsid w:val="00B44608"/>
    <w:rsid w:val="00B464DF"/>
    <w:rsid w:val="00B46562"/>
    <w:rsid w:val="00B46F99"/>
    <w:rsid w:val="00B47800"/>
    <w:rsid w:val="00B4780B"/>
    <w:rsid w:val="00B47893"/>
    <w:rsid w:val="00B47FA7"/>
    <w:rsid w:val="00B50DFD"/>
    <w:rsid w:val="00B5103D"/>
    <w:rsid w:val="00B5130E"/>
    <w:rsid w:val="00B5298D"/>
    <w:rsid w:val="00B52B9A"/>
    <w:rsid w:val="00B5381A"/>
    <w:rsid w:val="00B53C78"/>
    <w:rsid w:val="00B53DC7"/>
    <w:rsid w:val="00B54563"/>
    <w:rsid w:val="00B546C2"/>
    <w:rsid w:val="00B54FDF"/>
    <w:rsid w:val="00B5554F"/>
    <w:rsid w:val="00B5621C"/>
    <w:rsid w:val="00B56582"/>
    <w:rsid w:val="00B56DAB"/>
    <w:rsid w:val="00B56E74"/>
    <w:rsid w:val="00B57173"/>
    <w:rsid w:val="00B57781"/>
    <w:rsid w:val="00B60163"/>
    <w:rsid w:val="00B61249"/>
    <w:rsid w:val="00B61D3E"/>
    <w:rsid w:val="00B62349"/>
    <w:rsid w:val="00B63481"/>
    <w:rsid w:val="00B63DEB"/>
    <w:rsid w:val="00B64A0D"/>
    <w:rsid w:val="00B66238"/>
    <w:rsid w:val="00B6642A"/>
    <w:rsid w:val="00B66817"/>
    <w:rsid w:val="00B66909"/>
    <w:rsid w:val="00B66E74"/>
    <w:rsid w:val="00B67CE0"/>
    <w:rsid w:val="00B70B7F"/>
    <w:rsid w:val="00B73F35"/>
    <w:rsid w:val="00B73FB4"/>
    <w:rsid w:val="00B74099"/>
    <w:rsid w:val="00B74B7D"/>
    <w:rsid w:val="00B74F8D"/>
    <w:rsid w:val="00B7512D"/>
    <w:rsid w:val="00B75FE1"/>
    <w:rsid w:val="00B76073"/>
    <w:rsid w:val="00B7612D"/>
    <w:rsid w:val="00B76220"/>
    <w:rsid w:val="00B765D4"/>
    <w:rsid w:val="00B772F1"/>
    <w:rsid w:val="00B77EEA"/>
    <w:rsid w:val="00B8143D"/>
    <w:rsid w:val="00B81C67"/>
    <w:rsid w:val="00B82635"/>
    <w:rsid w:val="00B82A8B"/>
    <w:rsid w:val="00B83913"/>
    <w:rsid w:val="00B83B1F"/>
    <w:rsid w:val="00B83E42"/>
    <w:rsid w:val="00B84B86"/>
    <w:rsid w:val="00B85249"/>
    <w:rsid w:val="00B85723"/>
    <w:rsid w:val="00B85C08"/>
    <w:rsid w:val="00B864E6"/>
    <w:rsid w:val="00B86554"/>
    <w:rsid w:val="00B86793"/>
    <w:rsid w:val="00B8709E"/>
    <w:rsid w:val="00B87477"/>
    <w:rsid w:val="00B876FB"/>
    <w:rsid w:val="00B91BD1"/>
    <w:rsid w:val="00B92031"/>
    <w:rsid w:val="00B9254A"/>
    <w:rsid w:val="00B92759"/>
    <w:rsid w:val="00B92F8D"/>
    <w:rsid w:val="00B92FE7"/>
    <w:rsid w:val="00B93588"/>
    <w:rsid w:val="00B939FE"/>
    <w:rsid w:val="00B9455D"/>
    <w:rsid w:val="00B96529"/>
    <w:rsid w:val="00B968BB"/>
    <w:rsid w:val="00B97562"/>
    <w:rsid w:val="00B9785F"/>
    <w:rsid w:val="00B97E93"/>
    <w:rsid w:val="00BA0406"/>
    <w:rsid w:val="00BA18C1"/>
    <w:rsid w:val="00BA1C9E"/>
    <w:rsid w:val="00BA20D4"/>
    <w:rsid w:val="00BA24BA"/>
    <w:rsid w:val="00BA2502"/>
    <w:rsid w:val="00BA2844"/>
    <w:rsid w:val="00BA3103"/>
    <w:rsid w:val="00BA3B3E"/>
    <w:rsid w:val="00BA3C4C"/>
    <w:rsid w:val="00BA4352"/>
    <w:rsid w:val="00BA4463"/>
    <w:rsid w:val="00BA4652"/>
    <w:rsid w:val="00BA6FCC"/>
    <w:rsid w:val="00BA78A4"/>
    <w:rsid w:val="00BA7E01"/>
    <w:rsid w:val="00BB002C"/>
    <w:rsid w:val="00BB0071"/>
    <w:rsid w:val="00BB042B"/>
    <w:rsid w:val="00BB05B6"/>
    <w:rsid w:val="00BB0B39"/>
    <w:rsid w:val="00BB0E60"/>
    <w:rsid w:val="00BB1395"/>
    <w:rsid w:val="00BB162F"/>
    <w:rsid w:val="00BB1EBA"/>
    <w:rsid w:val="00BB2662"/>
    <w:rsid w:val="00BB28C4"/>
    <w:rsid w:val="00BB2D7F"/>
    <w:rsid w:val="00BB3190"/>
    <w:rsid w:val="00BB3622"/>
    <w:rsid w:val="00BB37F1"/>
    <w:rsid w:val="00BB3975"/>
    <w:rsid w:val="00BB42DF"/>
    <w:rsid w:val="00BB648E"/>
    <w:rsid w:val="00BB7ADD"/>
    <w:rsid w:val="00BB7CBF"/>
    <w:rsid w:val="00BC042E"/>
    <w:rsid w:val="00BC1677"/>
    <w:rsid w:val="00BC189E"/>
    <w:rsid w:val="00BC1E77"/>
    <w:rsid w:val="00BC2222"/>
    <w:rsid w:val="00BC229F"/>
    <w:rsid w:val="00BC2699"/>
    <w:rsid w:val="00BC284D"/>
    <w:rsid w:val="00BC2A62"/>
    <w:rsid w:val="00BC2E05"/>
    <w:rsid w:val="00BC30E8"/>
    <w:rsid w:val="00BC31DC"/>
    <w:rsid w:val="00BC416A"/>
    <w:rsid w:val="00BC63AA"/>
    <w:rsid w:val="00BC67D2"/>
    <w:rsid w:val="00BC71F0"/>
    <w:rsid w:val="00BD0AC4"/>
    <w:rsid w:val="00BD0FF2"/>
    <w:rsid w:val="00BD1429"/>
    <w:rsid w:val="00BD256A"/>
    <w:rsid w:val="00BD2A4B"/>
    <w:rsid w:val="00BD2AFC"/>
    <w:rsid w:val="00BD3500"/>
    <w:rsid w:val="00BD50A4"/>
    <w:rsid w:val="00BD6B4A"/>
    <w:rsid w:val="00BD6F0D"/>
    <w:rsid w:val="00BD72D6"/>
    <w:rsid w:val="00BD797B"/>
    <w:rsid w:val="00BE005E"/>
    <w:rsid w:val="00BE00B6"/>
    <w:rsid w:val="00BE0502"/>
    <w:rsid w:val="00BE07D8"/>
    <w:rsid w:val="00BE0DFB"/>
    <w:rsid w:val="00BE10A5"/>
    <w:rsid w:val="00BE12D8"/>
    <w:rsid w:val="00BE1909"/>
    <w:rsid w:val="00BE1EAE"/>
    <w:rsid w:val="00BE2114"/>
    <w:rsid w:val="00BE35EC"/>
    <w:rsid w:val="00BE3F9F"/>
    <w:rsid w:val="00BE489D"/>
    <w:rsid w:val="00BE4E66"/>
    <w:rsid w:val="00BE5068"/>
    <w:rsid w:val="00BE5717"/>
    <w:rsid w:val="00BE603C"/>
    <w:rsid w:val="00BE6469"/>
    <w:rsid w:val="00BE715C"/>
    <w:rsid w:val="00BF1A56"/>
    <w:rsid w:val="00BF1B9B"/>
    <w:rsid w:val="00BF33AB"/>
    <w:rsid w:val="00BF340F"/>
    <w:rsid w:val="00BF39A5"/>
    <w:rsid w:val="00BF3DB2"/>
    <w:rsid w:val="00BF40E0"/>
    <w:rsid w:val="00BF4308"/>
    <w:rsid w:val="00BF4455"/>
    <w:rsid w:val="00BF44A0"/>
    <w:rsid w:val="00BF44DA"/>
    <w:rsid w:val="00BF4AC3"/>
    <w:rsid w:val="00BF4AC9"/>
    <w:rsid w:val="00BF5440"/>
    <w:rsid w:val="00BF545C"/>
    <w:rsid w:val="00BF5F35"/>
    <w:rsid w:val="00BF7971"/>
    <w:rsid w:val="00BF7ABA"/>
    <w:rsid w:val="00BF7B30"/>
    <w:rsid w:val="00C0056E"/>
    <w:rsid w:val="00C006CA"/>
    <w:rsid w:val="00C01068"/>
    <w:rsid w:val="00C01A00"/>
    <w:rsid w:val="00C023DC"/>
    <w:rsid w:val="00C0274F"/>
    <w:rsid w:val="00C02F77"/>
    <w:rsid w:val="00C0349F"/>
    <w:rsid w:val="00C03708"/>
    <w:rsid w:val="00C03B9F"/>
    <w:rsid w:val="00C03CFD"/>
    <w:rsid w:val="00C04B1D"/>
    <w:rsid w:val="00C05E9B"/>
    <w:rsid w:val="00C06643"/>
    <w:rsid w:val="00C07006"/>
    <w:rsid w:val="00C07BF9"/>
    <w:rsid w:val="00C107C1"/>
    <w:rsid w:val="00C11906"/>
    <w:rsid w:val="00C11990"/>
    <w:rsid w:val="00C11E38"/>
    <w:rsid w:val="00C121F2"/>
    <w:rsid w:val="00C129DD"/>
    <w:rsid w:val="00C1347F"/>
    <w:rsid w:val="00C135FD"/>
    <w:rsid w:val="00C13731"/>
    <w:rsid w:val="00C138A3"/>
    <w:rsid w:val="00C13D94"/>
    <w:rsid w:val="00C1464B"/>
    <w:rsid w:val="00C1502B"/>
    <w:rsid w:val="00C172A1"/>
    <w:rsid w:val="00C174EE"/>
    <w:rsid w:val="00C201EE"/>
    <w:rsid w:val="00C20D41"/>
    <w:rsid w:val="00C2119E"/>
    <w:rsid w:val="00C21B80"/>
    <w:rsid w:val="00C21EC2"/>
    <w:rsid w:val="00C222A7"/>
    <w:rsid w:val="00C22600"/>
    <w:rsid w:val="00C22735"/>
    <w:rsid w:val="00C233B1"/>
    <w:rsid w:val="00C23FC0"/>
    <w:rsid w:val="00C241C8"/>
    <w:rsid w:val="00C25057"/>
    <w:rsid w:val="00C25501"/>
    <w:rsid w:val="00C25774"/>
    <w:rsid w:val="00C2589F"/>
    <w:rsid w:val="00C25974"/>
    <w:rsid w:val="00C25E21"/>
    <w:rsid w:val="00C26643"/>
    <w:rsid w:val="00C26DCE"/>
    <w:rsid w:val="00C26EB2"/>
    <w:rsid w:val="00C30980"/>
    <w:rsid w:val="00C3138C"/>
    <w:rsid w:val="00C33811"/>
    <w:rsid w:val="00C33884"/>
    <w:rsid w:val="00C3443D"/>
    <w:rsid w:val="00C34C85"/>
    <w:rsid w:val="00C3563C"/>
    <w:rsid w:val="00C35738"/>
    <w:rsid w:val="00C3578C"/>
    <w:rsid w:val="00C36ABA"/>
    <w:rsid w:val="00C37040"/>
    <w:rsid w:val="00C37358"/>
    <w:rsid w:val="00C379E0"/>
    <w:rsid w:val="00C37CD5"/>
    <w:rsid w:val="00C4008D"/>
    <w:rsid w:val="00C40F29"/>
    <w:rsid w:val="00C414CE"/>
    <w:rsid w:val="00C4159D"/>
    <w:rsid w:val="00C41A14"/>
    <w:rsid w:val="00C43ADF"/>
    <w:rsid w:val="00C43F4C"/>
    <w:rsid w:val="00C441F4"/>
    <w:rsid w:val="00C44824"/>
    <w:rsid w:val="00C44865"/>
    <w:rsid w:val="00C44E0B"/>
    <w:rsid w:val="00C458B5"/>
    <w:rsid w:val="00C46934"/>
    <w:rsid w:val="00C47C2E"/>
    <w:rsid w:val="00C47DA7"/>
    <w:rsid w:val="00C52273"/>
    <w:rsid w:val="00C526D7"/>
    <w:rsid w:val="00C52B5F"/>
    <w:rsid w:val="00C52BBB"/>
    <w:rsid w:val="00C52E54"/>
    <w:rsid w:val="00C53808"/>
    <w:rsid w:val="00C53D81"/>
    <w:rsid w:val="00C56B4B"/>
    <w:rsid w:val="00C56B73"/>
    <w:rsid w:val="00C56E9F"/>
    <w:rsid w:val="00C57D5B"/>
    <w:rsid w:val="00C60686"/>
    <w:rsid w:val="00C61238"/>
    <w:rsid w:val="00C614EE"/>
    <w:rsid w:val="00C62C13"/>
    <w:rsid w:val="00C63258"/>
    <w:rsid w:val="00C632F4"/>
    <w:rsid w:val="00C646AB"/>
    <w:rsid w:val="00C655FE"/>
    <w:rsid w:val="00C65D09"/>
    <w:rsid w:val="00C66B89"/>
    <w:rsid w:val="00C67952"/>
    <w:rsid w:val="00C67C5C"/>
    <w:rsid w:val="00C700D3"/>
    <w:rsid w:val="00C704BA"/>
    <w:rsid w:val="00C70FDA"/>
    <w:rsid w:val="00C711D3"/>
    <w:rsid w:val="00C713CC"/>
    <w:rsid w:val="00C71655"/>
    <w:rsid w:val="00C71AD7"/>
    <w:rsid w:val="00C71DA1"/>
    <w:rsid w:val="00C7202B"/>
    <w:rsid w:val="00C72442"/>
    <w:rsid w:val="00C72982"/>
    <w:rsid w:val="00C7326E"/>
    <w:rsid w:val="00C7347F"/>
    <w:rsid w:val="00C73591"/>
    <w:rsid w:val="00C74310"/>
    <w:rsid w:val="00C74707"/>
    <w:rsid w:val="00C74A75"/>
    <w:rsid w:val="00C74C11"/>
    <w:rsid w:val="00C7504E"/>
    <w:rsid w:val="00C754C5"/>
    <w:rsid w:val="00C7645A"/>
    <w:rsid w:val="00C76DC3"/>
    <w:rsid w:val="00C77192"/>
    <w:rsid w:val="00C779F2"/>
    <w:rsid w:val="00C77DAF"/>
    <w:rsid w:val="00C77DCF"/>
    <w:rsid w:val="00C80F07"/>
    <w:rsid w:val="00C816CC"/>
    <w:rsid w:val="00C82649"/>
    <w:rsid w:val="00C82891"/>
    <w:rsid w:val="00C82BC7"/>
    <w:rsid w:val="00C83A4C"/>
    <w:rsid w:val="00C84572"/>
    <w:rsid w:val="00C84996"/>
    <w:rsid w:val="00C84A87"/>
    <w:rsid w:val="00C8539D"/>
    <w:rsid w:val="00C862DE"/>
    <w:rsid w:val="00C86435"/>
    <w:rsid w:val="00C86584"/>
    <w:rsid w:val="00C87F68"/>
    <w:rsid w:val="00C90729"/>
    <w:rsid w:val="00C90924"/>
    <w:rsid w:val="00C91641"/>
    <w:rsid w:val="00C922FC"/>
    <w:rsid w:val="00C926DF"/>
    <w:rsid w:val="00C92763"/>
    <w:rsid w:val="00C92A0D"/>
    <w:rsid w:val="00C92EDC"/>
    <w:rsid w:val="00C93150"/>
    <w:rsid w:val="00C93B3E"/>
    <w:rsid w:val="00C95581"/>
    <w:rsid w:val="00C9595A"/>
    <w:rsid w:val="00C965A3"/>
    <w:rsid w:val="00C9660B"/>
    <w:rsid w:val="00C966B3"/>
    <w:rsid w:val="00C96A12"/>
    <w:rsid w:val="00C96EF7"/>
    <w:rsid w:val="00C97246"/>
    <w:rsid w:val="00C97E27"/>
    <w:rsid w:val="00CA0309"/>
    <w:rsid w:val="00CA0D8C"/>
    <w:rsid w:val="00CA1455"/>
    <w:rsid w:val="00CA2580"/>
    <w:rsid w:val="00CA34F5"/>
    <w:rsid w:val="00CA3C75"/>
    <w:rsid w:val="00CA4759"/>
    <w:rsid w:val="00CA57D0"/>
    <w:rsid w:val="00CA5804"/>
    <w:rsid w:val="00CA6468"/>
    <w:rsid w:val="00CB0090"/>
    <w:rsid w:val="00CB0899"/>
    <w:rsid w:val="00CB14E6"/>
    <w:rsid w:val="00CB1777"/>
    <w:rsid w:val="00CB1CFC"/>
    <w:rsid w:val="00CB2296"/>
    <w:rsid w:val="00CB2775"/>
    <w:rsid w:val="00CB2D0A"/>
    <w:rsid w:val="00CB3531"/>
    <w:rsid w:val="00CB39C3"/>
    <w:rsid w:val="00CB3A55"/>
    <w:rsid w:val="00CB3BF9"/>
    <w:rsid w:val="00CB4E15"/>
    <w:rsid w:val="00CB5478"/>
    <w:rsid w:val="00CB5AC6"/>
    <w:rsid w:val="00CB5C10"/>
    <w:rsid w:val="00CB654B"/>
    <w:rsid w:val="00CB7E75"/>
    <w:rsid w:val="00CC03EE"/>
    <w:rsid w:val="00CC0B48"/>
    <w:rsid w:val="00CC0BC3"/>
    <w:rsid w:val="00CC111D"/>
    <w:rsid w:val="00CC1E24"/>
    <w:rsid w:val="00CC2344"/>
    <w:rsid w:val="00CC2783"/>
    <w:rsid w:val="00CC3254"/>
    <w:rsid w:val="00CC353D"/>
    <w:rsid w:val="00CC39C6"/>
    <w:rsid w:val="00CC3B28"/>
    <w:rsid w:val="00CC4FBD"/>
    <w:rsid w:val="00CC528E"/>
    <w:rsid w:val="00CC5399"/>
    <w:rsid w:val="00CC61EE"/>
    <w:rsid w:val="00CC6540"/>
    <w:rsid w:val="00CC7217"/>
    <w:rsid w:val="00CC76B0"/>
    <w:rsid w:val="00CC7E85"/>
    <w:rsid w:val="00CD0653"/>
    <w:rsid w:val="00CD0B54"/>
    <w:rsid w:val="00CD1437"/>
    <w:rsid w:val="00CD1AC3"/>
    <w:rsid w:val="00CD221A"/>
    <w:rsid w:val="00CD2966"/>
    <w:rsid w:val="00CD2995"/>
    <w:rsid w:val="00CD2F5F"/>
    <w:rsid w:val="00CD3C71"/>
    <w:rsid w:val="00CD3EFB"/>
    <w:rsid w:val="00CD4DAD"/>
    <w:rsid w:val="00CD59B3"/>
    <w:rsid w:val="00CD66E3"/>
    <w:rsid w:val="00CD6BEB"/>
    <w:rsid w:val="00CD6D4A"/>
    <w:rsid w:val="00CD7534"/>
    <w:rsid w:val="00CD775A"/>
    <w:rsid w:val="00CD7924"/>
    <w:rsid w:val="00CE1D66"/>
    <w:rsid w:val="00CE2872"/>
    <w:rsid w:val="00CE303A"/>
    <w:rsid w:val="00CE3564"/>
    <w:rsid w:val="00CE3CCC"/>
    <w:rsid w:val="00CE62C3"/>
    <w:rsid w:val="00CE6469"/>
    <w:rsid w:val="00CE79D4"/>
    <w:rsid w:val="00CF012C"/>
    <w:rsid w:val="00CF1750"/>
    <w:rsid w:val="00CF1841"/>
    <w:rsid w:val="00CF1D5A"/>
    <w:rsid w:val="00CF1DA2"/>
    <w:rsid w:val="00CF21DA"/>
    <w:rsid w:val="00CF2A7B"/>
    <w:rsid w:val="00CF3D28"/>
    <w:rsid w:val="00CF3DFC"/>
    <w:rsid w:val="00CF4A5E"/>
    <w:rsid w:val="00CF4F45"/>
    <w:rsid w:val="00CF5DB7"/>
    <w:rsid w:val="00CF64DB"/>
    <w:rsid w:val="00CF6C8F"/>
    <w:rsid w:val="00CF72A2"/>
    <w:rsid w:val="00CF7986"/>
    <w:rsid w:val="00CF7A38"/>
    <w:rsid w:val="00CF7B64"/>
    <w:rsid w:val="00D002A7"/>
    <w:rsid w:val="00D00B95"/>
    <w:rsid w:val="00D00C7F"/>
    <w:rsid w:val="00D01B98"/>
    <w:rsid w:val="00D01B9F"/>
    <w:rsid w:val="00D02042"/>
    <w:rsid w:val="00D0254F"/>
    <w:rsid w:val="00D02E55"/>
    <w:rsid w:val="00D032CE"/>
    <w:rsid w:val="00D035A3"/>
    <w:rsid w:val="00D03A03"/>
    <w:rsid w:val="00D03D31"/>
    <w:rsid w:val="00D0404D"/>
    <w:rsid w:val="00D04E3E"/>
    <w:rsid w:val="00D04FC0"/>
    <w:rsid w:val="00D05125"/>
    <w:rsid w:val="00D055C8"/>
    <w:rsid w:val="00D05C6C"/>
    <w:rsid w:val="00D05EC9"/>
    <w:rsid w:val="00D0613B"/>
    <w:rsid w:val="00D061D5"/>
    <w:rsid w:val="00D06432"/>
    <w:rsid w:val="00D070B0"/>
    <w:rsid w:val="00D07219"/>
    <w:rsid w:val="00D07273"/>
    <w:rsid w:val="00D10D1E"/>
    <w:rsid w:val="00D1159F"/>
    <w:rsid w:val="00D1163C"/>
    <w:rsid w:val="00D11AC2"/>
    <w:rsid w:val="00D124E5"/>
    <w:rsid w:val="00D135A1"/>
    <w:rsid w:val="00D148A2"/>
    <w:rsid w:val="00D14FBA"/>
    <w:rsid w:val="00D159AF"/>
    <w:rsid w:val="00D16690"/>
    <w:rsid w:val="00D16C3E"/>
    <w:rsid w:val="00D171F2"/>
    <w:rsid w:val="00D172C8"/>
    <w:rsid w:val="00D178B2"/>
    <w:rsid w:val="00D2023F"/>
    <w:rsid w:val="00D21D29"/>
    <w:rsid w:val="00D22E3E"/>
    <w:rsid w:val="00D239DC"/>
    <w:rsid w:val="00D24746"/>
    <w:rsid w:val="00D252CB"/>
    <w:rsid w:val="00D256BF"/>
    <w:rsid w:val="00D25EF7"/>
    <w:rsid w:val="00D26B7D"/>
    <w:rsid w:val="00D273AF"/>
    <w:rsid w:val="00D309F8"/>
    <w:rsid w:val="00D31125"/>
    <w:rsid w:val="00D31461"/>
    <w:rsid w:val="00D324D9"/>
    <w:rsid w:val="00D32AC4"/>
    <w:rsid w:val="00D32B55"/>
    <w:rsid w:val="00D3311F"/>
    <w:rsid w:val="00D3360B"/>
    <w:rsid w:val="00D347D4"/>
    <w:rsid w:val="00D34836"/>
    <w:rsid w:val="00D368A3"/>
    <w:rsid w:val="00D37179"/>
    <w:rsid w:val="00D3746F"/>
    <w:rsid w:val="00D40391"/>
    <w:rsid w:val="00D407FB"/>
    <w:rsid w:val="00D40BDF"/>
    <w:rsid w:val="00D418FF"/>
    <w:rsid w:val="00D422BA"/>
    <w:rsid w:val="00D42A27"/>
    <w:rsid w:val="00D436AE"/>
    <w:rsid w:val="00D43967"/>
    <w:rsid w:val="00D44E15"/>
    <w:rsid w:val="00D45112"/>
    <w:rsid w:val="00D459BC"/>
    <w:rsid w:val="00D46B50"/>
    <w:rsid w:val="00D50A9E"/>
    <w:rsid w:val="00D50C32"/>
    <w:rsid w:val="00D515C2"/>
    <w:rsid w:val="00D51EFC"/>
    <w:rsid w:val="00D53623"/>
    <w:rsid w:val="00D54134"/>
    <w:rsid w:val="00D5432A"/>
    <w:rsid w:val="00D55095"/>
    <w:rsid w:val="00D55367"/>
    <w:rsid w:val="00D55476"/>
    <w:rsid w:val="00D5599B"/>
    <w:rsid w:val="00D56031"/>
    <w:rsid w:val="00D56095"/>
    <w:rsid w:val="00D56325"/>
    <w:rsid w:val="00D56D92"/>
    <w:rsid w:val="00D56DFF"/>
    <w:rsid w:val="00D57350"/>
    <w:rsid w:val="00D578E8"/>
    <w:rsid w:val="00D60D2D"/>
    <w:rsid w:val="00D60DA9"/>
    <w:rsid w:val="00D61505"/>
    <w:rsid w:val="00D62C84"/>
    <w:rsid w:val="00D62F43"/>
    <w:rsid w:val="00D6315F"/>
    <w:rsid w:val="00D631CE"/>
    <w:rsid w:val="00D638F9"/>
    <w:rsid w:val="00D65042"/>
    <w:rsid w:val="00D66031"/>
    <w:rsid w:val="00D6668F"/>
    <w:rsid w:val="00D6746A"/>
    <w:rsid w:val="00D67B24"/>
    <w:rsid w:val="00D67E9B"/>
    <w:rsid w:val="00D67EB4"/>
    <w:rsid w:val="00D7024A"/>
    <w:rsid w:val="00D7039B"/>
    <w:rsid w:val="00D70697"/>
    <w:rsid w:val="00D70E47"/>
    <w:rsid w:val="00D711DF"/>
    <w:rsid w:val="00D71426"/>
    <w:rsid w:val="00D714B0"/>
    <w:rsid w:val="00D727FA"/>
    <w:rsid w:val="00D72D87"/>
    <w:rsid w:val="00D73E50"/>
    <w:rsid w:val="00D74007"/>
    <w:rsid w:val="00D75896"/>
    <w:rsid w:val="00D75F5C"/>
    <w:rsid w:val="00D76439"/>
    <w:rsid w:val="00D76A7B"/>
    <w:rsid w:val="00D77A9E"/>
    <w:rsid w:val="00D80BD3"/>
    <w:rsid w:val="00D80EDA"/>
    <w:rsid w:val="00D82374"/>
    <w:rsid w:val="00D824F7"/>
    <w:rsid w:val="00D82FE8"/>
    <w:rsid w:val="00D83232"/>
    <w:rsid w:val="00D8424A"/>
    <w:rsid w:val="00D8691A"/>
    <w:rsid w:val="00D86B5D"/>
    <w:rsid w:val="00D8703C"/>
    <w:rsid w:val="00D87B9F"/>
    <w:rsid w:val="00D91DC8"/>
    <w:rsid w:val="00D91FC5"/>
    <w:rsid w:val="00D924C9"/>
    <w:rsid w:val="00D92603"/>
    <w:rsid w:val="00D92C9D"/>
    <w:rsid w:val="00D92E20"/>
    <w:rsid w:val="00D939E7"/>
    <w:rsid w:val="00D94D12"/>
    <w:rsid w:val="00D94D41"/>
    <w:rsid w:val="00D95259"/>
    <w:rsid w:val="00D95457"/>
    <w:rsid w:val="00D95677"/>
    <w:rsid w:val="00D9625E"/>
    <w:rsid w:val="00D96311"/>
    <w:rsid w:val="00D96614"/>
    <w:rsid w:val="00D9664D"/>
    <w:rsid w:val="00D96EC4"/>
    <w:rsid w:val="00D97399"/>
    <w:rsid w:val="00D97DE5"/>
    <w:rsid w:val="00D97F76"/>
    <w:rsid w:val="00DA058F"/>
    <w:rsid w:val="00DA1A7D"/>
    <w:rsid w:val="00DA2381"/>
    <w:rsid w:val="00DA23D8"/>
    <w:rsid w:val="00DA3527"/>
    <w:rsid w:val="00DA3AB1"/>
    <w:rsid w:val="00DA45A1"/>
    <w:rsid w:val="00DA48B2"/>
    <w:rsid w:val="00DA4A42"/>
    <w:rsid w:val="00DA55B1"/>
    <w:rsid w:val="00DA5640"/>
    <w:rsid w:val="00DA5B10"/>
    <w:rsid w:val="00DA5FD8"/>
    <w:rsid w:val="00DA68EE"/>
    <w:rsid w:val="00DA73DC"/>
    <w:rsid w:val="00DA7878"/>
    <w:rsid w:val="00DB0466"/>
    <w:rsid w:val="00DB0A0D"/>
    <w:rsid w:val="00DB1DBE"/>
    <w:rsid w:val="00DB35B5"/>
    <w:rsid w:val="00DB46CC"/>
    <w:rsid w:val="00DB474D"/>
    <w:rsid w:val="00DB4759"/>
    <w:rsid w:val="00DB614A"/>
    <w:rsid w:val="00DB618A"/>
    <w:rsid w:val="00DB63CC"/>
    <w:rsid w:val="00DB64FC"/>
    <w:rsid w:val="00DB6908"/>
    <w:rsid w:val="00DB75E0"/>
    <w:rsid w:val="00DB7981"/>
    <w:rsid w:val="00DB7BD4"/>
    <w:rsid w:val="00DB7D80"/>
    <w:rsid w:val="00DC03A8"/>
    <w:rsid w:val="00DC0681"/>
    <w:rsid w:val="00DC0862"/>
    <w:rsid w:val="00DC0EFC"/>
    <w:rsid w:val="00DC1056"/>
    <w:rsid w:val="00DC1F98"/>
    <w:rsid w:val="00DC2E91"/>
    <w:rsid w:val="00DC3838"/>
    <w:rsid w:val="00DC389D"/>
    <w:rsid w:val="00DC4F2A"/>
    <w:rsid w:val="00DC543F"/>
    <w:rsid w:val="00DC5829"/>
    <w:rsid w:val="00DC5881"/>
    <w:rsid w:val="00DC5F1A"/>
    <w:rsid w:val="00DC611C"/>
    <w:rsid w:val="00DC65E3"/>
    <w:rsid w:val="00DC6AED"/>
    <w:rsid w:val="00DD05C3"/>
    <w:rsid w:val="00DD05FA"/>
    <w:rsid w:val="00DD0666"/>
    <w:rsid w:val="00DD0B7B"/>
    <w:rsid w:val="00DD0CCA"/>
    <w:rsid w:val="00DD2343"/>
    <w:rsid w:val="00DD2483"/>
    <w:rsid w:val="00DD2786"/>
    <w:rsid w:val="00DD2A63"/>
    <w:rsid w:val="00DD2D74"/>
    <w:rsid w:val="00DD31EA"/>
    <w:rsid w:val="00DD3B56"/>
    <w:rsid w:val="00DD3E78"/>
    <w:rsid w:val="00DD4526"/>
    <w:rsid w:val="00DD4F53"/>
    <w:rsid w:val="00DD5820"/>
    <w:rsid w:val="00DD5D1F"/>
    <w:rsid w:val="00DD6093"/>
    <w:rsid w:val="00DD60F3"/>
    <w:rsid w:val="00DD65CC"/>
    <w:rsid w:val="00DD6FC0"/>
    <w:rsid w:val="00DD77D7"/>
    <w:rsid w:val="00DE114B"/>
    <w:rsid w:val="00DE18C4"/>
    <w:rsid w:val="00DE2EFC"/>
    <w:rsid w:val="00DE3CF2"/>
    <w:rsid w:val="00DE3FB9"/>
    <w:rsid w:val="00DE4CD8"/>
    <w:rsid w:val="00DE5BC9"/>
    <w:rsid w:val="00DE6105"/>
    <w:rsid w:val="00DE64DB"/>
    <w:rsid w:val="00DE6FE6"/>
    <w:rsid w:val="00DE7B06"/>
    <w:rsid w:val="00DF05DD"/>
    <w:rsid w:val="00DF0AA1"/>
    <w:rsid w:val="00DF0D4B"/>
    <w:rsid w:val="00DF12D1"/>
    <w:rsid w:val="00DF1879"/>
    <w:rsid w:val="00DF18C8"/>
    <w:rsid w:val="00DF1A90"/>
    <w:rsid w:val="00DF1BFA"/>
    <w:rsid w:val="00DF1D1D"/>
    <w:rsid w:val="00DF232C"/>
    <w:rsid w:val="00DF32DB"/>
    <w:rsid w:val="00DF37AD"/>
    <w:rsid w:val="00DF3936"/>
    <w:rsid w:val="00DF3CD8"/>
    <w:rsid w:val="00DF3F7E"/>
    <w:rsid w:val="00DF5478"/>
    <w:rsid w:val="00DF61FB"/>
    <w:rsid w:val="00DF6D9E"/>
    <w:rsid w:val="00DF70C0"/>
    <w:rsid w:val="00DF7841"/>
    <w:rsid w:val="00DF7A2F"/>
    <w:rsid w:val="00E00937"/>
    <w:rsid w:val="00E00F13"/>
    <w:rsid w:val="00E013F9"/>
    <w:rsid w:val="00E01A17"/>
    <w:rsid w:val="00E02165"/>
    <w:rsid w:val="00E02F13"/>
    <w:rsid w:val="00E030BA"/>
    <w:rsid w:val="00E03475"/>
    <w:rsid w:val="00E038C0"/>
    <w:rsid w:val="00E03E1B"/>
    <w:rsid w:val="00E047AD"/>
    <w:rsid w:val="00E05042"/>
    <w:rsid w:val="00E050D8"/>
    <w:rsid w:val="00E055A3"/>
    <w:rsid w:val="00E0564A"/>
    <w:rsid w:val="00E05F03"/>
    <w:rsid w:val="00E05F92"/>
    <w:rsid w:val="00E06277"/>
    <w:rsid w:val="00E06A9A"/>
    <w:rsid w:val="00E06FD5"/>
    <w:rsid w:val="00E07072"/>
    <w:rsid w:val="00E074B9"/>
    <w:rsid w:val="00E07664"/>
    <w:rsid w:val="00E10B5D"/>
    <w:rsid w:val="00E10F4E"/>
    <w:rsid w:val="00E113AA"/>
    <w:rsid w:val="00E11AE9"/>
    <w:rsid w:val="00E122DA"/>
    <w:rsid w:val="00E127D2"/>
    <w:rsid w:val="00E131D7"/>
    <w:rsid w:val="00E13624"/>
    <w:rsid w:val="00E13697"/>
    <w:rsid w:val="00E13B0F"/>
    <w:rsid w:val="00E1435F"/>
    <w:rsid w:val="00E147C7"/>
    <w:rsid w:val="00E148B6"/>
    <w:rsid w:val="00E14BC5"/>
    <w:rsid w:val="00E14F66"/>
    <w:rsid w:val="00E15A72"/>
    <w:rsid w:val="00E15EDF"/>
    <w:rsid w:val="00E16155"/>
    <w:rsid w:val="00E165E5"/>
    <w:rsid w:val="00E169A1"/>
    <w:rsid w:val="00E1767B"/>
    <w:rsid w:val="00E17F2D"/>
    <w:rsid w:val="00E203B1"/>
    <w:rsid w:val="00E205B7"/>
    <w:rsid w:val="00E2101C"/>
    <w:rsid w:val="00E22852"/>
    <w:rsid w:val="00E234BF"/>
    <w:rsid w:val="00E238B5"/>
    <w:rsid w:val="00E242D2"/>
    <w:rsid w:val="00E24488"/>
    <w:rsid w:val="00E244DE"/>
    <w:rsid w:val="00E249F6"/>
    <w:rsid w:val="00E254F3"/>
    <w:rsid w:val="00E25B38"/>
    <w:rsid w:val="00E262BC"/>
    <w:rsid w:val="00E264FE"/>
    <w:rsid w:val="00E26A94"/>
    <w:rsid w:val="00E2712C"/>
    <w:rsid w:val="00E276E1"/>
    <w:rsid w:val="00E30399"/>
    <w:rsid w:val="00E30829"/>
    <w:rsid w:val="00E31C79"/>
    <w:rsid w:val="00E326DD"/>
    <w:rsid w:val="00E32A16"/>
    <w:rsid w:val="00E32D6C"/>
    <w:rsid w:val="00E33107"/>
    <w:rsid w:val="00E33ABB"/>
    <w:rsid w:val="00E33B70"/>
    <w:rsid w:val="00E3436C"/>
    <w:rsid w:val="00E34C23"/>
    <w:rsid w:val="00E34CF4"/>
    <w:rsid w:val="00E35409"/>
    <w:rsid w:val="00E37388"/>
    <w:rsid w:val="00E37B31"/>
    <w:rsid w:val="00E37CCA"/>
    <w:rsid w:val="00E40230"/>
    <w:rsid w:val="00E40544"/>
    <w:rsid w:val="00E40945"/>
    <w:rsid w:val="00E40C48"/>
    <w:rsid w:val="00E41179"/>
    <w:rsid w:val="00E4294E"/>
    <w:rsid w:val="00E437CE"/>
    <w:rsid w:val="00E440EF"/>
    <w:rsid w:val="00E44137"/>
    <w:rsid w:val="00E44192"/>
    <w:rsid w:val="00E449FA"/>
    <w:rsid w:val="00E44D65"/>
    <w:rsid w:val="00E459AA"/>
    <w:rsid w:val="00E4687B"/>
    <w:rsid w:val="00E468C8"/>
    <w:rsid w:val="00E47991"/>
    <w:rsid w:val="00E50AD7"/>
    <w:rsid w:val="00E50B8E"/>
    <w:rsid w:val="00E50C34"/>
    <w:rsid w:val="00E512FE"/>
    <w:rsid w:val="00E5134A"/>
    <w:rsid w:val="00E51CBC"/>
    <w:rsid w:val="00E51DA1"/>
    <w:rsid w:val="00E51F29"/>
    <w:rsid w:val="00E5239B"/>
    <w:rsid w:val="00E52CCA"/>
    <w:rsid w:val="00E52CCD"/>
    <w:rsid w:val="00E53747"/>
    <w:rsid w:val="00E53D7F"/>
    <w:rsid w:val="00E53DC1"/>
    <w:rsid w:val="00E5452C"/>
    <w:rsid w:val="00E54F3E"/>
    <w:rsid w:val="00E55C57"/>
    <w:rsid w:val="00E55F0A"/>
    <w:rsid w:val="00E5665F"/>
    <w:rsid w:val="00E56B7F"/>
    <w:rsid w:val="00E571D8"/>
    <w:rsid w:val="00E57B84"/>
    <w:rsid w:val="00E57E60"/>
    <w:rsid w:val="00E6076B"/>
    <w:rsid w:val="00E61021"/>
    <w:rsid w:val="00E61415"/>
    <w:rsid w:val="00E61B79"/>
    <w:rsid w:val="00E61D83"/>
    <w:rsid w:val="00E61FBE"/>
    <w:rsid w:val="00E62526"/>
    <w:rsid w:val="00E627CF"/>
    <w:rsid w:val="00E629A1"/>
    <w:rsid w:val="00E62BA3"/>
    <w:rsid w:val="00E631FC"/>
    <w:rsid w:val="00E6356F"/>
    <w:rsid w:val="00E63873"/>
    <w:rsid w:val="00E639CA"/>
    <w:rsid w:val="00E63AD1"/>
    <w:rsid w:val="00E63C8E"/>
    <w:rsid w:val="00E642D5"/>
    <w:rsid w:val="00E64ACC"/>
    <w:rsid w:val="00E64CDB"/>
    <w:rsid w:val="00E65793"/>
    <w:rsid w:val="00E668D0"/>
    <w:rsid w:val="00E6767F"/>
    <w:rsid w:val="00E6774E"/>
    <w:rsid w:val="00E71F60"/>
    <w:rsid w:val="00E72940"/>
    <w:rsid w:val="00E72D19"/>
    <w:rsid w:val="00E72EE6"/>
    <w:rsid w:val="00E73B7D"/>
    <w:rsid w:val="00E74705"/>
    <w:rsid w:val="00E75FF4"/>
    <w:rsid w:val="00E7685F"/>
    <w:rsid w:val="00E77F2A"/>
    <w:rsid w:val="00E80209"/>
    <w:rsid w:val="00E80C9C"/>
    <w:rsid w:val="00E811B1"/>
    <w:rsid w:val="00E816EA"/>
    <w:rsid w:val="00E8171D"/>
    <w:rsid w:val="00E81F57"/>
    <w:rsid w:val="00E82B47"/>
    <w:rsid w:val="00E82C07"/>
    <w:rsid w:val="00E83328"/>
    <w:rsid w:val="00E8345A"/>
    <w:rsid w:val="00E83586"/>
    <w:rsid w:val="00E8410E"/>
    <w:rsid w:val="00E847EF"/>
    <w:rsid w:val="00E84E33"/>
    <w:rsid w:val="00E853D5"/>
    <w:rsid w:val="00E85979"/>
    <w:rsid w:val="00E85A64"/>
    <w:rsid w:val="00E85F5B"/>
    <w:rsid w:val="00E8625C"/>
    <w:rsid w:val="00E867A5"/>
    <w:rsid w:val="00E86D50"/>
    <w:rsid w:val="00E86FE7"/>
    <w:rsid w:val="00E872D4"/>
    <w:rsid w:val="00E8790D"/>
    <w:rsid w:val="00E87AD3"/>
    <w:rsid w:val="00E900A2"/>
    <w:rsid w:val="00E91370"/>
    <w:rsid w:val="00E91AF4"/>
    <w:rsid w:val="00E91C3F"/>
    <w:rsid w:val="00E92705"/>
    <w:rsid w:val="00E92A84"/>
    <w:rsid w:val="00E935D4"/>
    <w:rsid w:val="00E936FD"/>
    <w:rsid w:val="00E94519"/>
    <w:rsid w:val="00E946B8"/>
    <w:rsid w:val="00E9541F"/>
    <w:rsid w:val="00E957A7"/>
    <w:rsid w:val="00E95EC2"/>
    <w:rsid w:val="00E96415"/>
    <w:rsid w:val="00E9653C"/>
    <w:rsid w:val="00E9678D"/>
    <w:rsid w:val="00E96D3A"/>
    <w:rsid w:val="00E97042"/>
    <w:rsid w:val="00E97B51"/>
    <w:rsid w:val="00EA00B1"/>
    <w:rsid w:val="00EA04D2"/>
    <w:rsid w:val="00EA09DC"/>
    <w:rsid w:val="00EA0F0E"/>
    <w:rsid w:val="00EA0FA9"/>
    <w:rsid w:val="00EA1709"/>
    <w:rsid w:val="00EA1A5B"/>
    <w:rsid w:val="00EA1D7B"/>
    <w:rsid w:val="00EA2BA2"/>
    <w:rsid w:val="00EA2F0A"/>
    <w:rsid w:val="00EA30CD"/>
    <w:rsid w:val="00EA3880"/>
    <w:rsid w:val="00EA38D5"/>
    <w:rsid w:val="00EA4E03"/>
    <w:rsid w:val="00EA55C7"/>
    <w:rsid w:val="00EA5DC3"/>
    <w:rsid w:val="00EA5EA9"/>
    <w:rsid w:val="00EA69EA"/>
    <w:rsid w:val="00EA6B7D"/>
    <w:rsid w:val="00EA7130"/>
    <w:rsid w:val="00EA7201"/>
    <w:rsid w:val="00EA7945"/>
    <w:rsid w:val="00EB12D7"/>
    <w:rsid w:val="00EB3291"/>
    <w:rsid w:val="00EB419C"/>
    <w:rsid w:val="00EB4754"/>
    <w:rsid w:val="00EB4CBF"/>
    <w:rsid w:val="00EB4D4D"/>
    <w:rsid w:val="00EB546C"/>
    <w:rsid w:val="00EB552A"/>
    <w:rsid w:val="00EB5EBC"/>
    <w:rsid w:val="00EB62BC"/>
    <w:rsid w:val="00EB71CC"/>
    <w:rsid w:val="00EC0358"/>
    <w:rsid w:val="00EC1113"/>
    <w:rsid w:val="00EC1C48"/>
    <w:rsid w:val="00EC29BF"/>
    <w:rsid w:val="00EC2AC3"/>
    <w:rsid w:val="00EC33F4"/>
    <w:rsid w:val="00EC40E0"/>
    <w:rsid w:val="00EC61EE"/>
    <w:rsid w:val="00EC7340"/>
    <w:rsid w:val="00EC747C"/>
    <w:rsid w:val="00EC7B93"/>
    <w:rsid w:val="00EC7D3B"/>
    <w:rsid w:val="00ED03DA"/>
    <w:rsid w:val="00ED09FE"/>
    <w:rsid w:val="00ED0D5A"/>
    <w:rsid w:val="00ED1585"/>
    <w:rsid w:val="00ED27D6"/>
    <w:rsid w:val="00ED4BF6"/>
    <w:rsid w:val="00ED57F6"/>
    <w:rsid w:val="00ED63C4"/>
    <w:rsid w:val="00ED6ED4"/>
    <w:rsid w:val="00ED7077"/>
    <w:rsid w:val="00ED707B"/>
    <w:rsid w:val="00ED7118"/>
    <w:rsid w:val="00ED7270"/>
    <w:rsid w:val="00ED72B3"/>
    <w:rsid w:val="00ED754C"/>
    <w:rsid w:val="00ED785D"/>
    <w:rsid w:val="00EE007A"/>
    <w:rsid w:val="00EE0322"/>
    <w:rsid w:val="00EE1A85"/>
    <w:rsid w:val="00EE1BB6"/>
    <w:rsid w:val="00EE3DFE"/>
    <w:rsid w:val="00EE421C"/>
    <w:rsid w:val="00EE4B97"/>
    <w:rsid w:val="00EE4FF3"/>
    <w:rsid w:val="00EE5AC1"/>
    <w:rsid w:val="00EE643E"/>
    <w:rsid w:val="00EE646B"/>
    <w:rsid w:val="00EE74DF"/>
    <w:rsid w:val="00EE7532"/>
    <w:rsid w:val="00EF1141"/>
    <w:rsid w:val="00EF1D67"/>
    <w:rsid w:val="00EF3454"/>
    <w:rsid w:val="00EF35B9"/>
    <w:rsid w:val="00EF363B"/>
    <w:rsid w:val="00EF432F"/>
    <w:rsid w:val="00EF4330"/>
    <w:rsid w:val="00EF4DFE"/>
    <w:rsid w:val="00EF5A5F"/>
    <w:rsid w:val="00EF5D40"/>
    <w:rsid w:val="00EF7F94"/>
    <w:rsid w:val="00F001A0"/>
    <w:rsid w:val="00F00D35"/>
    <w:rsid w:val="00F00EEC"/>
    <w:rsid w:val="00F01D2E"/>
    <w:rsid w:val="00F01EE7"/>
    <w:rsid w:val="00F0275C"/>
    <w:rsid w:val="00F02872"/>
    <w:rsid w:val="00F02904"/>
    <w:rsid w:val="00F02EA4"/>
    <w:rsid w:val="00F032D3"/>
    <w:rsid w:val="00F038B2"/>
    <w:rsid w:val="00F03E59"/>
    <w:rsid w:val="00F03F65"/>
    <w:rsid w:val="00F043B5"/>
    <w:rsid w:val="00F043E3"/>
    <w:rsid w:val="00F052F9"/>
    <w:rsid w:val="00F05604"/>
    <w:rsid w:val="00F06415"/>
    <w:rsid w:val="00F064C4"/>
    <w:rsid w:val="00F07310"/>
    <w:rsid w:val="00F073BC"/>
    <w:rsid w:val="00F07471"/>
    <w:rsid w:val="00F07C4A"/>
    <w:rsid w:val="00F10138"/>
    <w:rsid w:val="00F10BE9"/>
    <w:rsid w:val="00F10D42"/>
    <w:rsid w:val="00F1100C"/>
    <w:rsid w:val="00F117E4"/>
    <w:rsid w:val="00F11CC1"/>
    <w:rsid w:val="00F13741"/>
    <w:rsid w:val="00F13D89"/>
    <w:rsid w:val="00F13F84"/>
    <w:rsid w:val="00F147AE"/>
    <w:rsid w:val="00F14C79"/>
    <w:rsid w:val="00F14F7D"/>
    <w:rsid w:val="00F15891"/>
    <w:rsid w:val="00F15BB0"/>
    <w:rsid w:val="00F15C5E"/>
    <w:rsid w:val="00F15D1A"/>
    <w:rsid w:val="00F161BE"/>
    <w:rsid w:val="00F16381"/>
    <w:rsid w:val="00F16981"/>
    <w:rsid w:val="00F169E6"/>
    <w:rsid w:val="00F17294"/>
    <w:rsid w:val="00F17385"/>
    <w:rsid w:val="00F1749D"/>
    <w:rsid w:val="00F1766A"/>
    <w:rsid w:val="00F206A3"/>
    <w:rsid w:val="00F20BA7"/>
    <w:rsid w:val="00F20F51"/>
    <w:rsid w:val="00F221B5"/>
    <w:rsid w:val="00F2332E"/>
    <w:rsid w:val="00F235CA"/>
    <w:rsid w:val="00F237DE"/>
    <w:rsid w:val="00F24078"/>
    <w:rsid w:val="00F24389"/>
    <w:rsid w:val="00F24BB0"/>
    <w:rsid w:val="00F24BFA"/>
    <w:rsid w:val="00F2516E"/>
    <w:rsid w:val="00F25818"/>
    <w:rsid w:val="00F25F3E"/>
    <w:rsid w:val="00F25FBD"/>
    <w:rsid w:val="00F2648F"/>
    <w:rsid w:val="00F268F2"/>
    <w:rsid w:val="00F269D3"/>
    <w:rsid w:val="00F269FE"/>
    <w:rsid w:val="00F27B56"/>
    <w:rsid w:val="00F300C7"/>
    <w:rsid w:val="00F30204"/>
    <w:rsid w:val="00F312D7"/>
    <w:rsid w:val="00F31893"/>
    <w:rsid w:val="00F32207"/>
    <w:rsid w:val="00F327F0"/>
    <w:rsid w:val="00F32883"/>
    <w:rsid w:val="00F32EB6"/>
    <w:rsid w:val="00F32FCE"/>
    <w:rsid w:val="00F33121"/>
    <w:rsid w:val="00F34639"/>
    <w:rsid w:val="00F34B2D"/>
    <w:rsid w:val="00F3653D"/>
    <w:rsid w:val="00F377D8"/>
    <w:rsid w:val="00F37B79"/>
    <w:rsid w:val="00F37C1A"/>
    <w:rsid w:val="00F37F82"/>
    <w:rsid w:val="00F37FFB"/>
    <w:rsid w:val="00F40756"/>
    <w:rsid w:val="00F40884"/>
    <w:rsid w:val="00F409D5"/>
    <w:rsid w:val="00F42D39"/>
    <w:rsid w:val="00F43331"/>
    <w:rsid w:val="00F434C4"/>
    <w:rsid w:val="00F4394E"/>
    <w:rsid w:val="00F43CE9"/>
    <w:rsid w:val="00F43D2F"/>
    <w:rsid w:val="00F44353"/>
    <w:rsid w:val="00F453B8"/>
    <w:rsid w:val="00F45855"/>
    <w:rsid w:val="00F45D63"/>
    <w:rsid w:val="00F4607A"/>
    <w:rsid w:val="00F471F1"/>
    <w:rsid w:val="00F47697"/>
    <w:rsid w:val="00F50D58"/>
    <w:rsid w:val="00F50FAA"/>
    <w:rsid w:val="00F52D67"/>
    <w:rsid w:val="00F55389"/>
    <w:rsid w:val="00F55755"/>
    <w:rsid w:val="00F561BB"/>
    <w:rsid w:val="00F56755"/>
    <w:rsid w:val="00F56A36"/>
    <w:rsid w:val="00F56E4C"/>
    <w:rsid w:val="00F573D9"/>
    <w:rsid w:val="00F57442"/>
    <w:rsid w:val="00F57D68"/>
    <w:rsid w:val="00F60750"/>
    <w:rsid w:val="00F60A38"/>
    <w:rsid w:val="00F60BBD"/>
    <w:rsid w:val="00F614D5"/>
    <w:rsid w:val="00F62A6A"/>
    <w:rsid w:val="00F639D6"/>
    <w:rsid w:val="00F6483B"/>
    <w:rsid w:val="00F65A24"/>
    <w:rsid w:val="00F6608D"/>
    <w:rsid w:val="00F676CD"/>
    <w:rsid w:val="00F701DF"/>
    <w:rsid w:val="00F70298"/>
    <w:rsid w:val="00F70624"/>
    <w:rsid w:val="00F70FE3"/>
    <w:rsid w:val="00F71A67"/>
    <w:rsid w:val="00F71D3D"/>
    <w:rsid w:val="00F72440"/>
    <w:rsid w:val="00F74345"/>
    <w:rsid w:val="00F74B7B"/>
    <w:rsid w:val="00F7609D"/>
    <w:rsid w:val="00F76722"/>
    <w:rsid w:val="00F76893"/>
    <w:rsid w:val="00F76D8F"/>
    <w:rsid w:val="00F77062"/>
    <w:rsid w:val="00F77848"/>
    <w:rsid w:val="00F8080E"/>
    <w:rsid w:val="00F808AB"/>
    <w:rsid w:val="00F80A20"/>
    <w:rsid w:val="00F80A3A"/>
    <w:rsid w:val="00F80D07"/>
    <w:rsid w:val="00F81AB4"/>
    <w:rsid w:val="00F81BAF"/>
    <w:rsid w:val="00F81CA3"/>
    <w:rsid w:val="00F81E6A"/>
    <w:rsid w:val="00F81F5B"/>
    <w:rsid w:val="00F8261C"/>
    <w:rsid w:val="00F8339E"/>
    <w:rsid w:val="00F83AFA"/>
    <w:rsid w:val="00F84C52"/>
    <w:rsid w:val="00F84EDE"/>
    <w:rsid w:val="00F84FAE"/>
    <w:rsid w:val="00F8542C"/>
    <w:rsid w:val="00F8577B"/>
    <w:rsid w:val="00F86868"/>
    <w:rsid w:val="00F868CE"/>
    <w:rsid w:val="00F86A16"/>
    <w:rsid w:val="00F86BAE"/>
    <w:rsid w:val="00F86CDA"/>
    <w:rsid w:val="00F910EC"/>
    <w:rsid w:val="00F911EC"/>
    <w:rsid w:val="00F913DC"/>
    <w:rsid w:val="00F91DF7"/>
    <w:rsid w:val="00F923BD"/>
    <w:rsid w:val="00F925B6"/>
    <w:rsid w:val="00F92DCA"/>
    <w:rsid w:val="00F93934"/>
    <w:rsid w:val="00F93AF9"/>
    <w:rsid w:val="00F93D18"/>
    <w:rsid w:val="00F9679C"/>
    <w:rsid w:val="00F96CB3"/>
    <w:rsid w:val="00F970F6"/>
    <w:rsid w:val="00F97A7F"/>
    <w:rsid w:val="00F97B9F"/>
    <w:rsid w:val="00FA01AB"/>
    <w:rsid w:val="00FA02EA"/>
    <w:rsid w:val="00FA05FF"/>
    <w:rsid w:val="00FA1976"/>
    <w:rsid w:val="00FA2C2D"/>
    <w:rsid w:val="00FA3C2A"/>
    <w:rsid w:val="00FA44AA"/>
    <w:rsid w:val="00FA44C0"/>
    <w:rsid w:val="00FA534E"/>
    <w:rsid w:val="00FA5F3C"/>
    <w:rsid w:val="00FA6972"/>
    <w:rsid w:val="00FA6C17"/>
    <w:rsid w:val="00FA6EEF"/>
    <w:rsid w:val="00FA75E1"/>
    <w:rsid w:val="00FA7ACE"/>
    <w:rsid w:val="00FB0AF4"/>
    <w:rsid w:val="00FB0BB7"/>
    <w:rsid w:val="00FB0FBB"/>
    <w:rsid w:val="00FB26FD"/>
    <w:rsid w:val="00FB3EDB"/>
    <w:rsid w:val="00FB4352"/>
    <w:rsid w:val="00FB4D49"/>
    <w:rsid w:val="00FB6247"/>
    <w:rsid w:val="00FB631E"/>
    <w:rsid w:val="00FB644D"/>
    <w:rsid w:val="00FB7F3E"/>
    <w:rsid w:val="00FC1005"/>
    <w:rsid w:val="00FC1300"/>
    <w:rsid w:val="00FC239B"/>
    <w:rsid w:val="00FC23C5"/>
    <w:rsid w:val="00FC25AA"/>
    <w:rsid w:val="00FC2BE8"/>
    <w:rsid w:val="00FC2D5D"/>
    <w:rsid w:val="00FC35EE"/>
    <w:rsid w:val="00FC3904"/>
    <w:rsid w:val="00FC3A24"/>
    <w:rsid w:val="00FC45DF"/>
    <w:rsid w:val="00FC59F4"/>
    <w:rsid w:val="00FC62A3"/>
    <w:rsid w:val="00FC6CD5"/>
    <w:rsid w:val="00FC71F6"/>
    <w:rsid w:val="00FC78F7"/>
    <w:rsid w:val="00FC7E5C"/>
    <w:rsid w:val="00FC7F0B"/>
    <w:rsid w:val="00FC7FF1"/>
    <w:rsid w:val="00FD08D2"/>
    <w:rsid w:val="00FD0EF5"/>
    <w:rsid w:val="00FD110D"/>
    <w:rsid w:val="00FD12B7"/>
    <w:rsid w:val="00FD1D8D"/>
    <w:rsid w:val="00FD268F"/>
    <w:rsid w:val="00FD2B5A"/>
    <w:rsid w:val="00FD33E4"/>
    <w:rsid w:val="00FD387E"/>
    <w:rsid w:val="00FD5158"/>
    <w:rsid w:val="00FD51B2"/>
    <w:rsid w:val="00FD5BCD"/>
    <w:rsid w:val="00FD669C"/>
    <w:rsid w:val="00FD6ABF"/>
    <w:rsid w:val="00FD7011"/>
    <w:rsid w:val="00FE0A46"/>
    <w:rsid w:val="00FE1C7F"/>
    <w:rsid w:val="00FE1DF6"/>
    <w:rsid w:val="00FE22D5"/>
    <w:rsid w:val="00FE2438"/>
    <w:rsid w:val="00FE25F7"/>
    <w:rsid w:val="00FE333A"/>
    <w:rsid w:val="00FE44F2"/>
    <w:rsid w:val="00FE5B62"/>
    <w:rsid w:val="00FE5B9C"/>
    <w:rsid w:val="00FE6AE5"/>
    <w:rsid w:val="00FE6E76"/>
    <w:rsid w:val="00FE790F"/>
    <w:rsid w:val="00FF00E7"/>
    <w:rsid w:val="00FF0720"/>
    <w:rsid w:val="00FF0BF3"/>
    <w:rsid w:val="00FF11F9"/>
    <w:rsid w:val="00FF14E7"/>
    <w:rsid w:val="00FF24D2"/>
    <w:rsid w:val="00FF4936"/>
    <w:rsid w:val="00FF4F4D"/>
    <w:rsid w:val="00FF506B"/>
    <w:rsid w:val="00FF5A7E"/>
    <w:rsid w:val="00FF670F"/>
    <w:rsid w:val="00FF680A"/>
    <w:rsid w:val="00FF6AFB"/>
    <w:rsid w:val="00FF6B4A"/>
    <w:rsid w:val="00FF72A8"/>
    <w:rsid w:val="00FF7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2F643D8"/>
  <w15:docId w15:val="{1E815C83-4933-40C9-8B5F-C5E6E624F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UPC" w:eastAsia="MS Mincho" w:hAnsi="CordiaUPC" w:cs="CordiaUPC"/>
        <w:sz w:val="28"/>
        <w:szCs w:val="28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33F7F"/>
    <w:rPr>
      <w:rFonts w:ascii="Angsana New" w:hAnsi="Angsana New"/>
      <w:sz w:val="30"/>
      <w:szCs w:val="30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267518"/>
    <w:pPr>
      <w:keepNext/>
      <w:keepLines/>
      <w:spacing w:before="480"/>
      <w:outlineLvl w:val="0"/>
    </w:pPr>
    <w:rPr>
      <w:rFonts w:asciiTheme="majorHAnsi" w:eastAsiaTheme="majorEastAsia" w:hAnsiTheme="majorHAnsi" w:cs="Browallia New"/>
      <w:b/>
      <w:bCs/>
      <w:sz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267518"/>
    <w:pPr>
      <w:keepNext/>
      <w:keepLines/>
      <w:spacing w:before="200"/>
      <w:outlineLvl w:val="1"/>
    </w:pPr>
    <w:rPr>
      <w:rFonts w:asciiTheme="majorHAnsi" w:eastAsiaTheme="majorEastAsia" w:hAnsiTheme="majorHAnsi" w:cs="Browallia New"/>
      <w:b/>
      <w:sz w:val="26"/>
      <w:u w:val="single"/>
    </w:rPr>
  </w:style>
  <w:style w:type="paragraph" w:styleId="Heading3">
    <w:name w:val="heading 3"/>
    <w:basedOn w:val="Normal"/>
    <w:next w:val="Normal"/>
    <w:link w:val="Heading3Char"/>
    <w:unhideWhenUsed/>
    <w:qFormat/>
    <w:rsid w:val="00267518"/>
    <w:pPr>
      <w:keepNext/>
      <w:keepLines/>
      <w:spacing w:before="200"/>
      <w:outlineLvl w:val="2"/>
    </w:pPr>
    <w:rPr>
      <w:rFonts w:asciiTheme="majorHAnsi" w:eastAsiaTheme="majorEastAsia" w:hAnsiTheme="majorHAnsi" w:cs="Browallia New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CommentReference">
    <w:name w:val="Style Comment Reference +"/>
    <w:basedOn w:val="CommentReference"/>
    <w:rsid w:val="00F44353"/>
    <w:rPr>
      <w:rFonts w:ascii="Angsana New" w:eastAsia="Angsana New" w:hAnsi="Angsana New" w:cs="Angsana New"/>
      <w:sz w:val="24"/>
      <w:szCs w:val="24"/>
    </w:rPr>
  </w:style>
  <w:style w:type="character" w:styleId="CommentReference">
    <w:name w:val="annotation reference"/>
    <w:basedOn w:val="DefaultParagraphFont"/>
    <w:semiHidden/>
    <w:rsid w:val="00F44353"/>
    <w:rPr>
      <w:sz w:val="16"/>
      <w:szCs w:val="18"/>
    </w:rPr>
  </w:style>
  <w:style w:type="paragraph" w:styleId="Header">
    <w:name w:val="header"/>
    <w:basedOn w:val="Normal"/>
    <w:rsid w:val="00EF35B9"/>
    <w:pPr>
      <w:tabs>
        <w:tab w:val="center" w:pos="4153"/>
        <w:tab w:val="right" w:pos="8306"/>
      </w:tabs>
    </w:pPr>
    <w:rPr>
      <w:szCs w:val="35"/>
    </w:rPr>
  </w:style>
  <w:style w:type="paragraph" w:styleId="Footer">
    <w:name w:val="footer"/>
    <w:basedOn w:val="Normal"/>
    <w:link w:val="FooterChar"/>
    <w:uiPriority w:val="99"/>
    <w:rsid w:val="00EF35B9"/>
    <w:pPr>
      <w:tabs>
        <w:tab w:val="center" w:pos="4153"/>
        <w:tab w:val="right" w:pos="8306"/>
      </w:tabs>
    </w:pPr>
    <w:rPr>
      <w:szCs w:val="35"/>
    </w:rPr>
  </w:style>
  <w:style w:type="character" w:styleId="PageNumber">
    <w:name w:val="page number"/>
    <w:basedOn w:val="DefaultParagraphFont"/>
    <w:rsid w:val="00EF35B9"/>
  </w:style>
  <w:style w:type="table" w:styleId="TableGrid">
    <w:name w:val="Table Grid"/>
    <w:basedOn w:val="TableNormal"/>
    <w:uiPriority w:val="39"/>
    <w:rsid w:val="00CB4E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1B704B"/>
    <w:pPr>
      <w:shd w:val="clear" w:color="auto" w:fill="000080"/>
    </w:pPr>
    <w:rPr>
      <w:rFonts w:ascii="Tahoma" w:hAnsi="Tahoma"/>
      <w:szCs w:val="24"/>
    </w:rPr>
  </w:style>
  <w:style w:type="table" w:styleId="TableWeb1">
    <w:name w:val="Table Web 1"/>
    <w:basedOn w:val="TableNormal"/>
    <w:rsid w:val="00D22E3E"/>
    <w:rPr>
      <w:rFonts w:eastAsia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otnoteText">
    <w:name w:val="footnote text"/>
    <w:basedOn w:val="Normal"/>
    <w:link w:val="FootnoteTextChar"/>
    <w:rsid w:val="007B1F06"/>
    <w:rPr>
      <w:sz w:val="20"/>
      <w:szCs w:val="23"/>
    </w:rPr>
  </w:style>
  <w:style w:type="character" w:styleId="FootnoteReference">
    <w:name w:val="footnote reference"/>
    <w:basedOn w:val="DefaultParagraphFont"/>
    <w:semiHidden/>
    <w:rsid w:val="007B1F06"/>
    <w:rPr>
      <w:sz w:val="32"/>
      <w:szCs w:val="32"/>
      <w:vertAlign w:val="superscript"/>
    </w:rPr>
  </w:style>
  <w:style w:type="paragraph" w:styleId="BalloonText">
    <w:name w:val="Balloon Text"/>
    <w:basedOn w:val="Normal"/>
    <w:semiHidden/>
    <w:rsid w:val="00877610"/>
    <w:rPr>
      <w:rFonts w:ascii="Tahoma" w:hAnsi="Tahoma"/>
      <w:sz w:val="16"/>
      <w:szCs w:val="18"/>
    </w:rPr>
  </w:style>
  <w:style w:type="character" w:styleId="Hyperlink">
    <w:name w:val="Hyperlink"/>
    <w:basedOn w:val="DefaultParagraphFont"/>
    <w:uiPriority w:val="99"/>
    <w:unhideWhenUsed/>
    <w:rsid w:val="00442A5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D63C4"/>
    <w:pPr>
      <w:ind w:left="720"/>
      <w:contextualSpacing/>
    </w:pPr>
    <w:rPr>
      <w:szCs w:val="38"/>
    </w:rPr>
  </w:style>
  <w:style w:type="table" w:styleId="MediumGrid3-Accent3">
    <w:name w:val="Medium Grid 3 Accent 3"/>
    <w:basedOn w:val="TableNormal"/>
    <w:uiPriority w:val="69"/>
    <w:rsid w:val="00CA34F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paragraph" w:styleId="NormalWeb">
    <w:name w:val="Normal (Web)"/>
    <w:basedOn w:val="Normal"/>
    <w:uiPriority w:val="99"/>
    <w:unhideWhenUsed/>
    <w:rsid w:val="00CA34F5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styleId="FollowedHyperlink">
    <w:name w:val="FollowedHyperlink"/>
    <w:basedOn w:val="DefaultParagraphFont"/>
    <w:rsid w:val="00C7504E"/>
    <w:rPr>
      <w:color w:val="800080" w:themeColor="followedHyperlink"/>
      <w:u w:val="single"/>
    </w:rPr>
  </w:style>
  <w:style w:type="character" w:customStyle="1" w:styleId="questionheaderdisabled">
    <w:name w:val="questionheaderdisabled"/>
    <w:basedOn w:val="DefaultParagraphFont"/>
    <w:rsid w:val="00C7504E"/>
  </w:style>
  <w:style w:type="character" w:customStyle="1" w:styleId="sxttahoma1">
    <w:name w:val="sxt_tahoma1"/>
    <w:basedOn w:val="DefaultParagraphFont"/>
    <w:rsid w:val="006A07AF"/>
    <w:rPr>
      <w:rFonts w:ascii="Tahoma" w:hAnsi="Tahoma" w:cs="Tahoma" w:hint="default"/>
      <w:b w:val="0"/>
      <w:bCs w:val="0"/>
      <w:i w:val="0"/>
      <w:iCs w:val="0"/>
      <w:sz w:val="18"/>
      <w:szCs w:val="18"/>
    </w:rPr>
  </w:style>
  <w:style w:type="paragraph" w:styleId="Caption">
    <w:name w:val="caption"/>
    <w:basedOn w:val="Normal"/>
    <w:next w:val="Normal"/>
    <w:unhideWhenUsed/>
    <w:qFormat/>
    <w:rsid w:val="00E9541F"/>
    <w:pPr>
      <w:spacing w:after="200"/>
    </w:pPr>
    <w:rPr>
      <w:rFonts w:cs="Angsana New"/>
      <w:b/>
      <w:bCs/>
      <w:color w:val="4F81BD" w:themeColor="accent1"/>
      <w:sz w:val="18"/>
      <w:szCs w:val="22"/>
    </w:rPr>
  </w:style>
  <w:style w:type="paragraph" w:customStyle="1" w:styleId="Default">
    <w:name w:val="Default"/>
    <w:rsid w:val="0096132D"/>
    <w:pPr>
      <w:autoSpaceDE w:val="0"/>
      <w:autoSpaceDN w:val="0"/>
      <w:adjustRightInd w:val="0"/>
    </w:pPr>
    <w:rPr>
      <w:rFonts w:ascii="TH SarabunPSK" w:cs="TH SarabunPSK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nhideWhenUsed/>
    <w:rsid w:val="00337A94"/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337A94"/>
    <w:rPr>
      <w:rFonts w:ascii="Angsana New" w:hAnsi="Angsana New" w:cs="Angsana New"/>
      <w:sz w:val="20"/>
      <w:szCs w:val="25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7A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7A94"/>
    <w:rPr>
      <w:rFonts w:ascii="Angsana New" w:hAnsi="Angsana New" w:cs="Angsana New"/>
      <w:b/>
      <w:bCs/>
      <w:sz w:val="20"/>
      <w:szCs w:val="25"/>
      <w:lang w:eastAsia="ja-JP"/>
    </w:rPr>
  </w:style>
  <w:style w:type="paragraph" w:styleId="EndnoteText">
    <w:name w:val="endnote text"/>
    <w:basedOn w:val="Normal"/>
    <w:link w:val="EndnoteTextChar"/>
    <w:semiHidden/>
    <w:unhideWhenUsed/>
    <w:rsid w:val="002519E9"/>
    <w:rPr>
      <w:rFonts w:cs="Angsana New"/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semiHidden/>
    <w:rsid w:val="002519E9"/>
    <w:rPr>
      <w:rFonts w:ascii="Angsana New" w:hAnsi="Angsana New" w:cs="Angsana New"/>
      <w:sz w:val="20"/>
      <w:szCs w:val="25"/>
      <w:lang w:eastAsia="ja-JP"/>
    </w:rPr>
  </w:style>
  <w:style w:type="character" w:styleId="EndnoteReference">
    <w:name w:val="endnote reference"/>
    <w:basedOn w:val="DefaultParagraphFont"/>
    <w:semiHidden/>
    <w:unhideWhenUsed/>
    <w:rsid w:val="002519E9"/>
    <w:rPr>
      <w:sz w:val="32"/>
      <w:szCs w:val="32"/>
      <w:vertAlign w:val="superscript"/>
    </w:rPr>
  </w:style>
  <w:style w:type="character" w:customStyle="1" w:styleId="memo13">
    <w:name w:val="memo13"/>
    <w:basedOn w:val="DefaultParagraphFont"/>
    <w:rsid w:val="00986CBD"/>
  </w:style>
  <w:style w:type="character" w:customStyle="1" w:styleId="h11">
    <w:name w:val="h11"/>
    <w:basedOn w:val="DefaultParagraphFont"/>
    <w:rsid w:val="00167283"/>
    <w:rPr>
      <w:rFonts w:ascii="Tahoma" w:hAnsi="Tahoma" w:cs="Tahoma" w:hint="default"/>
      <w:b/>
      <w:bCs/>
      <w:color w:val="D00800"/>
      <w:sz w:val="23"/>
      <w:szCs w:val="23"/>
    </w:rPr>
  </w:style>
  <w:style w:type="character" w:customStyle="1" w:styleId="FootnoteTextChar">
    <w:name w:val="Footnote Text Char"/>
    <w:basedOn w:val="DefaultParagraphFont"/>
    <w:link w:val="FootnoteText"/>
    <w:rsid w:val="00EE74DF"/>
    <w:rPr>
      <w:rFonts w:ascii="Angsana New" w:hAnsi="Angsana New"/>
      <w:sz w:val="20"/>
      <w:szCs w:val="23"/>
      <w:lang w:eastAsia="ja-JP"/>
    </w:rPr>
  </w:style>
  <w:style w:type="character" w:customStyle="1" w:styleId="Heading1Char">
    <w:name w:val="Heading 1 Char"/>
    <w:basedOn w:val="DefaultParagraphFont"/>
    <w:link w:val="Heading1"/>
    <w:rsid w:val="00267518"/>
    <w:rPr>
      <w:rFonts w:asciiTheme="majorHAnsi" w:eastAsiaTheme="majorEastAsia" w:hAnsiTheme="majorHAnsi" w:cs="Browallia New"/>
      <w:b/>
      <w:bCs/>
      <w:szCs w:val="30"/>
      <w:lang w:eastAsia="ja-JP"/>
    </w:rPr>
  </w:style>
  <w:style w:type="character" w:customStyle="1" w:styleId="Heading2Char">
    <w:name w:val="Heading 2 Char"/>
    <w:basedOn w:val="DefaultParagraphFont"/>
    <w:link w:val="Heading2"/>
    <w:rsid w:val="00267518"/>
    <w:rPr>
      <w:rFonts w:asciiTheme="majorHAnsi" w:eastAsiaTheme="majorEastAsia" w:hAnsiTheme="majorHAnsi" w:cs="Browallia New"/>
      <w:b/>
      <w:sz w:val="26"/>
      <w:szCs w:val="30"/>
      <w:u w:val="single"/>
      <w:lang w:eastAsia="ja-JP"/>
    </w:rPr>
  </w:style>
  <w:style w:type="character" w:customStyle="1" w:styleId="Heading3Char">
    <w:name w:val="Heading 3 Char"/>
    <w:basedOn w:val="DefaultParagraphFont"/>
    <w:link w:val="Heading3"/>
    <w:rsid w:val="00267518"/>
    <w:rPr>
      <w:rFonts w:asciiTheme="majorHAnsi" w:eastAsiaTheme="majorEastAsia" w:hAnsiTheme="majorHAnsi" w:cs="Browallia New"/>
      <w:b/>
      <w:sz w:val="30"/>
      <w:szCs w:val="30"/>
      <w:u w:val="single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267518"/>
    <w:pPr>
      <w:spacing w:line="276" w:lineRule="auto"/>
      <w:outlineLvl w:val="9"/>
    </w:pPr>
    <w:rPr>
      <w:rFonts w:cstheme="majorBidi"/>
      <w:color w:val="365F91" w:themeColor="accent1" w:themeShade="BF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C1502B"/>
    <w:pPr>
      <w:tabs>
        <w:tab w:val="right" w:leader="dot" w:pos="9016"/>
      </w:tabs>
      <w:snapToGrid w:val="0"/>
      <w:spacing w:after="120"/>
    </w:pPr>
    <w:rPr>
      <w:rFonts w:cs="Angsana New"/>
      <w:szCs w:val="38"/>
    </w:rPr>
  </w:style>
  <w:style w:type="paragraph" w:styleId="TOC2">
    <w:name w:val="toc 2"/>
    <w:basedOn w:val="Normal"/>
    <w:next w:val="Normal"/>
    <w:autoRedefine/>
    <w:uiPriority w:val="39"/>
    <w:unhideWhenUsed/>
    <w:rsid w:val="00C1502B"/>
    <w:pPr>
      <w:tabs>
        <w:tab w:val="left" w:pos="709"/>
        <w:tab w:val="right" w:leader="dot" w:pos="9016"/>
      </w:tabs>
      <w:spacing w:after="100"/>
      <w:ind w:left="300"/>
    </w:pPr>
    <w:rPr>
      <w:rFonts w:cs="Angsana New"/>
      <w:szCs w:val="38"/>
    </w:rPr>
  </w:style>
  <w:style w:type="paragraph" w:styleId="TOC3">
    <w:name w:val="toc 3"/>
    <w:basedOn w:val="Normal"/>
    <w:next w:val="Normal"/>
    <w:autoRedefine/>
    <w:uiPriority w:val="39"/>
    <w:unhideWhenUsed/>
    <w:rsid w:val="00267518"/>
    <w:pPr>
      <w:spacing w:after="100"/>
      <w:ind w:left="600"/>
    </w:pPr>
    <w:rPr>
      <w:rFonts w:cs="Angsana New"/>
      <w:szCs w:val="38"/>
    </w:rPr>
  </w:style>
  <w:style w:type="character" w:customStyle="1" w:styleId="FooterChar">
    <w:name w:val="Footer Char"/>
    <w:basedOn w:val="DefaultParagraphFont"/>
    <w:link w:val="Footer"/>
    <w:uiPriority w:val="99"/>
    <w:rsid w:val="004259EC"/>
    <w:rPr>
      <w:rFonts w:ascii="Angsana New" w:hAnsi="Angsana New"/>
      <w:sz w:val="30"/>
      <w:szCs w:val="35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3250F7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F6F2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64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36436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336436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D2E9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80B1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57B84"/>
    <w:rPr>
      <w:rFonts w:ascii="Angsana New" w:hAnsi="Angsana New" w:cs="Angsana New"/>
      <w:sz w:val="30"/>
      <w:szCs w:val="3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14757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540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370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699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7822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2646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2471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9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255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4182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15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974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1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178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0280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537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5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61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70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219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683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7914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5149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1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9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6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0114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3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482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429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840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6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991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0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032433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4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992577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72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1339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880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7107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185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2189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555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53743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13925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292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8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01791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1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874048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69149">
          <w:marLeft w:val="13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63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0873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73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890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25329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6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4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1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14205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0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42260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455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20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298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08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9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4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563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06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86981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8364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807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01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08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26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52536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62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98832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611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957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6059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86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5323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56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35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23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4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91360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9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507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0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497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7158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0970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68832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42436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1368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675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5370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291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7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12066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3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93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43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4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0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37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62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7394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3473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013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9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794770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40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9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50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14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68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0252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4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595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69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9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86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35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318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2841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5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3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64322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9016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57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6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441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4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61042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98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4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58661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7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711404">
          <w:marLeft w:val="1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08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319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0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0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889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02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55916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8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7494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8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5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90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18475">
          <w:marLeft w:val="105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941">
          <w:marLeft w:val="105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7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703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84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7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02981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3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0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4724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04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017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0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430111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802">
          <w:marLeft w:val="13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1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8718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18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4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9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33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6948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2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6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3692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238775">
          <w:marLeft w:val="403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13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75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64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9188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3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500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8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28421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9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3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0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90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6786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205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252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81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152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2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221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44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72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6309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63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9770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60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5364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3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74666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205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20068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3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54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90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51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4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54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928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5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272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605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070656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62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977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2828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3405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0916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60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5698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9775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04992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8435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774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9979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1551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3998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057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788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5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7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4579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982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3151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00823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2209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5253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55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9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0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0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4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5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4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0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41220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52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54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50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5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14865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3526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2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3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8968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7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1809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9794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8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1117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74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825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692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0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1062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67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13874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907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8710">
          <w:marLeft w:val="99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72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48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41746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8612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70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738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42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84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2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332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33179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et.or.th/th/privacy-notic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dexTeam@set.or.th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4cf4778-0de0-4ec1-9adc-5121c5124b9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0F267E95140746A034E12598524E90" ma:contentTypeVersion="18" ma:contentTypeDescription="Create a new document." ma:contentTypeScope="" ma:versionID="88f37bbee6fa4d858f6a73fa3f5e673e">
  <xsd:schema xmlns:xsd="http://www.w3.org/2001/XMLSchema" xmlns:xs="http://www.w3.org/2001/XMLSchema" xmlns:p="http://schemas.microsoft.com/office/2006/metadata/properties" xmlns:ns3="31b206a1-e46a-4e07-9fa4-db604067a10f" xmlns:ns4="a4cf4778-0de0-4ec1-9adc-5121c5124b9e" targetNamespace="http://schemas.microsoft.com/office/2006/metadata/properties" ma:root="true" ma:fieldsID="046e653d845c1ac8cbe656ce61be005e" ns3:_="" ns4:_="">
    <xsd:import namespace="31b206a1-e46a-4e07-9fa4-db604067a10f"/>
    <xsd:import namespace="a4cf4778-0de0-4ec1-9adc-5121c5124b9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b206a1-e46a-4e07-9fa4-db604067a10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cf4778-0de0-4ec1-9adc-5121c5124b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9B6585-4E9B-49C1-B6E5-FA71705280FF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elements/1.1/"/>
    <ds:schemaRef ds:uri="a4cf4778-0de0-4ec1-9adc-5121c5124b9e"/>
    <ds:schemaRef ds:uri="http://purl.org/dc/dcmitype/"/>
    <ds:schemaRef ds:uri="http://schemas.openxmlformats.org/package/2006/metadata/core-properties"/>
    <ds:schemaRef ds:uri="31b206a1-e46a-4e07-9fa4-db604067a10f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4477573-33D5-4E8B-BDD3-C3E2FA337F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5F9368-DAFC-414E-8E2D-10E9AE8221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b206a1-e46a-4e07-9fa4-db604067a10f"/>
    <ds:schemaRef ds:uri="a4cf4778-0de0-4ec1-9adc-5121c5124b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A7E6F6C-3C72-41F6-BFF7-711B247A20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ส่วนที่ 1: บทนำ</vt:lpstr>
    </vt:vector>
  </TitlesOfParts>
  <Company>Toshiba</Company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่วนที่ 1: บทนำ</dc:title>
  <dc:subject/>
  <dc:creator>Chenwit</dc:creator>
  <cp:keywords/>
  <dc:description/>
  <cp:lastModifiedBy>SUWANNEE TANGWERAPONG</cp:lastModifiedBy>
  <cp:revision>7</cp:revision>
  <cp:lastPrinted>2024-04-10T02:26:00Z</cp:lastPrinted>
  <dcterms:created xsi:type="dcterms:W3CDTF">2024-04-10T02:24:00Z</dcterms:created>
  <dcterms:modified xsi:type="dcterms:W3CDTF">2024-04-10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0F267E95140746A034E12598524E90</vt:lpwstr>
  </property>
</Properties>
</file>